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200C" w14:textId="4FB002A0" w:rsidR="00356A9B" w:rsidRPr="00850105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850105">
        <w:rPr>
          <w:rFonts w:ascii="TH Niramit AS" w:hAnsi="TH Niramit AS" w:cs="TH Niramit AS"/>
          <w:b/>
          <w:bCs/>
          <w:sz w:val="32"/>
          <w:szCs w:val="32"/>
          <w:cs/>
        </w:rPr>
        <w:t xml:space="preserve">รายงานการประเมินตนเอง ปีการศึกษา </w:t>
      </w:r>
      <w:r w:rsidRPr="00850105">
        <w:rPr>
          <w:rFonts w:ascii="TH Niramit AS" w:hAnsi="TH Niramit AS" w:cs="TH Niramit AS"/>
          <w:b/>
          <w:bCs/>
          <w:sz w:val="32"/>
          <w:szCs w:val="32"/>
          <w:rtl/>
          <w:cs/>
        </w:rPr>
        <w:t>256</w:t>
      </w:r>
      <w:r w:rsidRPr="00850105">
        <w:rPr>
          <w:rFonts w:ascii="TH Niramit AS" w:hAnsi="TH Niramit AS" w:cs="TH Niramit AS"/>
          <w:b/>
          <w:bCs/>
          <w:sz w:val="32"/>
          <w:szCs w:val="32"/>
          <w:cs/>
        </w:rPr>
        <w:t>5</w:t>
      </w:r>
    </w:p>
    <w:p w14:paraId="5B8A380F" w14:textId="7A191700" w:rsidR="00356A9B" w:rsidRPr="00850105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850105">
        <w:rPr>
          <w:rFonts w:ascii="TH Niramit AS" w:hAnsi="TH Niramit AS" w:cs="TH Niramit AS"/>
          <w:b/>
          <w:bCs/>
          <w:sz w:val="32"/>
          <w:szCs w:val="32"/>
          <w:cs/>
        </w:rPr>
        <w:t>หลักสูตรบริหารธุรกิจบัณฑิต สาขาวิชานวัตกรรมธุรกิจ</w:t>
      </w:r>
      <w:r w:rsidR="00B90C79" w:rsidRPr="00850105">
        <w:rPr>
          <w:rFonts w:ascii="TH Niramit AS" w:hAnsi="TH Niramit AS" w:cs="TH Niramit AS"/>
          <w:b/>
          <w:bCs/>
          <w:sz w:val="32"/>
          <w:szCs w:val="32"/>
          <w:cs/>
        </w:rPr>
        <w:t>ค้าปลีกสมัยใหม่</w:t>
      </w:r>
    </w:p>
    <w:p w14:paraId="60957F60" w14:textId="77777777" w:rsidR="00356A9B" w:rsidRPr="00850105" w:rsidRDefault="00356A9B" w:rsidP="00356A9B">
      <w:pPr>
        <w:spacing w:after="0"/>
        <w:jc w:val="center"/>
        <w:rPr>
          <w:rFonts w:ascii="TH Niramit AS" w:hAnsi="TH Niramit AS" w:cs="TH Niramit AS"/>
          <w:b/>
          <w:bCs/>
          <w:sz w:val="32"/>
          <w:szCs w:val="32"/>
          <w:rtl/>
          <w:cs/>
          <w:lang w:bidi="ar-SA"/>
        </w:rPr>
      </w:pPr>
      <w:r w:rsidRPr="00850105">
        <w:rPr>
          <w:rFonts w:ascii="TH Niramit AS" w:hAnsi="TH Niramit AS" w:cs="TH Niramit AS"/>
          <w:b/>
          <w:bCs/>
          <w:sz w:val="32"/>
          <w:szCs w:val="32"/>
          <w:cs/>
        </w:rPr>
        <w:t>คณะบริหารธุรกิจ มหาวิทยาลัยแม่โจ้</w:t>
      </w:r>
    </w:p>
    <w:p w14:paraId="1104254C" w14:textId="3AE139F1" w:rsidR="00A33F2B" w:rsidRPr="00850105" w:rsidRDefault="00A33F2B" w:rsidP="00A33F2B">
      <w:pPr>
        <w:jc w:val="right"/>
        <w:rPr>
          <w:rFonts w:ascii="TH Niramit AS" w:hAnsi="TH Niramit AS" w:cs="TH Niramit AS"/>
          <w:b/>
          <w:bCs/>
          <w:sz w:val="28"/>
        </w:rPr>
      </w:pPr>
      <w:bookmarkStart w:id="0" w:name="_GoBack"/>
      <w:bookmarkEnd w:id="0"/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529"/>
        <w:gridCol w:w="678"/>
        <w:gridCol w:w="5767"/>
        <w:gridCol w:w="656"/>
      </w:tblGrid>
      <w:tr w:rsidR="00E533BD" w:rsidRPr="00850105" w14:paraId="0FA0AB77" w14:textId="77777777" w:rsidTr="003553C3">
        <w:tc>
          <w:tcPr>
            <w:tcW w:w="1125" w:type="dxa"/>
          </w:tcPr>
          <w:p w14:paraId="4AE57F21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974" w:type="dxa"/>
            <w:gridSpan w:val="3"/>
          </w:tcPr>
          <w:p w14:paraId="614AE682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  <w:tc>
          <w:tcPr>
            <w:tcW w:w="656" w:type="dxa"/>
          </w:tcPr>
          <w:p w14:paraId="1179FB0C" w14:textId="6211794E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</w:p>
        </w:tc>
      </w:tr>
      <w:tr w:rsidR="00E533BD" w:rsidRPr="00850105" w14:paraId="345549E1" w14:textId="77777777" w:rsidTr="003553C3">
        <w:tc>
          <w:tcPr>
            <w:tcW w:w="1125" w:type="dxa"/>
          </w:tcPr>
          <w:p w14:paraId="21DEBF3C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850105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1</w:t>
            </w:r>
          </w:p>
        </w:tc>
        <w:tc>
          <w:tcPr>
            <w:tcW w:w="6974" w:type="dxa"/>
            <w:gridSpan w:val="3"/>
          </w:tcPr>
          <w:p w14:paraId="795B33D0" w14:textId="029C7A14" w:rsidR="00E533BD" w:rsidRPr="00850105" w:rsidRDefault="003553C3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8" w:history="1"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ส่วนนำ</w:t>
              </w:r>
            </w:hyperlink>
            <w:r w:rsidR="00E533BD" w:rsidRPr="00850105">
              <w:rPr>
                <w:rFonts w:ascii="TH Niramit AS" w:hAnsi="TH Niramit AS" w:cs="TH Niramit AS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656" w:type="dxa"/>
          </w:tcPr>
          <w:p w14:paraId="3ADFBCA8" w14:textId="18C43A50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850105" w14:paraId="7BD814AD" w14:textId="77777777" w:rsidTr="003553C3">
        <w:tc>
          <w:tcPr>
            <w:tcW w:w="1125" w:type="dxa"/>
          </w:tcPr>
          <w:p w14:paraId="47001634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9609E15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1</w:t>
            </w:r>
          </w:p>
        </w:tc>
        <w:tc>
          <w:tcPr>
            <w:tcW w:w="6445" w:type="dxa"/>
            <w:gridSpan w:val="2"/>
          </w:tcPr>
          <w:p w14:paraId="3A9D79A0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บทสรุปผู้บริหาร</w:t>
            </w:r>
          </w:p>
        </w:tc>
        <w:tc>
          <w:tcPr>
            <w:tcW w:w="656" w:type="dxa"/>
          </w:tcPr>
          <w:p w14:paraId="464FBB7A" w14:textId="3AFDD3B3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11EE8CC5" w14:textId="77777777" w:rsidTr="003553C3">
        <w:tc>
          <w:tcPr>
            <w:tcW w:w="1125" w:type="dxa"/>
          </w:tcPr>
          <w:p w14:paraId="2B9E3D7D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70A9BC00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2</w:t>
            </w:r>
          </w:p>
        </w:tc>
        <w:tc>
          <w:tcPr>
            <w:tcW w:w="6445" w:type="dxa"/>
            <w:gridSpan w:val="2"/>
          </w:tcPr>
          <w:p w14:paraId="3A9E32CD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วิธีการจัดทำรายงานการประเมินตนเอง</w:t>
            </w:r>
          </w:p>
        </w:tc>
        <w:tc>
          <w:tcPr>
            <w:tcW w:w="656" w:type="dxa"/>
          </w:tcPr>
          <w:p w14:paraId="620FC467" w14:textId="36AF3C31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0AAE7CBF" w14:textId="77777777" w:rsidTr="003553C3">
        <w:tc>
          <w:tcPr>
            <w:tcW w:w="1125" w:type="dxa"/>
          </w:tcPr>
          <w:p w14:paraId="079B23E2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65BC3F0F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3</w:t>
            </w:r>
          </w:p>
        </w:tc>
        <w:tc>
          <w:tcPr>
            <w:tcW w:w="6445" w:type="dxa"/>
            <w:gridSpan w:val="2"/>
          </w:tcPr>
          <w:p w14:paraId="01CC17DE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ข้อมูลพื้นฐาน</w:t>
            </w:r>
          </w:p>
        </w:tc>
        <w:tc>
          <w:tcPr>
            <w:tcW w:w="656" w:type="dxa"/>
          </w:tcPr>
          <w:p w14:paraId="0DBC44F7" w14:textId="7BA4E62F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301970D8" w14:textId="77777777" w:rsidTr="003553C3">
        <w:tc>
          <w:tcPr>
            <w:tcW w:w="1125" w:type="dxa"/>
          </w:tcPr>
          <w:p w14:paraId="62F45AAA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53471D33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6A380784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3.1</w:t>
            </w:r>
          </w:p>
        </w:tc>
        <w:tc>
          <w:tcPr>
            <w:tcW w:w="5767" w:type="dxa"/>
          </w:tcPr>
          <w:p w14:paraId="02853291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มหาวิทยาลัย</w:t>
            </w:r>
          </w:p>
        </w:tc>
        <w:tc>
          <w:tcPr>
            <w:tcW w:w="656" w:type="dxa"/>
          </w:tcPr>
          <w:p w14:paraId="4AF18F76" w14:textId="001F96BC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2FBDA9CF" w14:textId="77777777" w:rsidTr="003553C3">
        <w:tc>
          <w:tcPr>
            <w:tcW w:w="1125" w:type="dxa"/>
          </w:tcPr>
          <w:p w14:paraId="5B0AEA2E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4CC6CD23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1B89D2C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3.2</w:t>
            </w:r>
          </w:p>
        </w:tc>
        <w:tc>
          <w:tcPr>
            <w:tcW w:w="5767" w:type="dxa"/>
          </w:tcPr>
          <w:p w14:paraId="22725237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คณะ</w:t>
            </w:r>
          </w:p>
        </w:tc>
        <w:tc>
          <w:tcPr>
            <w:tcW w:w="656" w:type="dxa"/>
          </w:tcPr>
          <w:p w14:paraId="16C8C86D" w14:textId="56E64EF0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753AF41E" w14:textId="77777777" w:rsidTr="003553C3">
        <w:tc>
          <w:tcPr>
            <w:tcW w:w="1125" w:type="dxa"/>
          </w:tcPr>
          <w:p w14:paraId="1A28241F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529" w:type="dxa"/>
          </w:tcPr>
          <w:p w14:paraId="10FE7C67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678" w:type="dxa"/>
          </w:tcPr>
          <w:p w14:paraId="0DF7254E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1.3.3</w:t>
            </w:r>
          </w:p>
        </w:tc>
        <w:tc>
          <w:tcPr>
            <w:tcW w:w="5767" w:type="dxa"/>
          </w:tcPr>
          <w:p w14:paraId="5D5EE96A" w14:textId="77777777" w:rsidR="00E533BD" w:rsidRPr="00850105" w:rsidRDefault="00E533BD" w:rsidP="00637EB1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ภาพรวมของหลักสูตร</w:t>
            </w:r>
          </w:p>
        </w:tc>
        <w:tc>
          <w:tcPr>
            <w:tcW w:w="656" w:type="dxa"/>
          </w:tcPr>
          <w:p w14:paraId="1D2D7DAC" w14:textId="5C6F2035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4CA284CB" w14:textId="77777777" w:rsidTr="003553C3">
        <w:tc>
          <w:tcPr>
            <w:tcW w:w="1125" w:type="dxa"/>
          </w:tcPr>
          <w:p w14:paraId="71B40B6C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850105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2</w:t>
            </w:r>
          </w:p>
        </w:tc>
        <w:tc>
          <w:tcPr>
            <w:tcW w:w="6974" w:type="dxa"/>
            <w:gridSpan w:val="3"/>
          </w:tcPr>
          <w:p w14:paraId="23271710" w14:textId="66553249" w:rsidR="00E533BD" w:rsidRPr="00850105" w:rsidRDefault="003553C3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9" w:history="1"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การประเมินองค์ประกอบที่ 1 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: 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การกำกับมาตรฐานหลักสูตรที่กำหนดโดย สป.</w:t>
              </w:r>
              <w:proofErr w:type="spellStart"/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อว</w:t>
              </w:r>
              <w:proofErr w:type="spellEnd"/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. 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(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ตัวบ่งชี้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 xml:space="preserve"> 1.1)</w:t>
              </w:r>
            </w:hyperlink>
          </w:p>
        </w:tc>
        <w:tc>
          <w:tcPr>
            <w:tcW w:w="656" w:type="dxa"/>
          </w:tcPr>
          <w:p w14:paraId="2DAC78C9" w14:textId="2E33835F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850105" w14:paraId="17ADA3E7" w14:textId="77777777" w:rsidTr="003553C3">
        <w:tc>
          <w:tcPr>
            <w:tcW w:w="1125" w:type="dxa"/>
          </w:tcPr>
          <w:p w14:paraId="11CD4E6B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850105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3</w:t>
            </w:r>
          </w:p>
        </w:tc>
        <w:tc>
          <w:tcPr>
            <w:tcW w:w="6974" w:type="dxa"/>
            <w:gridSpan w:val="3"/>
          </w:tcPr>
          <w:p w14:paraId="0C461D37" w14:textId="0BA80476" w:rsidR="00E533BD" w:rsidRPr="00850105" w:rsidRDefault="003553C3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hyperlink r:id="rId10" w:history="1"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 xml:space="preserve">ผลการดำเนินงานตามเกณฑ์ </w:t>
              </w:r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</w:rPr>
                <w:t>AUN-QA</w:t>
              </w:r>
            </w:hyperlink>
          </w:p>
        </w:tc>
        <w:tc>
          <w:tcPr>
            <w:tcW w:w="656" w:type="dxa"/>
          </w:tcPr>
          <w:p w14:paraId="78DB7F40" w14:textId="09439F7E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850105" w14:paraId="3D9399A7" w14:textId="77777777" w:rsidTr="003553C3">
        <w:tc>
          <w:tcPr>
            <w:tcW w:w="1125" w:type="dxa"/>
          </w:tcPr>
          <w:p w14:paraId="797C0D84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71F838E" w14:textId="63571CC5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</w:rPr>
              <w:t>1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 Expected Learning Outcome</w:t>
            </w:r>
          </w:p>
        </w:tc>
        <w:tc>
          <w:tcPr>
            <w:tcW w:w="656" w:type="dxa"/>
          </w:tcPr>
          <w:p w14:paraId="7F06A923" w14:textId="024A5F4C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7CE09E19" w14:textId="77777777" w:rsidTr="003553C3">
        <w:tc>
          <w:tcPr>
            <w:tcW w:w="1125" w:type="dxa"/>
          </w:tcPr>
          <w:p w14:paraId="6CBB5F9C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B4FE239" w14:textId="46ABBACC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</w:rPr>
              <w:t>2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proofErr w:type="spellStart"/>
            <w:r w:rsidRPr="00850105">
              <w:rPr>
                <w:rFonts w:ascii="TH Niramit AS" w:hAnsi="TH Niramit AS" w:cs="TH Niramit AS"/>
                <w:sz w:val="32"/>
                <w:szCs w:val="32"/>
              </w:rPr>
              <w:t>Programme</w:t>
            </w:r>
            <w:proofErr w:type="spellEnd"/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 Structure and Content</w:t>
            </w:r>
          </w:p>
        </w:tc>
        <w:tc>
          <w:tcPr>
            <w:tcW w:w="656" w:type="dxa"/>
          </w:tcPr>
          <w:p w14:paraId="72A69CF7" w14:textId="7A3694C3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3DDDBA37" w14:textId="77777777" w:rsidTr="003553C3">
        <w:tc>
          <w:tcPr>
            <w:tcW w:w="1125" w:type="dxa"/>
          </w:tcPr>
          <w:p w14:paraId="22F434AC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0D958227" w14:textId="37E4F13C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3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850105">
              <w:rPr>
                <w:rFonts w:ascii="TH Niramit AS" w:hAnsi="TH Niramit AS" w:cs="TH Niramit AS"/>
                <w:sz w:val="32"/>
                <w:szCs w:val="32"/>
              </w:rPr>
              <w:t>Teaching and Learning Approach</w:t>
            </w:r>
          </w:p>
        </w:tc>
        <w:tc>
          <w:tcPr>
            <w:tcW w:w="656" w:type="dxa"/>
          </w:tcPr>
          <w:p w14:paraId="3BAED993" w14:textId="1AF5F8DA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65BC8EA0" w14:textId="77777777" w:rsidTr="003553C3">
        <w:tc>
          <w:tcPr>
            <w:tcW w:w="1125" w:type="dxa"/>
          </w:tcPr>
          <w:p w14:paraId="1DFE78D7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66EA3F3" w14:textId="4CE56C83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4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850105">
              <w:rPr>
                <w:rFonts w:ascii="TH Niramit AS" w:hAnsi="TH Niramit AS" w:cs="TH Niramit AS"/>
                <w:sz w:val="32"/>
                <w:szCs w:val="32"/>
              </w:rPr>
              <w:t>Student Assessment</w:t>
            </w:r>
          </w:p>
        </w:tc>
        <w:tc>
          <w:tcPr>
            <w:tcW w:w="656" w:type="dxa"/>
          </w:tcPr>
          <w:p w14:paraId="1D9484EF" w14:textId="69587EE9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7C81EEAD" w14:textId="77777777" w:rsidTr="003553C3">
        <w:tc>
          <w:tcPr>
            <w:tcW w:w="1125" w:type="dxa"/>
          </w:tcPr>
          <w:p w14:paraId="595A2AB4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73252E41" w14:textId="6A804277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5: </w:t>
            </w:r>
            <w:r w:rsidRPr="00850105">
              <w:rPr>
                <w:rFonts w:ascii="TH Niramit AS" w:hAnsi="TH Niramit AS" w:cs="TH Niramit AS"/>
                <w:sz w:val="32"/>
                <w:szCs w:val="32"/>
              </w:rPr>
              <w:t>Academic Staff</w:t>
            </w:r>
          </w:p>
        </w:tc>
        <w:tc>
          <w:tcPr>
            <w:tcW w:w="656" w:type="dxa"/>
          </w:tcPr>
          <w:p w14:paraId="746C5EE8" w14:textId="0309A7EF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3429CCCF" w14:textId="77777777" w:rsidTr="003553C3">
        <w:tc>
          <w:tcPr>
            <w:tcW w:w="1125" w:type="dxa"/>
          </w:tcPr>
          <w:p w14:paraId="37090432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6FF2BF90" w14:textId="5C183426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</w:rPr>
              <w:t>6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 Student Support Services</w:t>
            </w:r>
          </w:p>
        </w:tc>
        <w:tc>
          <w:tcPr>
            <w:tcW w:w="656" w:type="dxa"/>
          </w:tcPr>
          <w:p w14:paraId="4EABE981" w14:textId="247C35E5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330A8BD2" w14:textId="77777777" w:rsidTr="003553C3">
        <w:tc>
          <w:tcPr>
            <w:tcW w:w="1125" w:type="dxa"/>
          </w:tcPr>
          <w:p w14:paraId="57F732DC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416715E9" w14:textId="6DDEE001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7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  <w:r w:rsidRPr="00850105">
              <w:rPr>
                <w:rFonts w:ascii="TH Niramit AS" w:hAnsi="TH Niramit AS" w:cs="TH Niramit AS"/>
                <w:sz w:val="32"/>
                <w:szCs w:val="32"/>
              </w:rPr>
              <w:t>Facilities and Infrastructure</w:t>
            </w:r>
          </w:p>
        </w:tc>
        <w:tc>
          <w:tcPr>
            <w:tcW w:w="656" w:type="dxa"/>
          </w:tcPr>
          <w:p w14:paraId="2AC06C61" w14:textId="4C2C6344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59E81A87" w14:textId="77777777" w:rsidTr="003553C3">
        <w:tc>
          <w:tcPr>
            <w:tcW w:w="1125" w:type="dxa"/>
          </w:tcPr>
          <w:p w14:paraId="42360D68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2EAD2A1F" w14:textId="4E9C7C6D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Criterion </w:t>
            </w:r>
            <w:proofErr w:type="gramStart"/>
            <w:r w:rsidRPr="00850105">
              <w:rPr>
                <w:rFonts w:ascii="TH Niramit AS" w:hAnsi="TH Niramit AS" w:cs="TH Niramit AS"/>
                <w:sz w:val="32"/>
                <w:szCs w:val="32"/>
              </w:rPr>
              <w:t>8 :</w:t>
            </w:r>
            <w:proofErr w:type="gramEnd"/>
            <w:r w:rsidRPr="00850105">
              <w:rPr>
                <w:rFonts w:ascii="TH Niramit AS" w:hAnsi="TH Niramit AS" w:cs="TH Niramit AS"/>
                <w:sz w:val="32"/>
                <w:szCs w:val="32"/>
              </w:rPr>
              <w:t xml:space="preserve"> Output and Outcomes</w:t>
            </w:r>
          </w:p>
        </w:tc>
        <w:tc>
          <w:tcPr>
            <w:tcW w:w="656" w:type="dxa"/>
          </w:tcPr>
          <w:p w14:paraId="4435AAD9" w14:textId="5DE906B6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E533BD" w:rsidRPr="00850105" w14:paraId="7F2F597A" w14:textId="77777777" w:rsidTr="003553C3">
        <w:tc>
          <w:tcPr>
            <w:tcW w:w="1125" w:type="dxa"/>
          </w:tcPr>
          <w:p w14:paraId="7B758CE3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>ส่วนที่ 4</w:t>
            </w:r>
          </w:p>
        </w:tc>
        <w:tc>
          <w:tcPr>
            <w:tcW w:w="6974" w:type="dxa"/>
            <w:gridSpan w:val="3"/>
          </w:tcPr>
          <w:p w14:paraId="67AAD49A" w14:textId="1E268B64" w:rsidR="00E533BD" w:rsidRPr="00850105" w:rsidRDefault="003553C3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hyperlink r:id="rId11" w:history="1">
              <w:r w:rsidR="00E533BD" w:rsidRPr="003553C3">
                <w:rPr>
                  <w:rStyle w:val="af2"/>
                  <w:rFonts w:ascii="TH Niramit AS" w:hAnsi="TH Niramit AS" w:cs="TH Niramit AS"/>
                  <w:b/>
                  <w:bCs/>
                  <w:sz w:val="32"/>
                  <w:szCs w:val="32"/>
                  <w:cs/>
                </w:rPr>
                <w:t>ภาคผนวก</w:t>
              </w:r>
            </w:hyperlink>
            <w:r w:rsidR="00E533BD" w:rsidRPr="00850105"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656" w:type="dxa"/>
          </w:tcPr>
          <w:p w14:paraId="1FAB06C4" w14:textId="4FB35A3E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</w:tr>
      <w:tr w:rsidR="00E533BD" w:rsidRPr="00850105" w14:paraId="35EAFFC8" w14:textId="77777777" w:rsidTr="003553C3">
        <w:tc>
          <w:tcPr>
            <w:tcW w:w="1125" w:type="dxa"/>
          </w:tcPr>
          <w:p w14:paraId="56889A13" w14:textId="77777777" w:rsidR="00E533BD" w:rsidRPr="00850105" w:rsidRDefault="00E533BD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518BB560" w14:textId="77777777" w:rsidR="00E533BD" w:rsidRPr="00850105" w:rsidRDefault="00E533BD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850105">
              <w:rPr>
                <w:rFonts w:ascii="TH Niramit AS" w:hAnsi="TH Niramit AS" w:cs="TH Niramit AS"/>
                <w:sz w:val="32"/>
                <w:szCs w:val="32"/>
                <w:cs/>
              </w:rPr>
              <w:t>สรุปผลการประเมินตนเองของหลักสูตร</w:t>
            </w:r>
          </w:p>
        </w:tc>
        <w:tc>
          <w:tcPr>
            <w:tcW w:w="656" w:type="dxa"/>
          </w:tcPr>
          <w:p w14:paraId="77BA01FB" w14:textId="2E99EC78" w:rsidR="00E533BD" w:rsidRPr="00850105" w:rsidRDefault="00E533BD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3553C3" w:rsidRPr="00850105" w14:paraId="36E4FED6" w14:textId="77777777" w:rsidTr="003553C3">
        <w:tc>
          <w:tcPr>
            <w:tcW w:w="1125" w:type="dxa"/>
          </w:tcPr>
          <w:p w14:paraId="7BBD949B" w14:textId="77777777" w:rsidR="003553C3" w:rsidRPr="00850105" w:rsidRDefault="003553C3" w:rsidP="00637EB1">
            <w:pPr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974" w:type="dxa"/>
            <w:gridSpan w:val="3"/>
          </w:tcPr>
          <w:p w14:paraId="32FB093A" w14:textId="339A2274" w:rsidR="003553C3" w:rsidRPr="003553C3" w:rsidRDefault="003553C3" w:rsidP="00637EB1">
            <w:pPr>
              <w:pStyle w:val="a4"/>
              <w:tabs>
                <w:tab w:val="left" w:pos="426"/>
                <w:tab w:val="left" w:pos="851"/>
              </w:tabs>
              <w:ind w:left="851" w:hanging="851"/>
              <w:rPr>
                <w:rFonts w:ascii="TH Niramit AS" w:hAnsi="TH Niramit AS" w:cs="TH Niramit AS"/>
                <w:sz w:val="32"/>
                <w:szCs w:val="32"/>
                <w:cs/>
              </w:rPr>
            </w:pPr>
            <w:hyperlink r:id="rId12" w:history="1">
              <w:r w:rsidRPr="003553C3">
                <w:rPr>
                  <w:rStyle w:val="af2"/>
                  <w:rFonts w:ascii="TH Niramit AS" w:hAnsi="TH Niramit AS" w:cs="TH Niramit AS"/>
                  <w:sz w:val="32"/>
                  <w:szCs w:val="32"/>
                  <w:cs/>
                </w:rPr>
                <w:t>เล่มรายงานการประเมินตนเอง ปีการศึกษา 2565</w:t>
              </w:r>
            </w:hyperlink>
          </w:p>
        </w:tc>
        <w:tc>
          <w:tcPr>
            <w:tcW w:w="656" w:type="dxa"/>
          </w:tcPr>
          <w:p w14:paraId="639DC6EB" w14:textId="77777777" w:rsidR="003553C3" w:rsidRPr="00850105" w:rsidRDefault="003553C3" w:rsidP="00637EB1">
            <w:pPr>
              <w:tabs>
                <w:tab w:val="left" w:pos="851"/>
              </w:tabs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4E742694" w14:textId="58F8D441" w:rsidR="00E533BD" w:rsidRPr="00850105" w:rsidRDefault="00E533BD" w:rsidP="00A33F2B">
      <w:pPr>
        <w:jc w:val="right"/>
        <w:rPr>
          <w:rFonts w:ascii="TH Niramit AS" w:hAnsi="TH Niramit AS" w:cs="TH Niramit AS"/>
          <w:b/>
          <w:bCs/>
          <w:sz w:val="28"/>
        </w:rPr>
      </w:pPr>
    </w:p>
    <w:p w14:paraId="5CF3AF4F" w14:textId="77777777" w:rsidR="00E533BD" w:rsidRPr="00850105" w:rsidRDefault="00E533BD" w:rsidP="00E533BD">
      <w:pPr>
        <w:rPr>
          <w:rFonts w:ascii="TH Niramit AS" w:hAnsi="TH Niramit AS" w:cs="TH Niramit AS"/>
          <w:b/>
          <w:bCs/>
          <w:sz w:val="28"/>
          <w:cs/>
        </w:rPr>
      </w:pPr>
    </w:p>
    <w:p w14:paraId="41DF9DED" w14:textId="3D9F065F" w:rsidR="008D7957" w:rsidRPr="00850105" w:rsidRDefault="008D7957" w:rsidP="00330646">
      <w:pPr>
        <w:jc w:val="both"/>
        <w:rPr>
          <w:rFonts w:ascii="TH Niramit AS" w:hAnsi="TH Niramit AS" w:cs="TH Niramit AS"/>
          <w:b/>
          <w:bCs/>
          <w:sz w:val="32"/>
          <w:szCs w:val="32"/>
        </w:rPr>
      </w:pPr>
    </w:p>
    <w:sectPr w:rsidR="008D7957" w:rsidRPr="00850105" w:rsidSect="007A02E4">
      <w:headerReference w:type="default" r:id="rId13"/>
      <w:pgSz w:w="11906" w:h="16838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01070" w14:textId="77777777" w:rsidR="0079022B" w:rsidRDefault="0079022B" w:rsidP="00DD5799">
      <w:pPr>
        <w:spacing w:after="0" w:line="240" w:lineRule="auto"/>
      </w:pPr>
      <w:r>
        <w:separator/>
      </w:r>
    </w:p>
  </w:endnote>
  <w:endnote w:type="continuationSeparator" w:id="0">
    <w:p w14:paraId="1EC620BB" w14:textId="77777777" w:rsidR="0079022B" w:rsidRDefault="0079022B" w:rsidP="00DD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Sans Serif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832EB" w14:textId="77777777" w:rsidR="0079022B" w:rsidRDefault="0079022B" w:rsidP="00DD5799">
      <w:pPr>
        <w:spacing w:after="0" w:line="240" w:lineRule="auto"/>
      </w:pPr>
      <w:r>
        <w:separator/>
      </w:r>
    </w:p>
  </w:footnote>
  <w:footnote w:type="continuationSeparator" w:id="0">
    <w:p w14:paraId="47EC862B" w14:textId="77777777" w:rsidR="0079022B" w:rsidRDefault="0079022B" w:rsidP="00DD5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4E5B6" w14:textId="39995184" w:rsidR="00AC6DBD" w:rsidRPr="00AC25E5" w:rsidRDefault="00AC6DBD">
    <w:pPr>
      <w:pStyle w:val="a9"/>
      <w:jc w:val="right"/>
      <w:rPr>
        <w:rFonts w:ascii="TH Niramit AS" w:hAnsi="TH Niramit AS" w:cs="TH Niramit AS"/>
        <w:sz w:val="28"/>
      </w:rPr>
    </w:pPr>
  </w:p>
  <w:p w14:paraId="62AD69D5" w14:textId="77777777" w:rsidR="00AC6DBD" w:rsidRDefault="00AC6DB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E3CDF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003E4"/>
    <w:multiLevelType w:val="hybridMultilevel"/>
    <w:tmpl w:val="E77884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593C8F"/>
    <w:multiLevelType w:val="hybridMultilevel"/>
    <w:tmpl w:val="D84C6EDC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218E6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0B7B254E"/>
    <w:multiLevelType w:val="hybridMultilevel"/>
    <w:tmpl w:val="D9BA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1B0CDC"/>
    <w:multiLevelType w:val="hybridMultilevel"/>
    <w:tmpl w:val="2878F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869FF"/>
    <w:multiLevelType w:val="hybridMultilevel"/>
    <w:tmpl w:val="441AFB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990DF0"/>
    <w:multiLevelType w:val="multilevel"/>
    <w:tmpl w:val="D80AB5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34D27AD"/>
    <w:multiLevelType w:val="hybridMultilevel"/>
    <w:tmpl w:val="1ECCC0B6"/>
    <w:lvl w:ilvl="0" w:tplc="E0C450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B70D2A"/>
    <w:multiLevelType w:val="multilevel"/>
    <w:tmpl w:val="74AEBB48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50" w:hanging="49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154A6E15"/>
    <w:multiLevelType w:val="hybridMultilevel"/>
    <w:tmpl w:val="DC96E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42471F"/>
    <w:multiLevelType w:val="hybridMultilevel"/>
    <w:tmpl w:val="37B477E2"/>
    <w:lvl w:ilvl="0" w:tplc="8156283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80D00B3A">
      <w:start w:val="1"/>
      <w:numFmt w:val="decimal"/>
      <w:lvlText w:val="%2)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 w:tplc="9252FD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H SarabunPSK" w:eastAsia="Times New Roman" w:hAnsi="TH SarabunPSK" w:hint="default"/>
      </w:rPr>
    </w:lvl>
    <w:lvl w:ilvl="3" w:tplc="8A263D0A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sz w:val="32"/>
        <w:szCs w:val="3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9C714C"/>
    <w:multiLevelType w:val="hybridMultilevel"/>
    <w:tmpl w:val="8D0228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6550E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CD072F9"/>
    <w:multiLevelType w:val="multilevel"/>
    <w:tmpl w:val="D602A7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F323AE4"/>
    <w:multiLevelType w:val="hybridMultilevel"/>
    <w:tmpl w:val="D9621DB4"/>
    <w:lvl w:ilvl="0" w:tplc="43B4D42C">
      <w:start w:val="3"/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E62FD"/>
    <w:multiLevelType w:val="multilevel"/>
    <w:tmpl w:val="4E8E1D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32436213"/>
    <w:multiLevelType w:val="multilevel"/>
    <w:tmpl w:val="6C86D2A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32E82029"/>
    <w:multiLevelType w:val="multilevel"/>
    <w:tmpl w:val="2CFE98E6"/>
    <w:styleLink w:val="Style1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5402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0" w15:restartNumberingAfterBreak="0">
    <w:nsid w:val="3B80611F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D4F3035"/>
    <w:multiLevelType w:val="hybridMultilevel"/>
    <w:tmpl w:val="396AF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275EB"/>
    <w:multiLevelType w:val="hybridMultilevel"/>
    <w:tmpl w:val="4E826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EC7"/>
    <w:multiLevelType w:val="hybridMultilevel"/>
    <w:tmpl w:val="45BA6C34"/>
    <w:lvl w:ilvl="0" w:tplc="84DED5F8">
      <w:start w:val="3"/>
      <w:numFmt w:val="bullet"/>
      <w:lvlText w:val="-"/>
      <w:lvlJc w:val="left"/>
      <w:pPr>
        <w:ind w:left="1778" w:hanging="360"/>
      </w:pPr>
      <w:rPr>
        <w:rFonts w:ascii="TH Niramit AS" w:eastAsia="Times New Roman" w:hAnsi="TH Niramit AS" w:cs="TH Niramit A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AE1A4A"/>
    <w:multiLevelType w:val="multilevel"/>
    <w:tmpl w:val="04662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32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 w15:restartNumberingAfterBreak="0">
    <w:nsid w:val="44F51E1A"/>
    <w:multiLevelType w:val="hybridMultilevel"/>
    <w:tmpl w:val="13529AF2"/>
    <w:lvl w:ilvl="0" w:tplc="609CD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46101B61"/>
    <w:multiLevelType w:val="multilevel"/>
    <w:tmpl w:val="7D129F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89A79B7"/>
    <w:multiLevelType w:val="hybridMultilevel"/>
    <w:tmpl w:val="C6AEB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B283B"/>
    <w:multiLevelType w:val="hybridMultilevel"/>
    <w:tmpl w:val="BF047B8E"/>
    <w:lvl w:ilvl="0" w:tplc="4C62B88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1D78F8EE">
      <w:numFmt w:val="bullet"/>
      <w:lvlText w:val=""/>
      <w:lvlJc w:val="left"/>
      <w:pPr>
        <w:ind w:left="1440" w:hanging="360"/>
      </w:pPr>
      <w:rPr>
        <w:rFonts w:ascii="Symbol" w:eastAsiaTheme="minorHAnsi" w:hAnsi="Symbol" w:cs="TH Niramit 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987704"/>
    <w:multiLevelType w:val="hybridMultilevel"/>
    <w:tmpl w:val="444227FE"/>
    <w:lvl w:ilvl="0" w:tplc="DD4C2A6E">
      <w:start w:val="6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AE56E3"/>
    <w:multiLevelType w:val="hybridMultilevel"/>
    <w:tmpl w:val="30BABD4C"/>
    <w:lvl w:ilvl="0" w:tplc="BED2EF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7047DE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310405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C0A57"/>
    <w:multiLevelType w:val="hybridMultilevel"/>
    <w:tmpl w:val="D07CAC8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584B0BBA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B52F1"/>
    <w:multiLevelType w:val="hybridMultilevel"/>
    <w:tmpl w:val="D97C0856"/>
    <w:lvl w:ilvl="0" w:tplc="75DE208A">
      <w:start w:val="1"/>
      <w:numFmt w:val="decimal"/>
      <w:lvlText w:val="%1)"/>
      <w:lvlJc w:val="left"/>
      <w:pPr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2B7B5D"/>
    <w:multiLevelType w:val="hybridMultilevel"/>
    <w:tmpl w:val="D84C6EDC"/>
    <w:lvl w:ilvl="0" w:tplc="DAFA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5F3A71"/>
    <w:multiLevelType w:val="hybridMultilevel"/>
    <w:tmpl w:val="03088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935F5"/>
    <w:multiLevelType w:val="hybridMultilevel"/>
    <w:tmpl w:val="50728262"/>
    <w:lvl w:ilvl="0" w:tplc="9164474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67242B"/>
    <w:multiLevelType w:val="hybridMultilevel"/>
    <w:tmpl w:val="87E28CBC"/>
    <w:lvl w:ilvl="0" w:tplc="945AC19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7B2768"/>
    <w:multiLevelType w:val="hybridMultilevel"/>
    <w:tmpl w:val="B664B6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D520C8"/>
    <w:multiLevelType w:val="hybridMultilevel"/>
    <w:tmpl w:val="910AB8E4"/>
    <w:lvl w:ilvl="0" w:tplc="CFF0CC1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21A5D59"/>
    <w:multiLevelType w:val="hybridMultilevel"/>
    <w:tmpl w:val="5DD89DD0"/>
    <w:lvl w:ilvl="0" w:tplc="F0CEA2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2411B89"/>
    <w:multiLevelType w:val="multilevel"/>
    <w:tmpl w:val="F9385F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4" w15:restartNumberingAfterBreak="0">
    <w:nsid w:val="643756F4"/>
    <w:multiLevelType w:val="hybridMultilevel"/>
    <w:tmpl w:val="2C3681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E9528F"/>
    <w:multiLevelType w:val="hybridMultilevel"/>
    <w:tmpl w:val="CB7249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4E761C"/>
    <w:multiLevelType w:val="hybridMultilevel"/>
    <w:tmpl w:val="393E675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7" w15:restartNumberingAfterBreak="0">
    <w:nsid w:val="709B3F66"/>
    <w:multiLevelType w:val="hybridMultilevel"/>
    <w:tmpl w:val="519E7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1342183"/>
    <w:multiLevelType w:val="hybridMultilevel"/>
    <w:tmpl w:val="C8AE6E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181283B"/>
    <w:multiLevelType w:val="hybridMultilevel"/>
    <w:tmpl w:val="EBE657E8"/>
    <w:lvl w:ilvl="0" w:tplc="9C94660A">
      <w:start w:val="40"/>
      <w:numFmt w:val="bullet"/>
      <w:lvlText w:val="-"/>
      <w:lvlJc w:val="left"/>
      <w:pPr>
        <w:ind w:left="36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AD37B0"/>
    <w:multiLevelType w:val="hybridMultilevel"/>
    <w:tmpl w:val="CF1634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67534E"/>
    <w:multiLevelType w:val="multilevel"/>
    <w:tmpl w:val="4AC854A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762D7E15"/>
    <w:multiLevelType w:val="multilevel"/>
    <w:tmpl w:val="2864CE92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3" w15:restartNumberingAfterBreak="0">
    <w:nsid w:val="7A8A52BE"/>
    <w:multiLevelType w:val="hybridMultilevel"/>
    <w:tmpl w:val="E2F8CADE"/>
    <w:lvl w:ilvl="0" w:tplc="948672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414F16"/>
    <w:multiLevelType w:val="hybridMultilevel"/>
    <w:tmpl w:val="8870A6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B7E4D50">
      <w:start w:val="1"/>
      <w:numFmt w:val="decimal"/>
      <w:lvlText w:val="%2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EFE258C"/>
    <w:multiLevelType w:val="hybridMultilevel"/>
    <w:tmpl w:val="2654DC42"/>
    <w:lvl w:ilvl="0" w:tplc="73EC91D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53"/>
  </w:num>
  <w:num w:numId="3">
    <w:abstractNumId w:val="32"/>
  </w:num>
  <w:num w:numId="4">
    <w:abstractNumId w:val="39"/>
  </w:num>
  <w:num w:numId="5">
    <w:abstractNumId w:val="31"/>
  </w:num>
  <w:num w:numId="6">
    <w:abstractNumId w:val="22"/>
  </w:num>
  <w:num w:numId="7">
    <w:abstractNumId w:val="28"/>
  </w:num>
  <w:num w:numId="8">
    <w:abstractNumId w:val="15"/>
  </w:num>
  <w:num w:numId="9">
    <w:abstractNumId w:val="21"/>
  </w:num>
  <w:num w:numId="10">
    <w:abstractNumId w:val="13"/>
  </w:num>
  <w:num w:numId="11">
    <w:abstractNumId w:val="26"/>
  </w:num>
  <w:num w:numId="12">
    <w:abstractNumId w:val="0"/>
  </w:num>
  <w:num w:numId="13">
    <w:abstractNumId w:val="19"/>
  </w:num>
  <w:num w:numId="14">
    <w:abstractNumId w:val="18"/>
  </w:num>
  <w:num w:numId="15">
    <w:abstractNumId w:val="43"/>
  </w:num>
  <w:num w:numId="16">
    <w:abstractNumId w:val="17"/>
  </w:num>
  <w:num w:numId="17">
    <w:abstractNumId w:val="51"/>
  </w:num>
  <w:num w:numId="18">
    <w:abstractNumId w:val="46"/>
  </w:num>
  <w:num w:numId="19">
    <w:abstractNumId w:val="25"/>
  </w:num>
  <w:num w:numId="20">
    <w:abstractNumId w:val="36"/>
  </w:num>
  <w:num w:numId="21">
    <w:abstractNumId w:val="2"/>
  </w:num>
  <w:num w:numId="22">
    <w:abstractNumId w:val="44"/>
  </w:num>
  <w:num w:numId="23">
    <w:abstractNumId w:val="54"/>
  </w:num>
  <w:num w:numId="24">
    <w:abstractNumId w:val="37"/>
  </w:num>
  <w:num w:numId="25">
    <w:abstractNumId w:val="34"/>
  </w:num>
  <w:num w:numId="26">
    <w:abstractNumId w:val="45"/>
  </w:num>
  <w:num w:numId="27">
    <w:abstractNumId w:val="20"/>
  </w:num>
  <w:num w:numId="28">
    <w:abstractNumId w:val="24"/>
  </w:num>
  <w:num w:numId="29">
    <w:abstractNumId w:val="11"/>
  </w:num>
  <w:num w:numId="30">
    <w:abstractNumId w:val="3"/>
  </w:num>
  <w:num w:numId="31">
    <w:abstractNumId w:val="16"/>
  </w:num>
  <w:num w:numId="32">
    <w:abstractNumId w:val="8"/>
  </w:num>
  <w:num w:numId="33">
    <w:abstractNumId w:val="55"/>
  </w:num>
  <w:num w:numId="34">
    <w:abstractNumId w:val="50"/>
  </w:num>
  <w:num w:numId="35">
    <w:abstractNumId w:val="41"/>
  </w:num>
  <w:num w:numId="36">
    <w:abstractNumId w:val="12"/>
  </w:num>
  <w:num w:numId="3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0"/>
  </w:num>
  <w:num w:numId="40">
    <w:abstractNumId w:val="40"/>
  </w:num>
  <w:num w:numId="41">
    <w:abstractNumId w:val="48"/>
  </w:num>
  <w:num w:numId="42">
    <w:abstractNumId w:val="6"/>
  </w:num>
  <w:num w:numId="43">
    <w:abstractNumId w:val="4"/>
  </w:num>
  <w:num w:numId="44">
    <w:abstractNumId w:val="49"/>
  </w:num>
  <w:num w:numId="45">
    <w:abstractNumId w:val="29"/>
  </w:num>
  <w:num w:numId="46">
    <w:abstractNumId w:val="5"/>
  </w:num>
  <w:num w:numId="47">
    <w:abstractNumId w:val="47"/>
  </w:num>
  <w:num w:numId="48">
    <w:abstractNumId w:val="27"/>
  </w:num>
  <w:num w:numId="49">
    <w:abstractNumId w:val="14"/>
  </w:num>
  <w:num w:numId="50">
    <w:abstractNumId w:val="30"/>
  </w:num>
  <w:num w:numId="51">
    <w:abstractNumId w:val="35"/>
  </w:num>
  <w:num w:numId="52">
    <w:abstractNumId w:val="1"/>
  </w:num>
  <w:num w:numId="53">
    <w:abstractNumId w:val="52"/>
  </w:num>
  <w:num w:numId="54">
    <w:abstractNumId w:val="52"/>
  </w:num>
  <w:num w:numId="55">
    <w:abstractNumId w:val="52"/>
  </w:num>
  <w:num w:numId="56">
    <w:abstractNumId w:val="33"/>
  </w:num>
  <w:num w:numId="57">
    <w:abstractNumId w:val="7"/>
  </w:num>
  <w:num w:numId="58">
    <w:abstractNumId w:val="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O0NDGzNLdU0lEKTi0uzszPAykwNKgFAAO+7wstAAAA"/>
  </w:docVars>
  <w:rsids>
    <w:rsidRoot w:val="00390C68"/>
    <w:rsid w:val="00000285"/>
    <w:rsid w:val="00001324"/>
    <w:rsid w:val="000039F4"/>
    <w:rsid w:val="00004105"/>
    <w:rsid w:val="00007163"/>
    <w:rsid w:val="00011A4B"/>
    <w:rsid w:val="00011F92"/>
    <w:rsid w:val="00012D69"/>
    <w:rsid w:val="00013547"/>
    <w:rsid w:val="0001413C"/>
    <w:rsid w:val="00014557"/>
    <w:rsid w:val="00015E25"/>
    <w:rsid w:val="000168C7"/>
    <w:rsid w:val="00020357"/>
    <w:rsid w:val="0002050B"/>
    <w:rsid w:val="00021FD2"/>
    <w:rsid w:val="0002330B"/>
    <w:rsid w:val="00024E53"/>
    <w:rsid w:val="00025972"/>
    <w:rsid w:val="00025A48"/>
    <w:rsid w:val="0002662B"/>
    <w:rsid w:val="00031E1B"/>
    <w:rsid w:val="00032369"/>
    <w:rsid w:val="000344EC"/>
    <w:rsid w:val="00036A4A"/>
    <w:rsid w:val="000373BE"/>
    <w:rsid w:val="00041342"/>
    <w:rsid w:val="0004170F"/>
    <w:rsid w:val="00042B12"/>
    <w:rsid w:val="00044B11"/>
    <w:rsid w:val="00045B7C"/>
    <w:rsid w:val="00046288"/>
    <w:rsid w:val="00046956"/>
    <w:rsid w:val="0004722E"/>
    <w:rsid w:val="000506DD"/>
    <w:rsid w:val="00052670"/>
    <w:rsid w:val="000548DF"/>
    <w:rsid w:val="00056B9C"/>
    <w:rsid w:val="00057F8F"/>
    <w:rsid w:val="00060320"/>
    <w:rsid w:val="00060D29"/>
    <w:rsid w:val="00060D7D"/>
    <w:rsid w:val="00063D87"/>
    <w:rsid w:val="0006429C"/>
    <w:rsid w:val="000642A2"/>
    <w:rsid w:val="00067248"/>
    <w:rsid w:val="00070CD6"/>
    <w:rsid w:val="00071531"/>
    <w:rsid w:val="00071E69"/>
    <w:rsid w:val="0007200B"/>
    <w:rsid w:val="00072026"/>
    <w:rsid w:val="00072E53"/>
    <w:rsid w:val="00073460"/>
    <w:rsid w:val="000734D0"/>
    <w:rsid w:val="0007788B"/>
    <w:rsid w:val="00082268"/>
    <w:rsid w:val="00083239"/>
    <w:rsid w:val="00083467"/>
    <w:rsid w:val="00084189"/>
    <w:rsid w:val="00084225"/>
    <w:rsid w:val="000862C5"/>
    <w:rsid w:val="000863F7"/>
    <w:rsid w:val="0008697E"/>
    <w:rsid w:val="00087CA8"/>
    <w:rsid w:val="00087D11"/>
    <w:rsid w:val="00091C47"/>
    <w:rsid w:val="00092495"/>
    <w:rsid w:val="000933B5"/>
    <w:rsid w:val="000937ED"/>
    <w:rsid w:val="000942BB"/>
    <w:rsid w:val="00094D1B"/>
    <w:rsid w:val="00096021"/>
    <w:rsid w:val="00096E04"/>
    <w:rsid w:val="0009728F"/>
    <w:rsid w:val="000A006D"/>
    <w:rsid w:val="000A097F"/>
    <w:rsid w:val="000A0DC7"/>
    <w:rsid w:val="000A15D0"/>
    <w:rsid w:val="000A1B31"/>
    <w:rsid w:val="000A25F5"/>
    <w:rsid w:val="000A2D96"/>
    <w:rsid w:val="000A3BAD"/>
    <w:rsid w:val="000A514A"/>
    <w:rsid w:val="000A52A7"/>
    <w:rsid w:val="000A5D79"/>
    <w:rsid w:val="000A7AEE"/>
    <w:rsid w:val="000A7E20"/>
    <w:rsid w:val="000B0248"/>
    <w:rsid w:val="000B03C3"/>
    <w:rsid w:val="000B15E9"/>
    <w:rsid w:val="000B3448"/>
    <w:rsid w:val="000B39E6"/>
    <w:rsid w:val="000B4431"/>
    <w:rsid w:val="000B4E76"/>
    <w:rsid w:val="000B4F56"/>
    <w:rsid w:val="000B697B"/>
    <w:rsid w:val="000B77E8"/>
    <w:rsid w:val="000C081D"/>
    <w:rsid w:val="000C17B5"/>
    <w:rsid w:val="000C1F0E"/>
    <w:rsid w:val="000C2330"/>
    <w:rsid w:val="000C2331"/>
    <w:rsid w:val="000C29A1"/>
    <w:rsid w:val="000C29EB"/>
    <w:rsid w:val="000C38E9"/>
    <w:rsid w:val="000C39ED"/>
    <w:rsid w:val="000C4031"/>
    <w:rsid w:val="000C6346"/>
    <w:rsid w:val="000C7578"/>
    <w:rsid w:val="000D0221"/>
    <w:rsid w:val="000D1FC7"/>
    <w:rsid w:val="000D2631"/>
    <w:rsid w:val="000D50A2"/>
    <w:rsid w:val="000D5DF1"/>
    <w:rsid w:val="000D626F"/>
    <w:rsid w:val="000E0174"/>
    <w:rsid w:val="000E1736"/>
    <w:rsid w:val="000E18B3"/>
    <w:rsid w:val="000E4917"/>
    <w:rsid w:val="000E59D9"/>
    <w:rsid w:val="000E7D33"/>
    <w:rsid w:val="000F1C0E"/>
    <w:rsid w:val="000F1EAE"/>
    <w:rsid w:val="000F2226"/>
    <w:rsid w:val="000F3C55"/>
    <w:rsid w:val="000F3F13"/>
    <w:rsid w:val="000F4C57"/>
    <w:rsid w:val="000F5574"/>
    <w:rsid w:val="000F7DA3"/>
    <w:rsid w:val="0010085A"/>
    <w:rsid w:val="001047A8"/>
    <w:rsid w:val="00105D20"/>
    <w:rsid w:val="00105FE9"/>
    <w:rsid w:val="00110435"/>
    <w:rsid w:val="00110ABE"/>
    <w:rsid w:val="00112DA7"/>
    <w:rsid w:val="00113545"/>
    <w:rsid w:val="00117728"/>
    <w:rsid w:val="0012095D"/>
    <w:rsid w:val="00120B74"/>
    <w:rsid w:val="001223A1"/>
    <w:rsid w:val="0012253F"/>
    <w:rsid w:val="00122A43"/>
    <w:rsid w:val="00123EE4"/>
    <w:rsid w:val="001244C5"/>
    <w:rsid w:val="001252E3"/>
    <w:rsid w:val="00125EC7"/>
    <w:rsid w:val="001267D4"/>
    <w:rsid w:val="00127F5C"/>
    <w:rsid w:val="00131174"/>
    <w:rsid w:val="00133221"/>
    <w:rsid w:val="001341EE"/>
    <w:rsid w:val="0013650E"/>
    <w:rsid w:val="00137155"/>
    <w:rsid w:val="00137BDD"/>
    <w:rsid w:val="00137D59"/>
    <w:rsid w:val="00137F7B"/>
    <w:rsid w:val="00141E87"/>
    <w:rsid w:val="00143DBA"/>
    <w:rsid w:val="001451C8"/>
    <w:rsid w:val="00147F0C"/>
    <w:rsid w:val="0015032C"/>
    <w:rsid w:val="00150786"/>
    <w:rsid w:val="001557F1"/>
    <w:rsid w:val="00157D48"/>
    <w:rsid w:val="00162463"/>
    <w:rsid w:val="00162B68"/>
    <w:rsid w:val="001637F1"/>
    <w:rsid w:val="001638F7"/>
    <w:rsid w:val="00163E2E"/>
    <w:rsid w:val="00164500"/>
    <w:rsid w:val="0017027D"/>
    <w:rsid w:val="0017058D"/>
    <w:rsid w:val="00170701"/>
    <w:rsid w:val="00170C7F"/>
    <w:rsid w:val="001714A7"/>
    <w:rsid w:val="00171DA7"/>
    <w:rsid w:val="00172278"/>
    <w:rsid w:val="00172B8A"/>
    <w:rsid w:val="00172EA5"/>
    <w:rsid w:val="00174C16"/>
    <w:rsid w:val="001759BF"/>
    <w:rsid w:val="00176026"/>
    <w:rsid w:val="0017732A"/>
    <w:rsid w:val="0018092D"/>
    <w:rsid w:val="00183556"/>
    <w:rsid w:val="00184424"/>
    <w:rsid w:val="00190E78"/>
    <w:rsid w:val="00192037"/>
    <w:rsid w:val="00192717"/>
    <w:rsid w:val="00193859"/>
    <w:rsid w:val="001951C4"/>
    <w:rsid w:val="00196FD2"/>
    <w:rsid w:val="00197243"/>
    <w:rsid w:val="001A08C7"/>
    <w:rsid w:val="001A333E"/>
    <w:rsid w:val="001A3DDE"/>
    <w:rsid w:val="001A5021"/>
    <w:rsid w:val="001A57C5"/>
    <w:rsid w:val="001A7A29"/>
    <w:rsid w:val="001B08A6"/>
    <w:rsid w:val="001B1541"/>
    <w:rsid w:val="001B1AA1"/>
    <w:rsid w:val="001B3E06"/>
    <w:rsid w:val="001B4815"/>
    <w:rsid w:val="001B5DE5"/>
    <w:rsid w:val="001C16C1"/>
    <w:rsid w:val="001C22D6"/>
    <w:rsid w:val="001C2E29"/>
    <w:rsid w:val="001C481B"/>
    <w:rsid w:val="001C59FF"/>
    <w:rsid w:val="001C641E"/>
    <w:rsid w:val="001C685F"/>
    <w:rsid w:val="001C7FBD"/>
    <w:rsid w:val="001D1E40"/>
    <w:rsid w:val="001D4D20"/>
    <w:rsid w:val="001D56C3"/>
    <w:rsid w:val="001D679F"/>
    <w:rsid w:val="001D6BE3"/>
    <w:rsid w:val="001D722C"/>
    <w:rsid w:val="001E0005"/>
    <w:rsid w:val="001E04C1"/>
    <w:rsid w:val="001E1BBE"/>
    <w:rsid w:val="001E27C9"/>
    <w:rsid w:val="001E3BC2"/>
    <w:rsid w:val="001E4592"/>
    <w:rsid w:val="001E465B"/>
    <w:rsid w:val="001E4A0A"/>
    <w:rsid w:val="001E4D7E"/>
    <w:rsid w:val="001E7E73"/>
    <w:rsid w:val="001F01AA"/>
    <w:rsid w:val="001F098C"/>
    <w:rsid w:val="001F0A00"/>
    <w:rsid w:val="001F0AF4"/>
    <w:rsid w:val="001F0CA7"/>
    <w:rsid w:val="001F1533"/>
    <w:rsid w:val="001F343A"/>
    <w:rsid w:val="001F35AD"/>
    <w:rsid w:val="001F3679"/>
    <w:rsid w:val="001F548D"/>
    <w:rsid w:val="001F74FA"/>
    <w:rsid w:val="001F7806"/>
    <w:rsid w:val="001F79CB"/>
    <w:rsid w:val="001F7DB8"/>
    <w:rsid w:val="00200065"/>
    <w:rsid w:val="00200904"/>
    <w:rsid w:val="00200CE6"/>
    <w:rsid w:val="002027BE"/>
    <w:rsid w:val="002034C9"/>
    <w:rsid w:val="00203EB2"/>
    <w:rsid w:val="0020435E"/>
    <w:rsid w:val="002045F3"/>
    <w:rsid w:val="002057D6"/>
    <w:rsid w:val="00206034"/>
    <w:rsid w:val="002060E5"/>
    <w:rsid w:val="0020658D"/>
    <w:rsid w:val="002072F1"/>
    <w:rsid w:val="0020787F"/>
    <w:rsid w:val="00207C8F"/>
    <w:rsid w:val="002101E3"/>
    <w:rsid w:val="00210296"/>
    <w:rsid w:val="00211D43"/>
    <w:rsid w:val="00211E2A"/>
    <w:rsid w:val="00212D7B"/>
    <w:rsid w:val="002156B3"/>
    <w:rsid w:val="0021643C"/>
    <w:rsid w:val="002164DE"/>
    <w:rsid w:val="0021684E"/>
    <w:rsid w:val="00217893"/>
    <w:rsid w:val="0022165F"/>
    <w:rsid w:val="00221CFE"/>
    <w:rsid w:val="0022246E"/>
    <w:rsid w:val="00226A8F"/>
    <w:rsid w:val="002276F0"/>
    <w:rsid w:val="00230E9B"/>
    <w:rsid w:val="002312FC"/>
    <w:rsid w:val="002322FE"/>
    <w:rsid w:val="00232512"/>
    <w:rsid w:val="002336EF"/>
    <w:rsid w:val="002347D9"/>
    <w:rsid w:val="00235118"/>
    <w:rsid w:val="002355F0"/>
    <w:rsid w:val="00235AD9"/>
    <w:rsid w:val="00235E8D"/>
    <w:rsid w:val="0023615D"/>
    <w:rsid w:val="00236629"/>
    <w:rsid w:val="00237D71"/>
    <w:rsid w:val="00240769"/>
    <w:rsid w:val="002412BC"/>
    <w:rsid w:val="00241F0C"/>
    <w:rsid w:val="00244110"/>
    <w:rsid w:val="00244A36"/>
    <w:rsid w:val="002500E0"/>
    <w:rsid w:val="002512D7"/>
    <w:rsid w:val="00252340"/>
    <w:rsid w:val="002537E3"/>
    <w:rsid w:val="00257020"/>
    <w:rsid w:val="00257227"/>
    <w:rsid w:val="0025760D"/>
    <w:rsid w:val="00257B79"/>
    <w:rsid w:val="00257DFD"/>
    <w:rsid w:val="00260F3D"/>
    <w:rsid w:val="00262B15"/>
    <w:rsid w:val="00263066"/>
    <w:rsid w:val="00263896"/>
    <w:rsid w:val="00264250"/>
    <w:rsid w:val="0026503C"/>
    <w:rsid w:val="002653B1"/>
    <w:rsid w:val="002659D9"/>
    <w:rsid w:val="00265BB3"/>
    <w:rsid w:val="00265D23"/>
    <w:rsid w:val="002707A4"/>
    <w:rsid w:val="00270FF6"/>
    <w:rsid w:val="0027105C"/>
    <w:rsid w:val="00271C2B"/>
    <w:rsid w:val="00272F05"/>
    <w:rsid w:val="00272FBF"/>
    <w:rsid w:val="002730D1"/>
    <w:rsid w:val="00277146"/>
    <w:rsid w:val="002779E4"/>
    <w:rsid w:val="00280537"/>
    <w:rsid w:val="00281B25"/>
    <w:rsid w:val="00281C00"/>
    <w:rsid w:val="00281E0F"/>
    <w:rsid w:val="00284611"/>
    <w:rsid w:val="00284842"/>
    <w:rsid w:val="00286A19"/>
    <w:rsid w:val="0028721D"/>
    <w:rsid w:val="002873A4"/>
    <w:rsid w:val="002912D6"/>
    <w:rsid w:val="002919C3"/>
    <w:rsid w:val="00291C3A"/>
    <w:rsid w:val="00291C90"/>
    <w:rsid w:val="002922C9"/>
    <w:rsid w:val="0029322A"/>
    <w:rsid w:val="0029410F"/>
    <w:rsid w:val="00295B4C"/>
    <w:rsid w:val="00295C8D"/>
    <w:rsid w:val="00297EDD"/>
    <w:rsid w:val="002A00BE"/>
    <w:rsid w:val="002A0235"/>
    <w:rsid w:val="002A0297"/>
    <w:rsid w:val="002A4BF0"/>
    <w:rsid w:val="002A59F5"/>
    <w:rsid w:val="002A6A3B"/>
    <w:rsid w:val="002A6AA4"/>
    <w:rsid w:val="002A6F3F"/>
    <w:rsid w:val="002A7905"/>
    <w:rsid w:val="002A7C7E"/>
    <w:rsid w:val="002B017A"/>
    <w:rsid w:val="002B1680"/>
    <w:rsid w:val="002B16B9"/>
    <w:rsid w:val="002B6039"/>
    <w:rsid w:val="002B6997"/>
    <w:rsid w:val="002B6ED4"/>
    <w:rsid w:val="002B6EE7"/>
    <w:rsid w:val="002B7076"/>
    <w:rsid w:val="002B78FC"/>
    <w:rsid w:val="002C0212"/>
    <w:rsid w:val="002C1DBD"/>
    <w:rsid w:val="002C2C24"/>
    <w:rsid w:val="002C2FFD"/>
    <w:rsid w:val="002C3477"/>
    <w:rsid w:val="002C372D"/>
    <w:rsid w:val="002C3838"/>
    <w:rsid w:val="002C3E14"/>
    <w:rsid w:val="002C6E47"/>
    <w:rsid w:val="002C6E6D"/>
    <w:rsid w:val="002C7A52"/>
    <w:rsid w:val="002C7EF1"/>
    <w:rsid w:val="002D2DC8"/>
    <w:rsid w:val="002D2E5E"/>
    <w:rsid w:val="002D72B8"/>
    <w:rsid w:val="002E0C43"/>
    <w:rsid w:val="002E0F62"/>
    <w:rsid w:val="002E2293"/>
    <w:rsid w:val="002E3FFD"/>
    <w:rsid w:val="002E4C1D"/>
    <w:rsid w:val="002E4D62"/>
    <w:rsid w:val="002E4F3D"/>
    <w:rsid w:val="002E50F1"/>
    <w:rsid w:val="002E6564"/>
    <w:rsid w:val="002E714A"/>
    <w:rsid w:val="002F082F"/>
    <w:rsid w:val="002F087C"/>
    <w:rsid w:val="002F187A"/>
    <w:rsid w:val="002F30F8"/>
    <w:rsid w:val="002F359F"/>
    <w:rsid w:val="002F3A12"/>
    <w:rsid w:val="002F468E"/>
    <w:rsid w:val="002F4BAD"/>
    <w:rsid w:val="002F5B05"/>
    <w:rsid w:val="0030201A"/>
    <w:rsid w:val="00303E62"/>
    <w:rsid w:val="003042D4"/>
    <w:rsid w:val="00304F7F"/>
    <w:rsid w:val="00306A0B"/>
    <w:rsid w:val="00307859"/>
    <w:rsid w:val="00307999"/>
    <w:rsid w:val="003102CF"/>
    <w:rsid w:val="00311619"/>
    <w:rsid w:val="00312BCD"/>
    <w:rsid w:val="00312F6E"/>
    <w:rsid w:val="0031360A"/>
    <w:rsid w:val="0031366F"/>
    <w:rsid w:val="003141E9"/>
    <w:rsid w:val="003143C9"/>
    <w:rsid w:val="0031487F"/>
    <w:rsid w:val="0031685F"/>
    <w:rsid w:val="00316E28"/>
    <w:rsid w:val="003213FE"/>
    <w:rsid w:val="0032143B"/>
    <w:rsid w:val="003251FF"/>
    <w:rsid w:val="00325633"/>
    <w:rsid w:val="003277DE"/>
    <w:rsid w:val="0033018C"/>
    <w:rsid w:val="00330646"/>
    <w:rsid w:val="00330AC9"/>
    <w:rsid w:val="00330D2D"/>
    <w:rsid w:val="0033216C"/>
    <w:rsid w:val="00332210"/>
    <w:rsid w:val="00332D2A"/>
    <w:rsid w:val="00337D65"/>
    <w:rsid w:val="00340CAA"/>
    <w:rsid w:val="00340E16"/>
    <w:rsid w:val="0034197A"/>
    <w:rsid w:val="00342C01"/>
    <w:rsid w:val="00342F6B"/>
    <w:rsid w:val="00344012"/>
    <w:rsid w:val="0034559F"/>
    <w:rsid w:val="003471F7"/>
    <w:rsid w:val="00347AC3"/>
    <w:rsid w:val="00351244"/>
    <w:rsid w:val="00351CF9"/>
    <w:rsid w:val="00352683"/>
    <w:rsid w:val="00352BD2"/>
    <w:rsid w:val="00354120"/>
    <w:rsid w:val="00354A4D"/>
    <w:rsid w:val="003553C3"/>
    <w:rsid w:val="003557D5"/>
    <w:rsid w:val="00356A9B"/>
    <w:rsid w:val="00357C27"/>
    <w:rsid w:val="00360890"/>
    <w:rsid w:val="00362A3F"/>
    <w:rsid w:val="003646F5"/>
    <w:rsid w:val="00365E66"/>
    <w:rsid w:val="00367CDB"/>
    <w:rsid w:val="00370056"/>
    <w:rsid w:val="0037027A"/>
    <w:rsid w:val="00371817"/>
    <w:rsid w:val="0037365E"/>
    <w:rsid w:val="00374C86"/>
    <w:rsid w:val="00374EAF"/>
    <w:rsid w:val="00375C9F"/>
    <w:rsid w:val="00376053"/>
    <w:rsid w:val="00377734"/>
    <w:rsid w:val="003801B4"/>
    <w:rsid w:val="00380984"/>
    <w:rsid w:val="003814FA"/>
    <w:rsid w:val="00381B17"/>
    <w:rsid w:val="003848EF"/>
    <w:rsid w:val="00384BB1"/>
    <w:rsid w:val="00384BEE"/>
    <w:rsid w:val="00385768"/>
    <w:rsid w:val="00386918"/>
    <w:rsid w:val="00390C68"/>
    <w:rsid w:val="003917CD"/>
    <w:rsid w:val="003922AF"/>
    <w:rsid w:val="00393586"/>
    <w:rsid w:val="00393FDC"/>
    <w:rsid w:val="0039402D"/>
    <w:rsid w:val="00397215"/>
    <w:rsid w:val="00397302"/>
    <w:rsid w:val="003A00CB"/>
    <w:rsid w:val="003A0D54"/>
    <w:rsid w:val="003A1BE1"/>
    <w:rsid w:val="003A272D"/>
    <w:rsid w:val="003A35A3"/>
    <w:rsid w:val="003A40A2"/>
    <w:rsid w:val="003A57FF"/>
    <w:rsid w:val="003A5AFD"/>
    <w:rsid w:val="003A73ED"/>
    <w:rsid w:val="003A745C"/>
    <w:rsid w:val="003A7E9C"/>
    <w:rsid w:val="003B112F"/>
    <w:rsid w:val="003B269F"/>
    <w:rsid w:val="003B2E59"/>
    <w:rsid w:val="003B33D6"/>
    <w:rsid w:val="003B3931"/>
    <w:rsid w:val="003B6B02"/>
    <w:rsid w:val="003C0B6F"/>
    <w:rsid w:val="003C0B85"/>
    <w:rsid w:val="003C10E1"/>
    <w:rsid w:val="003C325F"/>
    <w:rsid w:val="003C36D1"/>
    <w:rsid w:val="003C6AFD"/>
    <w:rsid w:val="003C7EC6"/>
    <w:rsid w:val="003D0933"/>
    <w:rsid w:val="003D0D8B"/>
    <w:rsid w:val="003D16B8"/>
    <w:rsid w:val="003D2080"/>
    <w:rsid w:val="003D38FF"/>
    <w:rsid w:val="003D40BC"/>
    <w:rsid w:val="003D44DB"/>
    <w:rsid w:val="003D5462"/>
    <w:rsid w:val="003D5814"/>
    <w:rsid w:val="003D5F93"/>
    <w:rsid w:val="003D6254"/>
    <w:rsid w:val="003D6482"/>
    <w:rsid w:val="003D6D44"/>
    <w:rsid w:val="003E0E7D"/>
    <w:rsid w:val="003E4428"/>
    <w:rsid w:val="003F0531"/>
    <w:rsid w:val="003F0833"/>
    <w:rsid w:val="003F0B6F"/>
    <w:rsid w:val="003F1A86"/>
    <w:rsid w:val="003F1AD8"/>
    <w:rsid w:val="003F1D63"/>
    <w:rsid w:val="003F54D5"/>
    <w:rsid w:val="003F5E05"/>
    <w:rsid w:val="003F74B5"/>
    <w:rsid w:val="0040028F"/>
    <w:rsid w:val="00400839"/>
    <w:rsid w:val="00402780"/>
    <w:rsid w:val="0040293E"/>
    <w:rsid w:val="0040359A"/>
    <w:rsid w:val="004043BA"/>
    <w:rsid w:val="004046BF"/>
    <w:rsid w:val="00404A50"/>
    <w:rsid w:val="00404C18"/>
    <w:rsid w:val="00404D24"/>
    <w:rsid w:val="004107D5"/>
    <w:rsid w:val="004109EF"/>
    <w:rsid w:val="0041103B"/>
    <w:rsid w:val="0041220C"/>
    <w:rsid w:val="00414D92"/>
    <w:rsid w:val="00415A6D"/>
    <w:rsid w:val="00416A2B"/>
    <w:rsid w:val="00417A21"/>
    <w:rsid w:val="004203D7"/>
    <w:rsid w:val="00420CF0"/>
    <w:rsid w:val="00422C86"/>
    <w:rsid w:val="00423926"/>
    <w:rsid w:val="0042487A"/>
    <w:rsid w:val="004257E7"/>
    <w:rsid w:val="00425EA4"/>
    <w:rsid w:val="004260AE"/>
    <w:rsid w:val="0042794F"/>
    <w:rsid w:val="004322F8"/>
    <w:rsid w:val="00433923"/>
    <w:rsid w:val="00433C94"/>
    <w:rsid w:val="00434E93"/>
    <w:rsid w:val="0043547B"/>
    <w:rsid w:val="004376F3"/>
    <w:rsid w:val="004405BF"/>
    <w:rsid w:val="00441648"/>
    <w:rsid w:val="00441BF8"/>
    <w:rsid w:val="0044286E"/>
    <w:rsid w:val="00442CF9"/>
    <w:rsid w:val="0044462A"/>
    <w:rsid w:val="00444E4A"/>
    <w:rsid w:val="00446331"/>
    <w:rsid w:val="004512B7"/>
    <w:rsid w:val="00453048"/>
    <w:rsid w:val="004530A4"/>
    <w:rsid w:val="0045369E"/>
    <w:rsid w:val="00454040"/>
    <w:rsid w:val="00454E20"/>
    <w:rsid w:val="004567ED"/>
    <w:rsid w:val="00456BB7"/>
    <w:rsid w:val="004578C0"/>
    <w:rsid w:val="00462080"/>
    <w:rsid w:val="00462470"/>
    <w:rsid w:val="00462F8A"/>
    <w:rsid w:val="00463824"/>
    <w:rsid w:val="004638CD"/>
    <w:rsid w:val="00463B33"/>
    <w:rsid w:val="00464055"/>
    <w:rsid w:val="00466907"/>
    <w:rsid w:val="00466EE1"/>
    <w:rsid w:val="00467505"/>
    <w:rsid w:val="00467EFA"/>
    <w:rsid w:val="004702F2"/>
    <w:rsid w:val="00471475"/>
    <w:rsid w:val="004729A3"/>
    <w:rsid w:val="00472DA1"/>
    <w:rsid w:val="0047307E"/>
    <w:rsid w:val="00475165"/>
    <w:rsid w:val="00475B06"/>
    <w:rsid w:val="00475E07"/>
    <w:rsid w:val="00476B8F"/>
    <w:rsid w:val="00477356"/>
    <w:rsid w:val="00477587"/>
    <w:rsid w:val="004775A6"/>
    <w:rsid w:val="00477CA7"/>
    <w:rsid w:val="0048113A"/>
    <w:rsid w:val="00481188"/>
    <w:rsid w:val="00481CE3"/>
    <w:rsid w:val="004829EB"/>
    <w:rsid w:val="00482A54"/>
    <w:rsid w:val="00483B7C"/>
    <w:rsid w:val="00487A29"/>
    <w:rsid w:val="00491723"/>
    <w:rsid w:val="004963DC"/>
    <w:rsid w:val="004976A5"/>
    <w:rsid w:val="00497DB1"/>
    <w:rsid w:val="004A054B"/>
    <w:rsid w:val="004A170A"/>
    <w:rsid w:val="004A4115"/>
    <w:rsid w:val="004A4654"/>
    <w:rsid w:val="004A4CF5"/>
    <w:rsid w:val="004A4F08"/>
    <w:rsid w:val="004A5136"/>
    <w:rsid w:val="004A552A"/>
    <w:rsid w:val="004A6ED0"/>
    <w:rsid w:val="004A7BBF"/>
    <w:rsid w:val="004B01FC"/>
    <w:rsid w:val="004B0D3B"/>
    <w:rsid w:val="004B1726"/>
    <w:rsid w:val="004B2D31"/>
    <w:rsid w:val="004B3980"/>
    <w:rsid w:val="004B3D18"/>
    <w:rsid w:val="004B4337"/>
    <w:rsid w:val="004B5BE1"/>
    <w:rsid w:val="004B7F37"/>
    <w:rsid w:val="004C05F2"/>
    <w:rsid w:val="004C06A0"/>
    <w:rsid w:val="004C2684"/>
    <w:rsid w:val="004C29EC"/>
    <w:rsid w:val="004C676D"/>
    <w:rsid w:val="004C6838"/>
    <w:rsid w:val="004C7614"/>
    <w:rsid w:val="004C7FC6"/>
    <w:rsid w:val="004D081A"/>
    <w:rsid w:val="004D224F"/>
    <w:rsid w:val="004D2D84"/>
    <w:rsid w:val="004D2EFE"/>
    <w:rsid w:val="004D463C"/>
    <w:rsid w:val="004D5DBC"/>
    <w:rsid w:val="004E0495"/>
    <w:rsid w:val="004E1294"/>
    <w:rsid w:val="004E3EB1"/>
    <w:rsid w:val="004E4A15"/>
    <w:rsid w:val="004E4A7E"/>
    <w:rsid w:val="004E515B"/>
    <w:rsid w:val="004E64AF"/>
    <w:rsid w:val="004E70F2"/>
    <w:rsid w:val="004E72BF"/>
    <w:rsid w:val="004E7422"/>
    <w:rsid w:val="004E7D32"/>
    <w:rsid w:val="004E7ECA"/>
    <w:rsid w:val="004F08A6"/>
    <w:rsid w:val="004F12FA"/>
    <w:rsid w:val="004F19EF"/>
    <w:rsid w:val="004F253C"/>
    <w:rsid w:val="004F5772"/>
    <w:rsid w:val="004F6F8B"/>
    <w:rsid w:val="004F74F7"/>
    <w:rsid w:val="0050024E"/>
    <w:rsid w:val="00500470"/>
    <w:rsid w:val="0050062E"/>
    <w:rsid w:val="0050086C"/>
    <w:rsid w:val="00500995"/>
    <w:rsid w:val="00501508"/>
    <w:rsid w:val="00505461"/>
    <w:rsid w:val="005054E6"/>
    <w:rsid w:val="00506B04"/>
    <w:rsid w:val="00506E89"/>
    <w:rsid w:val="00507ECD"/>
    <w:rsid w:val="00510B11"/>
    <w:rsid w:val="0051106D"/>
    <w:rsid w:val="00511FA8"/>
    <w:rsid w:val="0051218E"/>
    <w:rsid w:val="00512839"/>
    <w:rsid w:val="00512C4C"/>
    <w:rsid w:val="005137EC"/>
    <w:rsid w:val="005156C5"/>
    <w:rsid w:val="005203C6"/>
    <w:rsid w:val="00521668"/>
    <w:rsid w:val="00522762"/>
    <w:rsid w:val="00524308"/>
    <w:rsid w:val="0052598F"/>
    <w:rsid w:val="00527606"/>
    <w:rsid w:val="005276B4"/>
    <w:rsid w:val="0053023E"/>
    <w:rsid w:val="00531991"/>
    <w:rsid w:val="00532536"/>
    <w:rsid w:val="005358CE"/>
    <w:rsid w:val="00536009"/>
    <w:rsid w:val="00536DBE"/>
    <w:rsid w:val="00537251"/>
    <w:rsid w:val="00537D64"/>
    <w:rsid w:val="00540694"/>
    <w:rsid w:val="00541D9B"/>
    <w:rsid w:val="00545358"/>
    <w:rsid w:val="00545DA8"/>
    <w:rsid w:val="0054619A"/>
    <w:rsid w:val="0054683C"/>
    <w:rsid w:val="00546DBD"/>
    <w:rsid w:val="0055080E"/>
    <w:rsid w:val="005508FF"/>
    <w:rsid w:val="0055162D"/>
    <w:rsid w:val="00553723"/>
    <w:rsid w:val="00554C88"/>
    <w:rsid w:val="00557771"/>
    <w:rsid w:val="00557D6B"/>
    <w:rsid w:val="00560EEB"/>
    <w:rsid w:val="0056201B"/>
    <w:rsid w:val="005622D9"/>
    <w:rsid w:val="0056378B"/>
    <w:rsid w:val="00564450"/>
    <w:rsid w:val="00565973"/>
    <w:rsid w:val="00566AF3"/>
    <w:rsid w:val="00566B48"/>
    <w:rsid w:val="00570B14"/>
    <w:rsid w:val="00571608"/>
    <w:rsid w:val="005727D1"/>
    <w:rsid w:val="00572996"/>
    <w:rsid w:val="005730A9"/>
    <w:rsid w:val="00574BC9"/>
    <w:rsid w:val="00574F62"/>
    <w:rsid w:val="0057532F"/>
    <w:rsid w:val="00575D02"/>
    <w:rsid w:val="00576053"/>
    <w:rsid w:val="005764A4"/>
    <w:rsid w:val="00577532"/>
    <w:rsid w:val="00580045"/>
    <w:rsid w:val="00580562"/>
    <w:rsid w:val="00580BD4"/>
    <w:rsid w:val="00581067"/>
    <w:rsid w:val="00581A12"/>
    <w:rsid w:val="00585434"/>
    <w:rsid w:val="00585590"/>
    <w:rsid w:val="0058745D"/>
    <w:rsid w:val="005874C5"/>
    <w:rsid w:val="005902A5"/>
    <w:rsid w:val="00592B0E"/>
    <w:rsid w:val="00595FE3"/>
    <w:rsid w:val="00596A82"/>
    <w:rsid w:val="0059726A"/>
    <w:rsid w:val="005A11E7"/>
    <w:rsid w:val="005A1A09"/>
    <w:rsid w:val="005A3201"/>
    <w:rsid w:val="005A51BD"/>
    <w:rsid w:val="005A6BBD"/>
    <w:rsid w:val="005B0083"/>
    <w:rsid w:val="005B0C97"/>
    <w:rsid w:val="005B0E90"/>
    <w:rsid w:val="005B2D84"/>
    <w:rsid w:val="005B3B1F"/>
    <w:rsid w:val="005B3D96"/>
    <w:rsid w:val="005B3FC4"/>
    <w:rsid w:val="005B42C6"/>
    <w:rsid w:val="005B51C4"/>
    <w:rsid w:val="005B5D0A"/>
    <w:rsid w:val="005B7664"/>
    <w:rsid w:val="005B7BDB"/>
    <w:rsid w:val="005C0A19"/>
    <w:rsid w:val="005C2A50"/>
    <w:rsid w:val="005C389D"/>
    <w:rsid w:val="005C4A47"/>
    <w:rsid w:val="005C4F25"/>
    <w:rsid w:val="005C505B"/>
    <w:rsid w:val="005C544E"/>
    <w:rsid w:val="005C564A"/>
    <w:rsid w:val="005C687A"/>
    <w:rsid w:val="005D0629"/>
    <w:rsid w:val="005D1F0B"/>
    <w:rsid w:val="005D27C7"/>
    <w:rsid w:val="005D3332"/>
    <w:rsid w:val="005D364D"/>
    <w:rsid w:val="005D4393"/>
    <w:rsid w:val="005D4630"/>
    <w:rsid w:val="005D48FA"/>
    <w:rsid w:val="005D6228"/>
    <w:rsid w:val="005D7AA9"/>
    <w:rsid w:val="005D7B34"/>
    <w:rsid w:val="005D7B42"/>
    <w:rsid w:val="005E062D"/>
    <w:rsid w:val="005E0703"/>
    <w:rsid w:val="005E2D95"/>
    <w:rsid w:val="005E530C"/>
    <w:rsid w:val="005E7BEB"/>
    <w:rsid w:val="005E7CBB"/>
    <w:rsid w:val="005E7CC8"/>
    <w:rsid w:val="005F3DE3"/>
    <w:rsid w:val="005F4496"/>
    <w:rsid w:val="005F463D"/>
    <w:rsid w:val="005F544C"/>
    <w:rsid w:val="006006A2"/>
    <w:rsid w:val="0060309F"/>
    <w:rsid w:val="0060354F"/>
    <w:rsid w:val="00603977"/>
    <w:rsid w:val="0060596B"/>
    <w:rsid w:val="00606911"/>
    <w:rsid w:val="006103E3"/>
    <w:rsid w:val="0061069A"/>
    <w:rsid w:val="00610A6B"/>
    <w:rsid w:val="00611306"/>
    <w:rsid w:val="0061189C"/>
    <w:rsid w:val="00611B2A"/>
    <w:rsid w:val="00612BA1"/>
    <w:rsid w:val="00612EDC"/>
    <w:rsid w:val="00613F92"/>
    <w:rsid w:val="00616438"/>
    <w:rsid w:val="006238A0"/>
    <w:rsid w:val="006242A4"/>
    <w:rsid w:val="00625271"/>
    <w:rsid w:val="006255D7"/>
    <w:rsid w:val="0062666E"/>
    <w:rsid w:val="00626D2B"/>
    <w:rsid w:val="00630EA9"/>
    <w:rsid w:val="00631156"/>
    <w:rsid w:val="00631195"/>
    <w:rsid w:val="00631270"/>
    <w:rsid w:val="00632721"/>
    <w:rsid w:val="0063471B"/>
    <w:rsid w:val="00634EC0"/>
    <w:rsid w:val="00635169"/>
    <w:rsid w:val="00635E2D"/>
    <w:rsid w:val="00635E8D"/>
    <w:rsid w:val="00637046"/>
    <w:rsid w:val="006376D9"/>
    <w:rsid w:val="00642E83"/>
    <w:rsid w:val="006436D3"/>
    <w:rsid w:val="00645D17"/>
    <w:rsid w:val="0064748E"/>
    <w:rsid w:val="00650EA9"/>
    <w:rsid w:val="006515F6"/>
    <w:rsid w:val="00651923"/>
    <w:rsid w:val="00652288"/>
    <w:rsid w:val="00652739"/>
    <w:rsid w:val="00652B24"/>
    <w:rsid w:val="00656C24"/>
    <w:rsid w:val="00657713"/>
    <w:rsid w:val="00657DC8"/>
    <w:rsid w:val="00660079"/>
    <w:rsid w:val="00661E4B"/>
    <w:rsid w:val="00663531"/>
    <w:rsid w:val="00664412"/>
    <w:rsid w:val="0066489B"/>
    <w:rsid w:val="00665008"/>
    <w:rsid w:val="00665409"/>
    <w:rsid w:val="00666141"/>
    <w:rsid w:val="00667425"/>
    <w:rsid w:val="00671589"/>
    <w:rsid w:val="006725B9"/>
    <w:rsid w:val="00674594"/>
    <w:rsid w:val="00676044"/>
    <w:rsid w:val="00676539"/>
    <w:rsid w:val="006775A2"/>
    <w:rsid w:val="00677F9C"/>
    <w:rsid w:val="00683335"/>
    <w:rsid w:val="006839C8"/>
    <w:rsid w:val="006851BE"/>
    <w:rsid w:val="00685CCA"/>
    <w:rsid w:val="0068689D"/>
    <w:rsid w:val="0068705D"/>
    <w:rsid w:val="00692A03"/>
    <w:rsid w:val="0069300B"/>
    <w:rsid w:val="00694659"/>
    <w:rsid w:val="006947D5"/>
    <w:rsid w:val="00694AD6"/>
    <w:rsid w:val="00694DDA"/>
    <w:rsid w:val="006954BF"/>
    <w:rsid w:val="00696001"/>
    <w:rsid w:val="00696797"/>
    <w:rsid w:val="00696FE4"/>
    <w:rsid w:val="006A0CD9"/>
    <w:rsid w:val="006A1FCE"/>
    <w:rsid w:val="006A33D3"/>
    <w:rsid w:val="006A33F9"/>
    <w:rsid w:val="006A4C73"/>
    <w:rsid w:val="006A6CA5"/>
    <w:rsid w:val="006B1133"/>
    <w:rsid w:val="006B3037"/>
    <w:rsid w:val="006B512A"/>
    <w:rsid w:val="006B6BED"/>
    <w:rsid w:val="006C16EE"/>
    <w:rsid w:val="006C2F3A"/>
    <w:rsid w:val="006C345D"/>
    <w:rsid w:val="006C39D2"/>
    <w:rsid w:val="006C4A25"/>
    <w:rsid w:val="006C5557"/>
    <w:rsid w:val="006C5F38"/>
    <w:rsid w:val="006C6C4F"/>
    <w:rsid w:val="006C6DA8"/>
    <w:rsid w:val="006C7EFC"/>
    <w:rsid w:val="006D18AB"/>
    <w:rsid w:val="006D208D"/>
    <w:rsid w:val="006D2380"/>
    <w:rsid w:val="006D3C1F"/>
    <w:rsid w:val="006D3DC1"/>
    <w:rsid w:val="006D3DC8"/>
    <w:rsid w:val="006D41BB"/>
    <w:rsid w:val="006D50EC"/>
    <w:rsid w:val="006D601C"/>
    <w:rsid w:val="006D6623"/>
    <w:rsid w:val="006D7E21"/>
    <w:rsid w:val="006E4438"/>
    <w:rsid w:val="006E4678"/>
    <w:rsid w:val="006E66CB"/>
    <w:rsid w:val="006E6BFC"/>
    <w:rsid w:val="006E7D0F"/>
    <w:rsid w:val="006F008E"/>
    <w:rsid w:val="006F0495"/>
    <w:rsid w:val="006F0AF7"/>
    <w:rsid w:val="006F2F46"/>
    <w:rsid w:val="006F3956"/>
    <w:rsid w:val="006F3AC7"/>
    <w:rsid w:val="006F644D"/>
    <w:rsid w:val="006F6761"/>
    <w:rsid w:val="006F6F9D"/>
    <w:rsid w:val="00701C6A"/>
    <w:rsid w:val="007035BE"/>
    <w:rsid w:val="00703779"/>
    <w:rsid w:val="00704046"/>
    <w:rsid w:val="00704A41"/>
    <w:rsid w:val="0070511C"/>
    <w:rsid w:val="00705156"/>
    <w:rsid w:val="00705AA7"/>
    <w:rsid w:val="00705AE9"/>
    <w:rsid w:val="00707D82"/>
    <w:rsid w:val="007106EC"/>
    <w:rsid w:val="00711061"/>
    <w:rsid w:val="007112E7"/>
    <w:rsid w:val="0071219D"/>
    <w:rsid w:val="007125D5"/>
    <w:rsid w:val="00713BF7"/>
    <w:rsid w:val="00713CDE"/>
    <w:rsid w:val="0071413B"/>
    <w:rsid w:val="0071548B"/>
    <w:rsid w:val="0072073B"/>
    <w:rsid w:val="00722B35"/>
    <w:rsid w:val="00723A82"/>
    <w:rsid w:val="00724C95"/>
    <w:rsid w:val="00724F75"/>
    <w:rsid w:val="007250F7"/>
    <w:rsid w:val="0072518B"/>
    <w:rsid w:val="00727BB3"/>
    <w:rsid w:val="00727C29"/>
    <w:rsid w:val="00727E0A"/>
    <w:rsid w:val="00727F3D"/>
    <w:rsid w:val="00730589"/>
    <w:rsid w:val="00733420"/>
    <w:rsid w:val="007338E8"/>
    <w:rsid w:val="00735BB0"/>
    <w:rsid w:val="00736CFC"/>
    <w:rsid w:val="00737596"/>
    <w:rsid w:val="007377E0"/>
    <w:rsid w:val="00737C3B"/>
    <w:rsid w:val="007407E8"/>
    <w:rsid w:val="007410B4"/>
    <w:rsid w:val="00741B6F"/>
    <w:rsid w:val="007441A2"/>
    <w:rsid w:val="00744420"/>
    <w:rsid w:val="00745A98"/>
    <w:rsid w:val="007509EA"/>
    <w:rsid w:val="00752C25"/>
    <w:rsid w:val="0075384E"/>
    <w:rsid w:val="007542B7"/>
    <w:rsid w:val="00755073"/>
    <w:rsid w:val="007556D2"/>
    <w:rsid w:val="0075647A"/>
    <w:rsid w:val="007570AD"/>
    <w:rsid w:val="00757955"/>
    <w:rsid w:val="00760F29"/>
    <w:rsid w:val="007628E3"/>
    <w:rsid w:val="00762A5D"/>
    <w:rsid w:val="00765750"/>
    <w:rsid w:val="00766E10"/>
    <w:rsid w:val="00766F8B"/>
    <w:rsid w:val="00766FF4"/>
    <w:rsid w:val="00770901"/>
    <w:rsid w:val="00775E81"/>
    <w:rsid w:val="0077666A"/>
    <w:rsid w:val="007806DF"/>
    <w:rsid w:val="0078084C"/>
    <w:rsid w:val="00782156"/>
    <w:rsid w:val="00783A0E"/>
    <w:rsid w:val="007842E8"/>
    <w:rsid w:val="00784CD1"/>
    <w:rsid w:val="007861BF"/>
    <w:rsid w:val="00787A3E"/>
    <w:rsid w:val="0079022B"/>
    <w:rsid w:val="00790695"/>
    <w:rsid w:val="00790829"/>
    <w:rsid w:val="00791D87"/>
    <w:rsid w:val="00792C5F"/>
    <w:rsid w:val="00792DB9"/>
    <w:rsid w:val="00794CA4"/>
    <w:rsid w:val="00795019"/>
    <w:rsid w:val="007959E1"/>
    <w:rsid w:val="00796863"/>
    <w:rsid w:val="00796E29"/>
    <w:rsid w:val="00797590"/>
    <w:rsid w:val="0079760C"/>
    <w:rsid w:val="007A02E4"/>
    <w:rsid w:val="007A0482"/>
    <w:rsid w:val="007A0C40"/>
    <w:rsid w:val="007A0E63"/>
    <w:rsid w:val="007A1432"/>
    <w:rsid w:val="007A18D1"/>
    <w:rsid w:val="007A32F7"/>
    <w:rsid w:val="007A4DDC"/>
    <w:rsid w:val="007A65AD"/>
    <w:rsid w:val="007A68F6"/>
    <w:rsid w:val="007B12BA"/>
    <w:rsid w:val="007B177A"/>
    <w:rsid w:val="007B18BD"/>
    <w:rsid w:val="007B4F7D"/>
    <w:rsid w:val="007C211D"/>
    <w:rsid w:val="007C3BAB"/>
    <w:rsid w:val="007C5076"/>
    <w:rsid w:val="007C55D3"/>
    <w:rsid w:val="007C798F"/>
    <w:rsid w:val="007D0212"/>
    <w:rsid w:val="007D27B0"/>
    <w:rsid w:val="007D3556"/>
    <w:rsid w:val="007D3C46"/>
    <w:rsid w:val="007D5AB4"/>
    <w:rsid w:val="007D6C37"/>
    <w:rsid w:val="007E0FB1"/>
    <w:rsid w:val="007E13DC"/>
    <w:rsid w:val="007E17BF"/>
    <w:rsid w:val="007E2D62"/>
    <w:rsid w:val="007E2ECD"/>
    <w:rsid w:val="007E468C"/>
    <w:rsid w:val="007E49FF"/>
    <w:rsid w:val="007E51E3"/>
    <w:rsid w:val="007E59D8"/>
    <w:rsid w:val="007E6059"/>
    <w:rsid w:val="007F27AF"/>
    <w:rsid w:val="007F288F"/>
    <w:rsid w:val="007F404D"/>
    <w:rsid w:val="007F6160"/>
    <w:rsid w:val="007F78C6"/>
    <w:rsid w:val="007F7900"/>
    <w:rsid w:val="007F7FA9"/>
    <w:rsid w:val="008002D9"/>
    <w:rsid w:val="008009F0"/>
    <w:rsid w:val="00800B62"/>
    <w:rsid w:val="00800C08"/>
    <w:rsid w:val="008015D2"/>
    <w:rsid w:val="00802694"/>
    <w:rsid w:val="008033F2"/>
    <w:rsid w:val="00803AC0"/>
    <w:rsid w:val="00804045"/>
    <w:rsid w:val="008049EA"/>
    <w:rsid w:val="008054C1"/>
    <w:rsid w:val="00805A60"/>
    <w:rsid w:val="00806251"/>
    <w:rsid w:val="00810521"/>
    <w:rsid w:val="00810723"/>
    <w:rsid w:val="0081099B"/>
    <w:rsid w:val="00810EAE"/>
    <w:rsid w:val="00813820"/>
    <w:rsid w:val="0081413A"/>
    <w:rsid w:val="00814F0D"/>
    <w:rsid w:val="0081673A"/>
    <w:rsid w:val="0081739C"/>
    <w:rsid w:val="00817605"/>
    <w:rsid w:val="00822037"/>
    <w:rsid w:val="008229A2"/>
    <w:rsid w:val="00823CD5"/>
    <w:rsid w:val="00824EA4"/>
    <w:rsid w:val="0083139A"/>
    <w:rsid w:val="0083170A"/>
    <w:rsid w:val="008321BB"/>
    <w:rsid w:val="008327C1"/>
    <w:rsid w:val="00832ED9"/>
    <w:rsid w:val="008340F2"/>
    <w:rsid w:val="0083669E"/>
    <w:rsid w:val="008367CA"/>
    <w:rsid w:val="00841204"/>
    <w:rsid w:val="008418D0"/>
    <w:rsid w:val="0084209B"/>
    <w:rsid w:val="008421DF"/>
    <w:rsid w:val="00842735"/>
    <w:rsid w:val="00842DF4"/>
    <w:rsid w:val="008458C5"/>
    <w:rsid w:val="00850105"/>
    <w:rsid w:val="008509D0"/>
    <w:rsid w:val="00850D4D"/>
    <w:rsid w:val="00851FD6"/>
    <w:rsid w:val="00852839"/>
    <w:rsid w:val="0085365E"/>
    <w:rsid w:val="00856FD4"/>
    <w:rsid w:val="00860789"/>
    <w:rsid w:val="00861270"/>
    <w:rsid w:val="008613D2"/>
    <w:rsid w:val="00861CFC"/>
    <w:rsid w:val="00862960"/>
    <w:rsid w:val="00863B4C"/>
    <w:rsid w:val="00863D6A"/>
    <w:rsid w:val="00863DB8"/>
    <w:rsid w:val="008648A0"/>
    <w:rsid w:val="00865D1B"/>
    <w:rsid w:val="00866CEF"/>
    <w:rsid w:val="008710A4"/>
    <w:rsid w:val="008719F2"/>
    <w:rsid w:val="00871D18"/>
    <w:rsid w:val="00873052"/>
    <w:rsid w:val="00873C4E"/>
    <w:rsid w:val="008776C5"/>
    <w:rsid w:val="008807C6"/>
    <w:rsid w:val="00880D0A"/>
    <w:rsid w:val="008811A4"/>
    <w:rsid w:val="00882115"/>
    <w:rsid w:val="00882273"/>
    <w:rsid w:val="00882495"/>
    <w:rsid w:val="0088445D"/>
    <w:rsid w:val="00887E70"/>
    <w:rsid w:val="00891B3F"/>
    <w:rsid w:val="00893C2F"/>
    <w:rsid w:val="0089669E"/>
    <w:rsid w:val="008966EF"/>
    <w:rsid w:val="008A15CE"/>
    <w:rsid w:val="008A188F"/>
    <w:rsid w:val="008A251C"/>
    <w:rsid w:val="008A3938"/>
    <w:rsid w:val="008A59EC"/>
    <w:rsid w:val="008A66AA"/>
    <w:rsid w:val="008A73E6"/>
    <w:rsid w:val="008B007C"/>
    <w:rsid w:val="008B129B"/>
    <w:rsid w:val="008B13A3"/>
    <w:rsid w:val="008B1493"/>
    <w:rsid w:val="008B26AC"/>
    <w:rsid w:val="008B3DCE"/>
    <w:rsid w:val="008B4685"/>
    <w:rsid w:val="008B47D7"/>
    <w:rsid w:val="008B60F6"/>
    <w:rsid w:val="008B72C1"/>
    <w:rsid w:val="008C10B7"/>
    <w:rsid w:val="008C1510"/>
    <w:rsid w:val="008C2350"/>
    <w:rsid w:val="008C32EF"/>
    <w:rsid w:val="008C3D9A"/>
    <w:rsid w:val="008C46D6"/>
    <w:rsid w:val="008C4A83"/>
    <w:rsid w:val="008C5C51"/>
    <w:rsid w:val="008C5D95"/>
    <w:rsid w:val="008D0402"/>
    <w:rsid w:val="008D0E0A"/>
    <w:rsid w:val="008D1089"/>
    <w:rsid w:val="008D233C"/>
    <w:rsid w:val="008D28AC"/>
    <w:rsid w:val="008D3682"/>
    <w:rsid w:val="008D37FA"/>
    <w:rsid w:val="008D5809"/>
    <w:rsid w:val="008D7957"/>
    <w:rsid w:val="008E072B"/>
    <w:rsid w:val="008E19F6"/>
    <w:rsid w:val="008E1E47"/>
    <w:rsid w:val="008E248A"/>
    <w:rsid w:val="008E335D"/>
    <w:rsid w:val="008E4D1E"/>
    <w:rsid w:val="008E6214"/>
    <w:rsid w:val="008E6D13"/>
    <w:rsid w:val="008E77D2"/>
    <w:rsid w:val="008F3939"/>
    <w:rsid w:val="008F4DF2"/>
    <w:rsid w:val="008F57D3"/>
    <w:rsid w:val="00900B12"/>
    <w:rsid w:val="00900E6D"/>
    <w:rsid w:val="00901B33"/>
    <w:rsid w:val="009020F8"/>
    <w:rsid w:val="0090276C"/>
    <w:rsid w:val="00902C1B"/>
    <w:rsid w:val="00902FA8"/>
    <w:rsid w:val="00903442"/>
    <w:rsid w:val="00904512"/>
    <w:rsid w:val="00904F54"/>
    <w:rsid w:val="00905737"/>
    <w:rsid w:val="00905BF5"/>
    <w:rsid w:val="00906942"/>
    <w:rsid w:val="00907C06"/>
    <w:rsid w:val="00913001"/>
    <w:rsid w:val="009143E5"/>
    <w:rsid w:val="00914AC5"/>
    <w:rsid w:val="00916CAB"/>
    <w:rsid w:val="0091718D"/>
    <w:rsid w:val="009206E5"/>
    <w:rsid w:val="00921D01"/>
    <w:rsid w:val="00922292"/>
    <w:rsid w:val="0092276C"/>
    <w:rsid w:val="00922969"/>
    <w:rsid w:val="0092385A"/>
    <w:rsid w:val="009240C1"/>
    <w:rsid w:val="00924878"/>
    <w:rsid w:val="00925382"/>
    <w:rsid w:val="009259E2"/>
    <w:rsid w:val="00927239"/>
    <w:rsid w:val="00931188"/>
    <w:rsid w:val="009313AB"/>
    <w:rsid w:val="00932403"/>
    <w:rsid w:val="00933A4F"/>
    <w:rsid w:val="0093513D"/>
    <w:rsid w:val="009371A8"/>
    <w:rsid w:val="00940A6E"/>
    <w:rsid w:val="00940D08"/>
    <w:rsid w:val="00943709"/>
    <w:rsid w:val="00944761"/>
    <w:rsid w:val="0094644A"/>
    <w:rsid w:val="0094708E"/>
    <w:rsid w:val="00947AD0"/>
    <w:rsid w:val="00951319"/>
    <w:rsid w:val="00951BF7"/>
    <w:rsid w:val="00952342"/>
    <w:rsid w:val="00953708"/>
    <w:rsid w:val="009537CB"/>
    <w:rsid w:val="00954A47"/>
    <w:rsid w:val="00954C8D"/>
    <w:rsid w:val="00956580"/>
    <w:rsid w:val="0096095A"/>
    <w:rsid w:val="00960BC8"/>
    <w:rsid w:val="00962572"/>
    <w:rsid w:val="00962C87"/>
    <w:rsid w:val="00962F31"/>
    <w:rsid w:val="00963544"/>
    <w:rsid w:val="00963AFE"/>
    <w:rsid w:val="00963C3B"/>
    <w:rsid w:val="009648A9"/>
    <w:rsid w:val="0096540D"/>
    <w:rsid w:val="009672CE"/>
    <w:rsid w:val="009677EC"/>
    <w:rsid w:val="0097031B"/>
    <w:rsid w:val="00972154"/>
    <w:rsid w:val="00972B2F"/>
    <w:rsid w:val="00974798"/>
    <w:rsid w:val="009757F2"/>
    <w:rsid w:val="0097583B"/>
    <w:rsid w:val="00976351"/>
    <w:rsid w:val="00977B64"/>
    <w:rsid w:val="009801D4"/>
    <w:rsid w:val="00980225"/>
    <w:rsid w:val="009802F0"/>
    <w:rsid w:val="009807A3"/>
    <w:rsid w:val="00980DE9"/>
    <w:rsid w:val="00980EE1"/>
    <w:rsid w:val="00981500"/>
    <w:rsid w:val="0098180C"/>
    <w:rsid w:val="00981E88"/>
    <w:rsid w:val="0098285E"/>
    <w:rsid w:val="009828D6"/>
    <w:rsid w:val="00985E2B"/>
    <w:rsid w:val="009862E3"/>
    <w:rsid w:val="009877D0"/>
    <w:rsid w:val="009903DC"/>
    <w:rsid w:val="00991289"/>
    <w:rsid w:val="00991DFC"/>
    <w:rsid w:val="0099276A"/>
    <w:rsid w:val="00992976"/>
    <w:rsid w:val="009968C7"/>
    <w:rsid w:val="00996FE5"/>
    <w:rsid w:val="00997FB5"/>
    <w:rsid w:val="009A0124"/>
    <w:rsid w:val="009A0444"/>
    <w:rsid w:val="009A2E01"/>
    <w:rsid w:val="009A2F3E"/>
    <w:rsid w:val="009A4414"/>
    <w:rsid w:val="009A563A"/>
    <w:rsid w:val="009A58F7"/>
    <w:rsid w:val="009A5BA2"/>
    <w:rsid w:val="009A7F2D"/>
    <w:rsid w:val="009B0166"/>
    <w:rsid w:val="009B1C03"/>
    <w:rsid w:val="009B260E"/>
    <w:rsid w:val="009B37F1"/>
    <w:rsid w:val="009B6B82"/>
    <w:rsid w:val="009B733D"/>
    <w:rsid w:val="009B7693"/>
    <w:rsid w:val="009B7E04"/>
    <w:rsid w:val="009C05C7"/>
    <w:rsid w:val="009C1838"/>
    <w:rsid w:val="009C277E"/>
    <w:rsid w:val="009C35AA"/>
    <w:rsid w:val="009C5BAF"/>
    <w:rsid w:val="009C6519"/>
    <w:rsid w:val="009C7032"/>
    <w:rsid w:val="009C73FD"/>
    <w:rsid w:val="009C7ABF"/>
    <w:rsid w:val="009D0D0D"/>
    <w:rsid w:val="009D107E"/>
    <w:rsid w:val="009D2DFD"/>
    <w:rsid w:val="009D3ABA"/>
    <w:rsid w:val="009D4258"/>
    <w:rsid w:val="009D4A06"/>
    <w:rsid w:val="009D6599"/>
    <w:rsid w:val="009E0B18"/>
    <w:rsid w:val="009E0E6B"/>
    <w:rsid w:val="009E2676"/>
    <w:rsid w:val="009E560E"/>
    <w:rsid w:val="009E5623"/>
    <w:rsid w:val="009F0E95"/>
    <w:rsid w:val="009F1299"/>
    <w:rsid w:val="009F1901"/>
    <w:rsid w:val="009F2015"/>
    <w:rsid w:val="009F2F80"/>
    <w:rsid w:val="009F4EDB"/>
    <w:rsid w:val="009F516E"/>
    <w:rsid w:val="009F6FC3"/>
    <w:rsid w:val="009F7A77"/>
    <w:rsid w:val="00A00B58"/>
    <w:rsid w:val="00A00B73"/>
    <w:rsid w:val="00A0174A"/>
    <w:rsid w:val="00A018A7"/>
    <w:rsid w:val="00A03261"/>
    <w:rsid w:val="00A0327C"/>
    <w:rsid w:val="00A03849"/>
    <w:rsid w:val="00A04056"/>
    <w:rsid w:val="00A040FA"/>
    <w:rsid w:val="00A05B36"/>
    <w:rsid w:val="00A05ED8"/>
    <w:rsid w:val="00A10250"/>
    <w:rsid w:val="00A11442"/>
    <w:rsid w:val="00A12C77"/>
    <w:rsid w:val="00A13E81"/>
    <w:rsid w:val="00A146A8"/>
    <w:rsid w:val="00A14D38"/>
    <w:rsid w:val="00A16302"/>
    <w:rsid w:val="00A175D3"/>
    <w:rsid w:val="00A212B2"/>
    <w:rsid w:val="00A2136D"/>
    <w:rsid w:val="00A21974"/>
    <w:rsid w:val="00A21E20"/>
    <w:rsid w:val="00A222BC"/>
    <w:rsid w:val="00A22470"/>
    <w:rsid w:val="00A26149"/>
    <w:rsid w:val="00A27760"/>
    <w:rsid w:val="00A30473"/>
    <w:rsid w:val="00A30A7A"/>
    <w:rsid w:val="00A30C55"/>
    <w:rsid w:val="00A32A13"/>
    <w:rsid w:val="00A33A64"/>
    <w:rsid w:val="00A33F2B"/>
    <w:rsid w:val="00A34515"/>
    <w:rsid w:val="00A36C1B"/>
    <w:rsid w:val="00A370EA"/>
    <w:rsid w:val="00A37852"/>
    <w:rsid w:val="00A37CBE"/>
    <w:rsid w:val="00A37FF9"/>
    <w:rsid w:val="00A44FBA"/>
    <w:rsid w:val="00A46D22"/>
    <w:rsid w:val="00A46FC1"/>
    <w:rsid w:val="00A50031"/>
    <w:rsid w:val="00A51B5D"/>
    <w:rsid w:val="00A51DDD"/>
    <w:rsid w:val="00A523E8"/>
    <w:rsid w:val="00A53E05"/>
    <w:rsid w:val="00A549A9"/>
    <w:rsid w:val="00A55340"/>
    <w:rsid w:val="00A60270"/>
    <w:rsid w:val="00A61153"/>
    <w:rsid w:val="00A616EF"/>
    <w:rsid w:val="00A6301F"/>
    <w:rsid w:val="00A6348E"/>
    <w:rsid w:val="00A6368D"/>
    <w:rsid w:val="00A640C2"/>
    <w:rsid w:val="00A6514A"/>
    <w:rsid w:val="00A651E0"/>
    <w:rsid w:val="00A656BA"/>
    <w:rsid w:val="00A660D5"/>
    <w:rsid w:val="00A66736"/>
    <w:rsid w:val="00A66B30"/>
    <w:rsid w:val="00A66B79"/>
    <w:rsid w:val="00A67430"/>
    <w:rsid w:val="00A678ED"/>
    <w:rsid w:val="00A701C6"/>
    <w:rsid w:val="00A701F6"/>
    <w:rsid w:val="00A7446B"/>
    <w:rsid w:val="00A765EA"/>
    <w:rsid w:val="00A76A5A"/>
    <w:rsid w:val="00A76E34"/>
    <w:rsid w:val="00A77A32"/>
    <w:rsid w:val="00A77E65"/>
    <w:rsid w:val="00A81504"/>
    <w:rsid w:val="00A82AD4"/>
    <w:rsid w:val="00A84B66"/>
    <w:rsid w:val="00A85512"/>
    <w:rsid w:val="00A9033F"/>
    <w:rsid w:val="00A90FC4"/>
    <w:rsid w:val="00A92574"/>
    <w:rsid w:val="00A92C41"/>
    <w:rsid w:val="00A949A9"/>
    <w:rsid w:val="00A95498"/>
    <w:rsid w:val="00A96226"/>
    <w:rsid w:val="00A9687A"/>
    <w:rsid w:val="00AA1593"/>
    <w:rsid w:val="00AA2908"/>
    <w:rsid w:val="00AA397B"/>
    <w:rsid w:val="00AA4699"/>
    <w:rsid w:val="00AA642B"/>
    <w:rsid w:val="00AA6DBE"/>
    <w:rsid w:val="00AB2C13"/>
    <w:rsid w:val="00AB358C"/>
    <w:rsid w:val="00AB5641"/>
    <w:rsid w:val="00AB6325"/>
    <w:rsid w:val="00AC0819"/>
    <w:rsid w:val="00AC23EF"/>
    <w:rsid w:val="00AC25E5"/>
    <w:rsid w:val="00AC424F"/>
    <w:rsid w:val="00AC4407"/>
    <w:rsid w:val="00AC5F90"/>
    <w:rsid w:val="00AC6745"/>
    <w:rsid w:val="00AC6DBD"/>
    <w:rsid w:val="00AC7227"/>
    <w:rsid w:val="00AC7A31"/>
    <w:rsid w:val="00AD07C8"/>
    <w:rsid w:val="00AD1823"/>
    <w:rsid w:val="00AD1F45"/>
    <w:rsid w:val="00AD315B"/>
    <w:rsid w:val="00AD3277"/>
    <w:rsid w:val="00AD32ED"/>
    <w:rsid w:val="00AD567B"/>
    <w:rsid w:val="00AD66AE"/>
    <w:rsid w:val="00AD6DA6"/>
    <w:rsid w:val="00AD7A35"/>
    <w:rsid w:val="00AD7AB6"/>
    <w:rsid w:val="00AD7D4C"/>
    <w:rsid w:val="00AE115C"/>
    <w:rsid w:val="00AE18CE"/>
    <w:rsid w:val="00AE246F"/>
    <w:rsid w:val="00AE3841"/>
    <w:rsid w:val="00AE4350"/>
    <w:rsid w:val="00AE7BD6"/>
    <w:rsid w:val="00AF1357"/>
    <w:rsid w:val="00AF1807"/>
    <w:rsid w:val="00AF2153"/>
    <w:rsid w:val="00AF220C"/>
    <w:rsid w:val="00AF476C"/>
    <w:rsid w:val="00AF53AE"/>
    <w:rsid w:val="00AF5F99"/>
    <w:rsid w:val="00AF6639"/>
    <w:rsid w:val="00AF7644"/>
    <w:rsid w:val="00AF7CFE"/>
    <w:rsid w:val="00B017A5"/>
    <w:rsid w:val="00B030DA"/>
    <w:rsid w:val="00B0608B"/>
    <w:rsid w:val="00B06F10"/>
    <w:rsid w:val="00B07523"/>
    <w:rsid w:val="00B11104"/>
    <w:rsid w:val="00B12020"/>
    <w:rsid w:val="00B122B5"/>
    <w:rsid w:val="00B12732"/>
    <w:rsid w:val="00B1304B"/>
    <w:rsid w:val="00B138CD"/>
    <w:rsid w:val="00B143A4"/>
    <w:rsid w:val="00B1488E"/>
    <w:rsid w:val="00B14C78"/>
    <w:rsid w:val="00B15003"/>
    <w:rsid w:val="00B15D2E"/>
    <w:rsid w:val="00B1615E"/>
    <w:rsid w:val="00B1661C"/>
    <w:rsid w:val="00B16E77"/>
    <w:rsid w:val="00B16ED2"/>
    <w:rsid w:val="00B20262"/>
    <w:rsid w:val="00B2180A"/>
    <w:rsid w:val="00B22094"/>
    <w:rsid w:val="00B22C02"/>
    <w:rsid w:val="00B23BD7"/>
    <w:rsid w:val="00B252EF"/>
    <w:rsid w:val="00B30953"/>
    <w:rsid w:val="00B31284"/>
    <w:rsid w:val="00B341E6"/>
    <w:rsid w:val="00B347BA"/>
    <w:rsid w:val="00B35E6E"/>
    <w:rsid w:val="00B3701C"/>
    <w:rsid w:val="00B37393"/>
    <w:rsid w:val="00B37F7B"/>
    <w:rsid w:val="00B41B70"/>
    <w:rsid w:val="00B44A0B"/>
    <w:rsid w:val="00B44E0B"/>
    <w:rsid w:val="00B457FC"/>
    <w:rsid w:val="00B46FAC"/>
    <w:rsid w:val="00B50661"/>
    <w:rsid w:val="00B52286"/>
    <w:rsid w:val="00B52C28"/>
    <w:rsid w:val="00B53058"/>
    <w:rsid w:val="00B565C4"/>
    <w:rsid w:val="00B56F72"/>
    <w:rsid w:val="00B5706E"/>
    <w:rsid w:val="00B60589"/>
    <w:rsid w:val="00B60CEE"/>
    <w:rsid w:val="00B61412"/>
    <w:rsid w:val="00B61C51"/>
    <w:rsid w:val="00B6239B"/>
    <w:rsid w:val="00B62814"/>
    <w:rsid w:val="00B62F27"/>
    <w:rsid w:val="00B6305C"/>
    <w:rsid w:val="00B63B7D"/>
    <w:rsid w:val="00B63F91"/>
    <w:rsid w:val="00B65B83"/>
    <w:rsid w:val="00B6652B"/>
    <w:rsid w:val="00B72A83"/>
    <w:rsid w:val="00B72B51"/>
    <w:rsid w:val="00B72C8A"/>
    <w:rsid w:val="00B74378"/>
    <w:rsid w:val="00B743EF"/>
    <w:rsid w:val="00B74545"/>
    <w:rsid w:val="00B746E5"/>
    <w:rsid w:val="00B754A3"/>
    <w:rsid w:val="00B75784"/>
    <w:rsid w:val="00B77C52"/>
    <w:rsid w:val="00B80256"/>
    <w:rsid w:val="00B80DB8"/>
    <w:rsid w:val="00B80E71"/>
    <w:rsid w:val="00B81B2A"/>
    <w:rsid w:val="00B8269A"/>
    <w:rsid w:val="00B82B4D"/>
    <w:rsid w:val="00B83C92"/>
    <w:rsid w:val="00B83DD2"/>
    <w:rsid w:val="00B83FEC"/>
    <w:rsid w:val="00B84220"/>
    <w:rsid w:val="00B85994"/>
    <w:rsid w:val="00B859CC"/>
    <w:rsid w:val="00B866C4"/>
    <w:rsid w:val="00B8722F"/>
    <w:rsid w:val="00B8739B"/>
    <w:rsid w:val="00B90C79"/>
    <w:rsid w:val="00B91ACA"/>
    <w:rsid w:val="00B91C39"/>
    <w:rsid w:val="00B923AF"/>
    <w:rsid w:val="00B92904"/>
    <w:rsid w:val="00B92E3C"/>
    <w:rsid w:val="00B93893"/>
    <w:rsid w:val="00B93AD2"/>
    <w:rsid w:val="00B943C6"/>
    <w:rsid w:val="00B94C51"/>
    <w:rsid w:val="00B956BC"/>
    <w:rsid w:val="00B95C1F"/>
    <w:rsid w:val="00B95F00"/>
    <w:rsid w:val="00B97563"/>
    <w:rsid w:val="00B97939"/>
    <w:rsid w:val="00B97EE1"/>
    <w:rsid w:val="00BA0273"/>
    <w:rsid w:val="00BA3CDA"/>
    <w:rsid w:val="00BA424B"/>
    <w:rsid w:val="00BA57C2"/>
    <w:rsid w:val="00BA74FA"/>
    <w:rsid w:val="00BA788A"/>
    <w:rsid w:val="00BB0D54"/>
    <w:rsid w:val="00BB244B"/>
    <w:rsid w:val="00BB255E"/>
    <w:rsid w:val="00BB3824"/>
    <w:rsid w:val="00BB3C2E"/>
    <w:rsid w:val="00BB4268"/>
    <w:rsid w:val="00BB466D"/>
    <w:rsid w:val="00BB54F3"/>
    <w:rsid w:val="00BB5BD9"/>
    <w:rsid w:val="00BB6F13"/>
    <w:rsid w:val="00BB7421"/>
    <w:rsid w:val="00BC1AE7"/>
    <w:rsid w:val="00BC2571"/>
    <w:rsid w:val="00BC307E"/>
    <w:rsid w:val="00BC44AB"/>
    <w:rsid w:val="00BC5676"/>
    <w:rsid w:val="00BC746F"/>
    <w:rsid w:val="00BD104A"/>
    <w:rsid w:val="00BD2BE3"/>
    <w:rsid w:val="00BD49EC"/>
    <w:rsid w:val="00BD56B8"/>
    <w:rsid w:val="00BD62FC"/>
    <w:rsid w:val="00BD6A31"/>
    <w:rsid w:val="00BD799F"/>
    <w:rsid w:val="00BE0059"/>
    <w:rsid w:val="00BE0D87"/>
    <w:rsid w:val="00BE1698"/>
    <w:rsid w:val="00BE2ADC"/>
    <w:rsid w:val="00BE31FF"/>
    <w:rsid w:val="00BE4631"/>
    <w:rsid w:val="00BE7339"/>
    <w:rsid w:val="00BE734F"/>
    <w:rsid w:val="00BF0A8A"/>
    <w:rsid w:val="00BF1938"/>
    <w:rsid w:val="00BF1AD1"/>
    <w:rsid w:val="00BF2ADC"/>
    <w:rsid w:val="00BF3319"/>
    <w:rsid w:val="00C00337"/>
    <w:rsid w:val="00C0058A"/>
    <w:rsid w:val="00C05CBB"/>
    <w:rsid w:val="00C07874"/>
    <w:rsid w:val="00C07A78"/>
    <w:rsid w:val="00C11E16"/>
    <w:rsid w:val="00C12726"/>
    <w:rsid w:val="00C12B08"/>
    <w:rsid w:val="00C12FAB"/>
    <w:rsid w:val="00C14B83"/>
    <w:rsid w:val="00C15864"/>
    <w:rsid w:val="00C17314"/>
    <w:rsid w:val="00C17407"/>
    <w:rsid w:val="00C17606"/>
    <w:rsid w:val="00C200D6"/>
    <w:rsid w:val="00C2026D"/>
    <w:rsid w:val="00C222AD"/>
    <w:rsid w:val="00C22BB0"/>
    <w:rsid w:val="00C230C8"/>
    <w:rsid w:val="00C244E4"/>
    <w:rsid w:val="00C26F56"/>
    <w:rsid w:val="00C27FE0"/>
    <w:rsid w:val="00C30550"/>
    <w:rsid w:val="00C31ACA"/>
    <w:rsid w:val="00C31E15"/>
    <w:rsid w:val="00C31EA2"/>
    <w:rsid w:val="00C36334"/>
    <w:rsid w:val="00C40569"/>
    <w:rsid w:val="00C41653"/>
    <w:rsid w:val="00C44189"/>
    <w:rsid w:val="00C457CB"/>
    <w:rsid w:val="00C46494"/>
    <w:rsid w:val="00C46CB3"/>
    <w:rsid w:val="00C504AC"/>
    <w:rsid w:val="00C5134F"/>
    <w:rsid w:val="00C5271C"/>
    <w:rsid w:val="00C538F4"/>
    <w:rsid w:val="00C543F1"/>
    <w:rsid w:val="00C562D7"/>
    <w:rsid w:val="00C567C6"/>
    <w:rsid w:val="00C56B94"/>
    <w:rsid w:val="00C56F7D"/>
    <w:rsid w:val="00C602DC"/>
    <w:rsid w:val="00C60FEB"/>
    <w:rsid w:val="00C61A04"/>
    <w:rsid w:val="00C63097"/>
    <w:rsid w:val="00C656E8"/>
    <w:rsid w:val="00C65CBE"/>
    <w:rsid w:val="00C66A5E"/>
    <w:rsid w:val="00C71C06"/>
    <w:rsid w:val="00C72031"/>
    <w:rsid w:val="00C7265B"/>
    <w:rsid w:val="00C730EC"/>
    <w:rsid w:val="00C7368D"/>
    <w:rsid w:val="00C74074"/>
    <w:rsid w:val="00C747AE"/>
    <w:rsid w:val="00C7566A"/>
    <w:rsid w:val="00C759C9"/>
    <w:rsid w:val="00C7662A"/>
    <w:rsid w:val="00C77A79"/>
    <w:rsid w:val="00C80BFE"/>
    <w:rsid w:val="00C81CB6"/>
    <w:rsid w:val="00C8451E"/>
    <w:rsid w:val="00C8557B"/>
    <w:rsid w:val="00C85CEA"/>
    <w:rsid w:val="00C86E9E"/>
    <w:rsid w:val="00C86F58"/>
    <w:rsid w:val="00C876F9"/>
    <w:rsid w:val="00C90730"/>
    <w:rsid w:val="00C90B68"/>
    <w:rsid w:val="00C92D2B"/>
    <w:rsid w:val="00C92D67"/>
    <w:rsid w:val="00C9409A"/>
    <w:rsid w:val="00C94DD1"/>
    <w:rsid w:val="00C952AC"/>
    <w:rsid w:val="00C953E8"/>
    <w:rsid w:val="00C9547C"/>
    <w:rsid w:val="00CA0C94"/>
    <w:rsid w:val="00CA1008"/>
    <w:rsid w:val="00CA11D1"/>
    <w:rsid w:val="00CA3328"/>
    <w:rsid w:val="00CA3C3E"/>
    <w:rsid w:val="00CA529B"/>
    <w:rsid w:val="00CA5674"/>
    <w:rsid w:val="00CA7B29"/>
    <w:rsid w:val="00CA7C24"/>
    <w:rsid w:val="00CB00F3"/>
    <w:rsid w:val="00CB024E"/>
    <w:rsid w:val="00CB06B8"/>
    <w:rsid w:val="00CB380F"/>
    <w:rsid w:val="00CB3A4B"/>
    <w:rsid w:val="00CB3ECE"/>
    <w:rsid w:val="00CB47BD"/>
    <w:rsid w:val="00CB4E7E"/>
    <w:rsid w:val="00CB5F13"/>
    <w:rsid w:val="00CB66BE"/>
    <w:rsid w:val="00CB6753"/>
    <w:rsid w:val="00CB7524"/>
    <w:rsid w:val="00CB7A42"/>
    <w:rsid w:val="00CC0CB8"/>
    <w:rsid w:val="00CC0CF2"/>
    <w:rsid w:val="00CC112F"/>
    <w:rsid w:val="00CC16FC"/>
    <w:rsid w:val="00CC3D4C"/>
    <w:rsid w:val="00CC3F15"/>
    <w:rsid w:val="00CC444E"/>
    <w:rsid w:val="00CC489D"/>
    <w:rsid w:val="00CC585B"/>
    <w:rsid w:val="00CC738B"/>
    <w:rsid w:val="00CC7BD3"/>
    <w:rsid w:val="00CD276D"/>
    <w:rsid w:val="00CD27D7"/>
    <w:rsid w:val="00CD317F"/>
    <w:rsid w:val="00CD3227"/>
    <w:rsid w:val="00CD36A8"/>
    <w:rsid w:val="00CD4039"/>
    <w:rsid w:val="00CD4BB4"/>
    <w:rsid w:val="00CD5549"/>
    <w:rsid w:val="00CD5992"/>
    <w:rsid w:val="00CD6BF8"/>
    <w:rsid w:val="00CE56A1"/>
    <w:rsid w:val="00CE57AE"/>
    <w:rsid w:val="00CE66CD"/>
    <w:rsid w:val="00CE7A34"/>
    <w:rsid w:val="00CE7DCA"/>
    <w:rsid w:val="00CF02DD"/>
    <w:rsid w:val="00CF07C9"/>
    <w:rsid w:val="00CF0920"/>
    <w:rsid w:val="00CF0BBF"/>
    <w:rsid w:val="00CF0EC8"/>
    <w:rsid w:val="00CF2864"/>
    <w:rsid w:val="00CF37EE"/>
    <w:rsid w:val="00CF3A4B"/>
    <w:rsid w:val="00CF7752"/>
    <w:rsid w:val="00D008D5"/>
    <w:rsid w:val="00D015B8"/>
    <w:rsid w:val="00D03D8D"/>
    <w:rsid w:val="00D04FAC"/>
    <w:rsid w:val="00D05054"/>
    <w:rsid w:val="00D05CF4"/>
    <w:rsid w:val="00D0672E"/>
    <w:rsid w:val="00D0685B"/>
    <w:rsid w:val="00D078B3"/>
    <w:rsid w:val="00D10D62"/>
    <w:rsid w:val="00D11BB0"/>
    <w:rsid w:val="00D1660B"/>
    <w:rsid w:val="00D16ACE"/>
    <w:rsid w:val="00D171E6"/>
    <w:rsid w:val="00D179BB"/>
    <w:rsid w:val="00D17D4E"/>
    <w:rsid w:val="00D204FF"/>
    <w:rsid w:val="00D22836"/>
    <w:rsid w:val="00D24952"/>
    <w:rsid w:val="00D25886"/>
    <w:rsid w:val="00D261D7"/>
    <w:rsid w:val="00D3130A"/>
    <w:rsid w:val="00D31D63"/>
    <w:rsid w:val="00D333A0"/>
    <w:rsid w:val="00D337C1"/>
    <w:rsid w:val="00D33D7A"/>
    <w:rsid w:val="00D33D95"/>
    <w:rsid w:val="00D34846"/>
    <w:rsid w:val="00D34AA0"/>
    <w:rsid w:val="00D34C76"/>
    <w:rsid w:val="00D37E8B"/>
    <w:rsid w:val="00D41369"/>
    <w:rsid w:val="00D425C1"/>
    <w:rsid w:val="00D42953"/>
    <w:rsid w:val="00D4306D"/>
    <w:rsid w:val="00D437B5"/>
    <w:rsid w:val="00D438DC"/>
    <w:rsid w:val="00D46212"/>
    <w:rsid w:val="00D46229"/>
    <w:rsid w:val="00D5011C"/>
    <w:rsid w:val="00D50DAE"/>
    <w:rsid w:val="00D52662"/>
    <w:rsid w:val="00D55770"/>
    <w:rsid w:val="00D55876"/>
    <w:rsid w:val="00D55CA2"/>
    <w:rsid w:val="00D603E7"/>
    <w:rsid w:val="00D60D73"/>
    <w:rsid w:val="00D61A44"/>
    <w:rsid w:val="00D62608"/>
    <w:rsid w:val="00D6448A"/>
    <w:rsid w:val="00D66D3F"/>
    <w:rsid w:val="00D67C50"/>
    <w:rsid w:val="00D70FB8"/>
    <w:rsid w:val="00D71AC7"/>
    <w:rsid w:val="00D71EDA"/>
    <w:rsid w:val="00D72C21"/>
    <w:rsid w:val="00D73606"/>
    <w:rsid w:val="00D73B80"/>
    <w:rsid w:val="00D74BD9"/>
    <w:rsid w:val="00D76728"/>
    <w:rsid w:val="00D770C2"/>
    <w:rsid w:val="00D77445"/>
    <w:rsid w:val="00D77AB2"/>
    <w:rsid w:val="00D77E35"/>
    <w:rsid w:val="00D81ADB"/>
    <w:rsid w:val="00D82DBA"/>
    <w:rsid w:val="00D84A99"/>
    <w:rsid w:val="00D84DAD"/>
    <w:rsid w:val="00D87B35"/>
    <w:rsid w:val="00D906DA"/>
    <w:rsid w:val="00D93132"/>
    <w:rsid w:val="00D9371F"/>
    <w:rsid w:val="00D9417A"/>
    <w:rsid w:val="00D942BE"/>
    <w:rsid w:val="00D954D1"/>
    <w:rsid w:val="00D961C9"/>
    <w:rsid w:val="00D979B5"/>
    <w:rsid w:val="00DA07E3"/>
    <w:rsid w:val="00DA174F"/>
    <w:rsid w:val="00DA1C3F"/>
    <w:rsid w:val="00DA2472"/>
    <w:rsid w:val="00DA2EC2"/>
    <w:rsid w:val="00DA3B50"/>
    <w:rsid w:val="00DA4BE3"/>
    <w:rsid w:val="00DA6ACB"/>
    <w:rsid w:val="00DA7197"/>
    <w:rsid w:val="00DA728E"/>
    <w:rsid w:val="00DB1A0D"/>
    <w:rsid w:val="00DB27E5"/>
    <w:rsid w:val="00DB36C6"/>
    <w:rsid w:val="00DB4EFF"/>
    <w:rsid w:val="00DB55D5"/>
    <w:rsid w:val="00DB736D"/>
    <w:rsid w:val="00DC330C"/>
    <w:rsid w:val="00DC4027"/>
    <w:rsid w:val="00DC42C3"/>
    <w:rsid w:val="00DC4541"/>
    <w:rsid w:val="00DC4A59"/>
    <w:rsid w:val="00DC5FE1"/>
    <w:rsid w:val="00DC6967"/>
    <w:rsid w:val="00DC6F57"/>
    <w:rsid w:val="00DC717C"/>
    <w:rsid w:val="00DD058C"/>
    <w:rsid w:val="00DD0DD2"/>
    <w:rsid w:val="00DD2D91"/>
    <w:rsid w:val="00DD3E0C"/>
    <w:rsid w:val="00DD537B"/>
    <w:rsid w:val="00DD5799"/>
    <w:rsid w:val="00DD7DC9"/>
    <w:rsid w:val="00DD7E14"/>
    <w:rsid w:val="00DE08B9"/>
    <w:rsid w:val="00DE27A3"/>
    <w:rsid w:val="00DE2B60"/>
    <w:rsid w:val="00DE2F89"/>
    <w:rsid w:val="00DE3B42"/>
    <w:rsid w:val="00DE5175"/>
    <w:rsid w:val="00DE540B"/>
    <w:rsid w:val="00DE7126"/>
    <w:rsid w:val="00DE7169"/>
    <w:rsid w:val="00DF1BC1"/>
    <w:rsid w:val="00DF1BD4"/>
    <w:rsid w:val="00DF30A3"/>
    <w:rsid w:val="00DF52EC"/>
    <w:rsid w:val="00DF5F6A"/>
    <w:rsid w:val="00DF65BE"/>
    <w:rsid w:val="00DF68AF"/>
    <w:rsid w:val="00DF6DA5"/>
    <w:rsid w:val="00DF753A"/>
    <w:rsid w:val="00DF7F08"/>
    <w:rsid w:val="00E005EB"/>
    <w:rsid w:val="00E01B16"/>
    <w:rsid w:val="00E01FE2"/>
    <w:rsid w:val="00E028CB"/>
    <w:rsid w:val="00E05944"/>
    <w:rsid w:val="00E116B5"/>
    <w:rsid w:val="00E118C9"/>
    <w:rsid w:val="00E11A55"/>
    <w:rsid w:val="00E12F68"/>
    <w:rsid w:val="00E149B9"/>
    <w:rsid w:val="00E15344"/>
    <w:rsid w:val="00E15743"/>
    <w:rsid w:val="00E16252"/>
    <w:rsid w:val="00E21450"/>
    <w:rsid w:val="00E21D55"/>
    <w:rsid w:val="00E22966"/>
    <w:rsid w:val="00E241FD"/>
    <w:rsid w:val="00E2434E"/>
    <w:rsid w:val="00E2459D"/>
    <w:rsid w:val="00E2699B"/>
    <w:rsid w:val="00E26BEF"/>
    <w:rsid w:val="00E31CF1"/>
    <w:rsid w:val="00E3417C"/>
    <w:rsid w:val="00E347B1"/>
    <w:rsid w:val="00E34D30"/>
    <w:rsid w:val="00E36FED"/>
    <w:rsid w:val="00E37620"/>
    <w:rsid w:val="00E378BD"/>
    <w:rsid w:val="00E402A1"/>
    <w:rsid w:val="00E44E68"/>
    <w:rsid w:val="00E45BC7"/>
    <w:rsid w:val="00E45C8A"/>
    <w:rsid w:val="00E47E2B"/>
    <w:rsid w:val="00E521C1"/>
    <w:rsid w:val="00E52733"/>
    <w:rsid w:val="00E533BD"/>
    <w:rsid w:val="00E534AF"/>
    <w:rsid w:val="00E5390D"/>
    <w:rsid w:val="00E544B8"/>
    <w:rsid w:val="00E55F38"/>
    <w:rsid w:val="00E56D10"/>
    <w:rsid w:val="00E601B0"/>
    <w:rsid w:val="00E630BD"/>
    <w:rsid w:val="00E636FA"/>
    <w:rsid w:val="00E63753"/>
    <w:rsid w:val="00E63862"/>
    <w:rsid w:val="00E63C2B"/>
    <w:rsid w:val="00E65B69"/>
    <w:rsid w:val="00E662D8"/>
    <w:rsid w:val="00E72D3C"/>
    <w:rsid w:val="00E73378"/>
    <w:rsid w:val="00E74BF5"/>
    <w:rsid w:val="00E75E7E"/>
    <w:rsid w:val="00E76EA0"/>
    <w:rsid w:val="00E82392"/>
    <w:rsid w:val="00E82F18"/>
    <w:rsid w:val="00E83B6E"/>
    <w:rsid w:val="00E842E9"/>
    <w:rsid w:val="00E84705"/>
    <w:rsid w:val="00E86AFD"/>
    <w:rsid w:val="00E917A1"/>
    <w:rsid w:val="00E92AA3"/>
    <w:rsid w:val="00E92D16"/>
    <w:rsid w:val="00E92ED5"/>
    <w:rsid w:val="00E9428C"/>
    <w:rsid w:val="00E9500A"/>
    <w:rsid w:val="00E959DD"/>
    <w:rsid w:val="00E95E8D"/>
    <w:rsid w:val="00E96F18"/>
    <w:rsid w:val="00EA0C9A"/>
    <w:rsid w:val="00EA20B6"/>
    <w:rsid w:val="00EA7B71"/>
    <w:rsid w:val="00EB1295"/>
    <w:rsid w:val="00EB21D1"/>
    <w:rsid w:val="00EB3834"/>
    <w:rsid w:val="00EB5B80"/>
    <w:rsid w:val="00EB5C2E"/>
    <w:rsid w:val="00EB7BC0"/>
    <w:rsid w:val="00EC11D4"/>
    <w:rsid w:val="00EC1D8A"/>
    <w:rsid w:val="00EC27F4"/>
    <w:rsid w:val="00EC2F32"/>
    <w:rsid w:val="00EC42DC"/>
    <w:rsid w:val="00EC45AA"/>
    <w:rsid w:val="00ED10EC"/>
    <w:rsid w:val="00ED16E2"/>
    <w:rsid w:val="00ED210A"/>
    <w:rsid w:val="00ED2F1E"/>
    <w:rsid w:val="00ED4AFA"/>
    <w:rsid w:val="00ED54A9"/>
    <w:rsid w:val="00ED5AF0"/>
    <w:rsid w:val="00ED64D6"/>
    <w:rsid w:val="00ED6EF1"/>
    <w:rsid w:val="00EE5FD4"/>
    <w:rsid w:val="00EE6904"/>
    <w:rsid w:val="00EE6C88"/>
    <w:rsid w:val="00EE7B34"/>
    <w:rsid w:val="00EF00ED"/>
    <w:rsid w:val="00EF070A"/>
    <w:rsid w:val="00EF0CBF"/>
    <w:rsid w:val="00EF0DB3"/>
    <w:rsid w:val="00EF1129"/>
    <w:rsid w:val="00EF117C"/>
    <w:rsid w:val="00EF11A6"/>
    <w:rsid w:val="00EF4F25"/>
    <w:rsid w:val="00EF52F9"/>
    <w:rsid w:val="00EF6580"/>
    <w:rsid w:val="00EF6A2A"/>
    <w:rsid w:val="00EF75BB"/>
    <w:rsid w:val="00EF7D52"/>
    <w:rsid w:val="00F00227"/>
    <w:rsid w:val="00F00F29"/>
    <w:rsid w:val="00F01A3C"/>
    <w:rsid w:val="00F026F8"/>
    <w:rsid w:val="00F02C64"/>
    <w:rsid w:val="00F038EE"/>
    <w:rsid w:val="00F03C22"/>
    <w:rsid w:val="00F04F15"/>
    <w:rsid w:val="00F0526C"/>
    <w:rsid w:val="00F05E54"/>
    <w:rsid w:val="00F05F0D"/>
    <w:rsid w:val="00F06A69"/>
    <w:rsid w:val="00F10025"/>
    <w:rsid w:val="00F11ACB"/>
    <w:rsid w:val="00F128DA"/>
    <w:rsid w:val="00F138E6"/>
    <w:rsid w:val="00F144DE"/>
    <w:rsid w:val="00F14859"/>
    <w:rsid w:val="00F1507A"/>
    <w:rsid w:val="00F1525A"/>
    <w:rsid w:val="00F21BFC"/>
    <w:rsid w:val="00F22254"/>
    <w:rsid w:val="00F22F6E"/>
    <w:rsid w:val="00F2309A"/>
    <w:rsid w:val="00F23CE4"/>
    <w:rsid w:val="00F24C4D"/>
    <w:rsid w:val="00F25466"/>
    <w:rsid w:val="00F25EE5"/>
    <w:rsid w:val="00F261E0"/>
    <w:rsid w:val="00F269A1"/>
    <w:rsid w:val="00F26FE5"/>
    <w:rsid w:val="00F2714C"/>
    <w:rsid w:val="00F305FE"/>
    <w:rsid w:val="00F313F6"/>
    <w:rsid w:val="00F315BA"/>
    <w:rsid w:val="00F3290D"/>
    <w:rsid w:val="00F331A4"/>
    <w:rsid w:val="00F3340D"/>
    <w:rsid w:val="00F35B57"/>
    <w:rsid w:val="00F3630B"/>
    <w:rsid w:val="00F36A4B"/>
    <w:rsid w:val="00F36F78"/>
    <w:rsid w:val="00F371F9"/>
    <w:rsid w:val="00F379CD"/>
    <w:rsid w:val="00F37A24"/>
    <w:rsid w:val="00F41C60"/>
    <w:rsid w:val="00F41D5B"/>
    <w:rsid w:val="00F42FDC"/>
    <w:rsid w:val="00F43BB2"/>
    <w:rsid w:val="00F43D5C"/>
    <w:rsid w:val="00F43F76"/>
    <w:rsid w:val="00F45589"/>
    <w:rsid w:val="00F46F14"/>
    <w:rsid w:val="00F50708"/>
    <w:rsid w:val="00F51421"/>
    <w:rsid w:val="00F51504"/>
    <w:rsid w:val="00F525C1"/>
    <w:rsid w:val="00F52B9E"/>
    <w:rsid w:val="00F52FAC"/>
    <w:rsid w:val="00F5570E"/>
    <w:rsid w:val="00F55DFB"/>
    <w:rsid w:val="00F574C6"/>
    <w:rsid w:val="00F604AC"/>
    <w:rsid w:val="00F613E2"/>
    <w:rsid w:val="00F61778"/>
    <w:rsid w:val="00F630DC"/>
    <w:rsid w:val="00F664A0"/>
    <w:rsid w:val="00F66CE8"/>
    <w:rsid w:val="00F70191"/>
    <w:rsid w:val="00F71AC0"/>
    <w:rsid w:val="00F729B8"/>
    <w:rsid w:val="00F72DC7"/>
    <w:rsid w:val="00F74028"/>
    <w:rsid w:val="00F74373"/>
    <w:rsid w:val="00F7489A"/>
    <w:rsid w:val="00F75797"/>
    <w:rsid w:val="00F7647D"/>
    <w:rsid w:val="00F7726B"/>
    <w:rsid w:val="00F80222"/>
    <w:rsid w:val="00F81AF3"/>
    <w:rsid w:val="00F830C2"/>
    <w:rsid w:val="00F8434F"/>
    <w:rsid w:val="00F84A06"/>
    <w:rsid w:val="00F84FBF"/>
    <w:rsid w:val="00F853A9"/>
    <w:rsid w:val="00F85576"/>
    <w:rsid w:val="00F87ADB"/>
    <w:rsid w:val="00F922E4"/>
    <w:rsid w:val="00F93AC5"/>
    <w:rsid w:val="00F969D3"/>
    <w:rsid w:val="00F97A71"/>
    <w:rsid w:val="00F97C61"/>
    <w:rsid w:val="00FA016D"/>
    <w:rsid w:val="00FA17B4"/>
    <w:rsid w:val="00FA2936"/>
    <w:rsid w:val="00FA4CFB"/>
    <w:rsid w:val="00FA57A4"/>
    <w:rsid w:val="00FA64DF"/>
    <w:rsid w:val="00FA6EC6"/>
    <w:rsid w:val="00FB2BB3"/>
    <w:rsid w:val="00FB2D71"/>
    <w:rsid w:val="00FB32A0"/>
    <w:rsid w:val="00FB40C7"/>
    <w:rsid w:val="00FB4936"/>
    <w:rsid w:val="00FB4D0C"/>
    <w:rsid w:val="00FB5EDD"/>
    <w:rsid w:val="00FB65A1"/>
    <w:rsid w:val="00FC0218"/>
    <w:rsid w:val="00FC0AE9"/>
    <w:rsid w:val="00FC10BC"/>
    <w:rsid w:val="00FC1350"/>
    <w:rsid w:val="00FC164F"/>
    <w:rsid w:val="00FC177C"/>
    <w:rsid w:val="00FC1AF8"/>
    <w:rsid w:val="00FC1DC4"/>
    <w:rsid w:val="00FC4501"/>
    <w:rsid w:val="00FC5214"/>
    <w:rsid w:val="00FC7EE1"/>
    <w:rsid w:val="00FD0AFD"/>
    <w:rsid w:val="00FD0FFF"/>
    <w:rsid w:val="00FD19F4"/>
    <w:rsid w:val="00FD19F8"/>
    <w:rsid w:val="00FD2205"/>
    <w:rsid w:val="00FD2427"/>
    <w:rsid w:val="00FD2779"/>
    <w:rsid w:val="00FD3FA3"/>
    <w:rsid w:val="00FD45C2"/>
    <w:rsid w:val="00FD4F9A"/>
    <w:rsid w:val="00FD537C"/>
    <w:rsid w:val="00FD5B23"/>
    <w:rsid w:val="00FD73D2"/>
    <w:rsid w:val="00FE2557"/>
    <w:rsid w:val="00FE28DE"/>
    <w:rsid w:val="00FE2CEA"/>
    <w:rsid w:val="00FE337B"/>
    <w:rsid w:val="00FE5719"/>
    <w:rsid w:val="00FE591A"/>
    <w:rsid w:val="00FF0892"/>
    <w:rsid w:val="00FF2E3E"/>
    <w:rsid w:val="00FF358D"/>
    <w:rsid w:val="00FF3D1B"/>
    <w:rsid w:val="00FF3D6C"/>
    <w:rsid w:val="00FF42C3"/>
    <w:rsid w:val="00FF4E50"/>
    <w:rsid w:val="00FF624E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A3BB0"/>
  <w15:chartTrackingRefBased/>
  <w15:docId w15:val="{FA839C1D-096F-4DF4-8711-58A3C054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9B37F1"/>
  </w:style>
  <w:style w:type="paragraph" w:styleId="1">
    <w:name w:val="heading 1"/>
    <w:basedOn w:val="a0"/>
    <w:next w:val="a0"/>
    <w:link w:val="10"/>
    <w:qFormat/>
    <w:rsid w:val="008D7957"/>
    <w:pPr>
      <w:spacing w:after="240" w:line="240" w:lineRule="auto"/>
      <w:outlineLvl w:val="0"/>
    </w:pPr>
    <w:rPr>
      <w:rFonts w:ascii="TH Niramit AS" w:hAnsi="TH Niramit AS" w:cs="TH Niramit AS"/>
      <w:b/>
      <w:bCs/>
      <w:sz w:val="32"/>
      <w:szCs w:val="32"/>
    </w:rPr>
  </w:style>
  <w:style w:type="paragraph" w:styleId="2">
    <w:name w:val="heading 2"/>
    <w:basedOn w:val="a0"/>
    <w:next w:val="a0"/>
    <w:link w:val="20"/>
    <w:autoRedefine/>
    <w:uiPriority w:val="9"/>
    <w:qFormat/>
    <w:rsid w:val="00226A8F"/>
    <w:pPr>
      <w:keepNext/>
      <w:shd w:val="clear" w:color="auto" w:fill="BDD6EE" w:themeFill="accent1" w:themeFillTint="66"/>
      <w:spacing w:after="0" w:line="240" w:lineRule="auto"/>
      <w:ind w:left="360"/>
      <w:outlineLvl w:val="1"/>
    </w:pPr>
    <w:rPr>
      <w:rFonts w:ascii="TH Niramit AS" w:eastAsia="Cordia New" w:hAnsi="TH Niramit AS" w:cs="TH Niramit AS"/>
      <w:b/>
      <w:bCs/>
      <w:sz w:val="32"/>
      <w:szCs w:val="32"/>
    </w:rPr>
  </w:style>
  <w:style w:type="paragraph" w:styleId="3">
    <w:name w:val="heading 3"/>
    <w:basedOn w:val="a0"/>
    <w:next w:val="a0"/>
    <w:link w:val="30"/>
    <w:qFormat/>
    <w:rsid w:val="00F42FDC"/>
    <w:pPr>
      <w:keepNext/>
      <w:spacing w:after="0" w:line="240" w:lineRule="auto"/>
      <w:ind w:left="1134"/>
      <w:outlineLvl w:val="2"/>
    </w:pPr>
    <w:rPr>
      <w:rFonts w:ascii="Tms Rmn" w:eastAsia="Times New Roman" w:hAnsi="Tms Rmn" w:cs="Angsana New"/>
      <w:sz w:val="32"/>
      <w:szCs w:val="32"/>
    </w:rPr>
  </w:style>
  <w:style w:type="paragraph" w:styleId="4">
    <w:name w:val="heading 4"/>
    <w:basedOn w:val="a0"/>
    <w:next w:val="a0"/>
    <w:link w:val="40"/>
    <w:qFormat/>
    <w:rsid w:val="00F42FDC"/>
    <w:pPr>
      <w:keepNext/>
      <w:spacing w:after="0" w:line="240" w:lineRule="auto"/>
      <w:ind w:left="1288" w:hanging="154"/>
      <w:outlineLvl w:val="3"/>
    </w:pPr>
    <w:rPr>
      <w:rFonts w:ascii="Tms Rmn" w:eastAsia="Times New Roman" w:hAnsi="Tms Rmn" w:cs="Angsana New"/>
      <w:sz w:val="32"/>
      <w:szCs w:val="32"/>
    </w:rPr>
  </w:style>
  <w:style w:type="paragraph" w:styleId="5">
    <w:name w:val="heading 5"/>
    <w:basedOn w:val="a0"/>
    <w:next w:val="a0"/>
    <w:link w:val="50"/>
    <w:qFormat/>
    <w:rsid w:val="00F42FDC"/>
    <w:pPr>
      <w:spacing w:before="240" w:after="60" w:line="240" w:lineRule="auto"/>
      <w:outlineLvl w:val="4"/>
    </w:pPr>
    <w:rPr>
      <w:rFonts w:ascii="Times New Roman" w:eastAsia="MS Mincho" w:hAnsi="Times New Roman" w:cs="Angsana New"/>
      <w:b/>
      <w:bCs/>
      <w:i/>
      <w:iCs/>
      <w:sz w:val="26"/>
      <w:szCs w:val="30"/>
    </w:rPr>
  </w:style>
  <w:style w:type="paragraph" w:styleId="6">
    <w:name w:val="heading 6"/>
    <w:basedOn w:val="a0"/>
    <w:next w:val="a0"/>
    <w:link w:val="60"/>
    <w:qFormat/>
    <w:rsid w:val="00F42FDC"/>
    <w:pPr>
      <w:keepNext/>
      <w:spacing w:after="0" w:line="240" w:lineRule="auto"/>
      <w:ind w:left="1288" w:hanging="154"/>
      <w:outlineLvl w:val="5"/>
    </w:pPr>
    <w:rPr>
      <w:rFonts w:ascii="Tms Rmn" w:eastAsia="Times New Roman" w:hAnsi="Tms Rmn" w:cs="Angsana New"/>
      <w:color w:val="FF0000"/>
      <w:sz w:val="32"/>
      <w:szCs w:val="32"/>
    </w:rPr>
  </w:style>
  <w:style w:type="paragraph" w:styleId="7">
    <w:name w:val="heading 7"/>
    <w:basedOn w:val="a0"/>
    <w:next w:val="a0"/>
    <w:link w:val="70"/>
    <w:qFormat/>
    <w:rsid w:val="00F42FDC"/>
    <w:pPr>
      <w:spacing w:before="240" w:after="60" w:line="240" w:lineRule="auto"/>
      <w:outlineLvl w:val="6"/>
    </w:pPr>
    <w:rPr>
      <w:rFonts w:ascii="Times New Roman" w:eastAsia="MS Mincho" w:hAnsi="Times New Roman" w:cs="Angsana New"/>
      <w:sz w:val="24"/>
      <w:szCs w:val="24"/>
      <w:lang w:val="en-AU"/>
    </w:rPr>
  </w:style>
  <w:style w:type="paragraph" w:styleId="8">
    <w:name w:val="heading 8"/>
    <w:basedOn w:val="a0"/>
    <w:next w:val="a0"/>
    <w:link w:val="80"/>
    <w:qFormat/>
    <w:rsid w:val="00F42FDC"/>
    <w:pPr>
      <w:spacing w:before="240" w:after="60" w:line="240" w:lineRule="auto"/>
      <w:outlineLvl w:val="7"/>
    </w:pPr>
    <w:rPr>
      <w:rFonts w:ascii="Times New Roman" w:eastAsia="Times New Roman" w:hAnsi="Times New Roman" w:cs="Angsana New"/>
      <w:i/>
      <w:iCs/>
      <w:sz w:val="24"/>
    </w:rPr>
  </w:style>
  <w:style w:type="paragraph" w:styleId="9">
    <w:name w:val="heading 9"/>
    <w:basedOn w:val="a0"/>
    <w:next w:val="a0"/>
    <w:link w:val="90"/>
    <w:qFormat/>
    <w:rsid w:val="00F42FDC"/>
    <w:pPr>
      <w:spacing w:before="240" w:after="60" w:line="240" w:lineRule="auto"/>
      <w:outlineLvl w:val="8"/>
    </w:pPr>
    <w:rPr>
      <w:rFonts w:ascii="Arial" w:eastAsia="MS Mincho" w:hAnsi="Arial" w:cs="Arial"/>
      <w:szCs w:val="22"/>
      <w:lang w:val="en-A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a5"/>
    <w:uiPriority w:val="34"/>
    <w:qFormat/>
    <w:rsid w:val="00DB736D"/>
    <w:pPr>
      <w:ind w:left="720"/>
      <w:contextualSpacing/>
    </w:pPr>
  </w:style>
  <w:style w:type="table" w:styleId="a6">
    <w:name w:val="Table Grid"/>
    <w:basedOn w:val="a2"/>
    <w:uiPriority w:val="59"/>
    <w:rsid w:val="004B3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0"/>
    <w:link w:val="a8"/>
    <w:uiPriority w:val="99"/>
    <w:unhideWhenUsed/>
    <w:rsid w:val="0023615D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8">
    <w:name w:val="ข้อความบอลลูน อักขระ"/>
    <w:basedOn w:val="a1"/>
    <w:link w:val="a7"/>
    <w:uiPriority w:val="99"/>
    <w:rsid w:val="0023615D"/>
    <w:rPr>
      <w:rFonts w:ascii="Segoe UI" w:hAnsi="Segoe UI" w:cs="Angsana New"/>
      <w:sz w:val="18"/>
      <w:szCs w:val="22"/>
    </w:rPr>
  </w:style>
  <w:style w:type="paragraph" w:styleId="a9">
    <w:name w:val="header"/>
    <w:basedOn w:val="a0"/>
    <w:link w:val="aa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หัวกระดาษ อักขระ"/>
    <w:basedOn w:val="a1"/>
    <w:link w:val="a9"/>
    <w:uiPriority w:val="99"/>
    <w:rsid w:val="00DD5799"/>
  </w:style>
  <w:style w:type="paragraph" w:styleId="ab">
    <w:name w:val="footer"/>
    <w:basedOn w:val="a0"/>
    <w:link w:val="ac"/>
    <w:uiPriority w:val="99"/>
    <w:unhideWhenUsed/>
    <w:rsid w:val="00DD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ท้ายกระดาษ อักขระ"/>
    <w:basedOn w:val="a1"/>
    <w:link w:val="ab"/>
    <w:uiPriority w:val="99"/>
    <w:rsid w:val="00DD5799"/>
  </w:style>
  <w:style w:type="paragraph" w:styleId="ad">
    <w:name w:val="Title"/>
    <w:basedOn w:val="a0"/>
    <w:link w:val="ae"/>
    <w:uiPriority w:val="99"/>
    <w:qFormat/>
    <w:rsid w:val="00E96F18"/>
    <w:pPr>
      <w:spacing w:after="0" w:line="240" w:lineRule="auto"/>
      <w:jc w:val="center"/>
      <w:outlineLvl w:val="0"/>
    </w:pPr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ae">
    <w:name w:val="ชื่อเรื่อง อักขระ"/>
    <w:basedOn w:val="a1"/>
    <w:link w:val="ad"/>
    <w:uiPriority w:val="99"/>
    <w:rsid w:val="00E96F18"/>
    <w:rPr>
      <w:rFonts w:ascii="Browallia New" w:eastAsia="Cordia New" w:hAnsi="Browallia New" w:cs="Browallia New"/>
      <w:b/>
      <w:bCs/>
      <w:sz w:val="36"/>
      <w:szCs w:val="36"/>
    </w:rPr>
  </w:style>
  <w:style w:type="character" w:customStyle="1" w:styleId="10">
    <w:name w:val="หัวเรื่อง 1 อักขระ"/>
    <w:basedOn w:val="a1"/>
    <w:link w:val="1"/>
    <w:rsid w:val="008D7957"/>
    <w:rPr>
      <w:rFonts w:ascii="TH Niramit AS" w:hAnsi="TH Niramit AS" w:cs="TH Niramit AS"/>
      <w:b/>
      <w:bCs/>
      <w:sz w:val="32"/>
      <w:szCs w:val="32"/>
    </w:rPr>
  </w:style>
  <w:style w:type="paragraph" w:styleId="af">
    <w:name w:val="No Spacing"/>
    <w:link w:val="af0"/>
    <w:uiPriority w:val="99"/>
    <w:qFormat/>
    <w:rsid w:val="004A054B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a5">
    <w:name w:val="ย่อหน้ารายการ อักขระ"/>
    <w:link w:val="a4"/>
    <w:uiPriority w:val="34"/>
    <w:locked/>
    <w:rsid w:val="001D679F"/>
  </w:style>
  <w:style w:type="table" w:styleId="21">
    <w:name w:val="Plain Table 2"/>
    <w:basedOn w:val="a2"/>
    <w:uiPriority w:val="42"/>
    <w:rsid w:val="00713B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713B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5">
    <w:name w:val="Grid Table 1 Light Accent 5"/>
    <w:basedOn w:val="a2"/>
    <w:uiPriority w:val="46"/>
    <w:rsid w:val="00EC2F3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List Table 1 Light Accent 1"/>
    <w:basedOn w:val="a2"/>
    <w:uiPriority w:val="46"/>
    <w:rsid w:val="007035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3">
    <w:name w:val="List Table 6 Colorful Accent 3"/>
    <w:basedOn w:val="a2"/>
    <w:uiPriority w:val="51"/>
    <w:rsid w:val="007035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6">
    <w:name w:val="List Table 6 Colorful Accent 6"/>
    <w:basedOn w:val="a2"/>
    <w:uiPriority w:val="51"/>
    <w:rsid w:val="0007202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a1"/>
    <w:uiPriority w:val="9"/>
    <w:rsid w:val="00F42FDC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a1"/>
    <w:rsid w:val="00F42FD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a1"/>
    <w:rsid w:val="00F42FD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a1"/>
    <w:rsid w:val="00F42FD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a1"/>
    <w:rsid w:val="00F42FD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a1"/>
    <w:rsid w:val="00F42FDC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a1"/>
    <w:rsid w:val="00F42F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customStyle="1" w:styleId="50">
    <w:name w:val="หัวเรื่อง 5 อักขระ"/>
    <w:link w:val="5"/>
    <w:locked/>
    <w:rsid w:val="00F42FDC"/>
    <w:rPr>
      <w:rFonts w:ascii="Times New Roman" w:eastAsia="MS Mincho" w:hAnsi="Times New Roman" w:cs="Angsana New"/>
      <w:b/>
      <w:bCs/>
      <w:i/>
      <w:iCs/>
      <w:sz w:val="26"/>
      <w:szCs w:val="30"/>
    </w:rPr>
  </w:style>
  <w:style w:type="character" w:customStyle="1" w:styleId="70">
    <w:name w:val="หัวเรื่อง 7 อักขระ"/>
    <w:link w:val="7"/>
    <w:locked/>
    <w:rsid w:val="00F42FDC"/>
    <w:rPr>
      <w:rFonts w:ascii="Times New Roman" w:eastAsia="MS Mincho" w:hAnsi="Times New Roman" w:cs="Angsana New"/>
      <w:sz w:val="24"/>
      <w:szCs w:val="24"/>
      <w:lang w:val="en-AU"/>
    </w:rPr>
  </w:style>
  <w:style w:type="character" w:customStyle="1" w:styleId="90">
    <w:name w:val="หัวเรื่อง 9 อักขระ"/>
    <w:link w:val="9"/>
    <w:locked/>
    <w:rsid w:val="00F42FDC"/>
    <w:rPr>
      <w:rFonts w:ascii="Arial" w:eastAsia="MS Mincho" w:hAnsi="Arial" w:cs="Arial"/>
      <w:szCs w:val="22"/>
      <w:lang w:val="en-AU"/>
    </w:rPr>
  </w:style>
  <w:style w:type="character" w:customStyle="1" w:styleId="FooterChar1">
    <w:name w:val="Footer Char1"/>
    <w:uiPriority w:val="99"/>
    <w:locked/>
    <w:rsid w:val="00F42FDC"/>
    <w:rPr>
      <w:rFonts w:ascii="Times New Roman" w:hAnsi="Times New Roman" w:cs="Angsana New"/>
      <w:sz w:val="24"/>
      <w:szCs w:val="24"/>
      <w:lang w:val="en-AU" w:eastAsia="x-none" w:bidi="ar-SA"/>
    </w:rPr>
  </w:style>
  <w:style w:type="character" w:styleId="af1">
    <w:name w:val="page number"/>
    <w:rsid w:val="00F42FDC"/>
    <w:rPr>
      <w:rFonts w:cs="Times New Roman"/>
    </w:rPr>
  </w:style>
  <w:style w:type="character" w:customStyle="1" w:styleId="BalloonTextChar1">
    <w:name w:val="Balloon Text Char1"/>
    <w:uiPriority w:val="99"/>
    <w:locked/>
    <w:rsid w:val="00F42FDC"/>
    <w:rPr>
      <w:rFonts w:ascii="Tahoma" w:hAnsi="Tahoma" w:cs="Angsana New"/>
      <w:sz w:val="18"/>
      <w:szCs w:val="18"/>
      <w:lang w:bidi="ar-SA"/>
    </w:rPr>
  </w:style>
  <w:style w:type="character" w:customStyle="1" w:styleId="HeaderChar1">
    <w:name w:val="Header Char1"/>
    <w:uiPriority w:val="99"/>
    <w:locked/>
    <w:rsid w:val="00F42FDC"/>
    <w:rPr>
      <w:rFonts w:ascii="Times New Roman" w:hAnsi="Times New Roman" w:cs="Angsana New"/>
      <w:sz w:val="24"/>
      <w:lang w:bidi="ar-SA"/>
    </w:rPr>
  </w:style>
  <w:style w:type="character" w:styleId="af2">
    <w:name w:val="Hyperlink"/>
    <w:uiPriority w:val="99"/>
    <w:rsid w:val="00F42FDC"/>
    <w:rPr>
      <w:rFonts w:cs="Times New Roman"/>
      <w:color w:val="0000FF"/>
      <w:u w:val="single"/>
    </w:rPr>
  </w:style>
  <w:style w:type="paragraph" w:styleId="af3">
    <w:name w:val="Normal (Web)"/>
    <w:basedOn w:val="a0"/>
    <w:uiPriority w:val="99"/>
    <w:rsid w:val="00F42FDC"/>
    <w:pPr>
      <w:spacing w:before="100" w:beforeAutospacing="1" w:after="100" w:afterAutospacing="1" w:line="240" w:lineRule="auto"/>
    </w:pPr>
    <w:rPr>
      <w:rFonts w:ascii="Angsana New" w:eastAsia="MS Mincho" w:hAnsi="Angsana New" w:cs="Angsana New"/>
      <w:sz w:val="28"/>
    </w:rPr>
  </w:style>
  <w:style w:type="paragraph" w:customStyle="1" w:styleId="af4">
    <w:name w:val="รายการย่อหน้า"/>
    <w:basedOn w:val="a0"/>
    <w:uiPriority w:val="34"/>
    <w:qFormat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paragraph" w:styleId="22">
    <w:name w:val="Body Text Indent 2"/>
    <w:basedOn w:val="a0"/>
    <w:link w:val="23"/>
    <w:rsid w:val="00F42FDC"/>
    <w:pPr>
      <w:spacing w:after="0" w:line="240" w:lineRule="auto"/>
      <w:ind w:left="360" w:firstLine="491"/>
      <w:jc w:val="both"/>
    </w:pPr>
    <w:rPr>
      <w:rFonts w:ascii="Cordia New" w:eastAsia="Cordia New" w:hAnsi="Cordia New" w:cs="Cordia New"/>
      <w:sz w:val="32"/>
      <w:szCs w:val="32"/>
    </w:rPr>
  </w:style>
  <w:style w:type="character" w:customStyle="1" w:styleId="BodyTextIndent2Char">
    <w:name w:val="Body Text Indent 2 Char"/>
    <w:basedOn w:val="a1"/>
    <w:rsid w:val="00F42FDC"/>
  </w:style>
  <w:style w:type="character" w:styleId="af5">
    <w:name w:val="Strong"/>
    <w:uiPriority w:val="22"/>
    <w:qFormat/>
    <w:rsid w:val="00F42FDC"/>
    <w:rPr>
      <w:b/>
      <w:bCs/>
    </w:rPr>
  </w:style>
  <w:style w:type="character" w:customStyle="1" w:styleId="20">
    <w:name w:val="หัวเรื่อง 2 อักขระ"/>
    <w:link w:val="2"/>
    <w:uiPriority w:val="9"/>
    <w:rsid w:val="00226A8F"/>
    <w:rPr>
      <w:rFonts w:ascii="TH Niramit AS" w:eastAsia="Cordia New" w:hAnsi="TH Niramit AS" w:cs="TH Niramit AS"/>
      <w:b/>
      <w:bCs/>
      <w:sz w:val="32"/>
      <w:szCs w:val="32"/>
      <w:shd w:val="clear" w:color="auto" w:fill="BDD6EE" w:themeFill="accent1" w:themeFillTint="66"/>
    </w:rPr>
  </w:style>
  <w:style w:type="character" w:customStyle="1" w:styleId="TitleChar1">
    <w:name w:val="Title Char1"/>
    <w:uiPriority w:val="99"/>
    <w:rsid w:val="00F42FDC"/>
    <w:rPr>
      <w:rFonts w:ascii="Cambria" w:hAnsi="Cambria" w:cs="Angsana New"/>
      <w:b/>
      <w:bCs/>
      <w:kern w:val="28"/>
      <w:sz w:val="32"/>
      <w:szCs w:val="40"/>
      <w:lang w:val="en-US" w:eastAsia="en-US" w:bidi="th-TH"/>
    </w:rPr>
  </w:style>
  <w:style w:type="paragraph" w:styleId="24">
    <w:name w:val="Body Text 2"/>
    <w:basedOn w:val="a0"/>
    <w:link w:val="25"/>
    <w:rsid w:val="00F42FDC"/>
    <w:pPr>
      <w:spacing w:after="120" w:line="480" w:lineRule="auto"/>
    </w:pPr>
    <w:rPr>
      <w:rFonts w:ascii="Times New Roman" w:eastAsia="MS Mincho" w:hAnsi="Times New Roman" w:cs="Angsana New"/>
      <w:sz w:val="24"/>
    </w:rPr>
  </w:style>
  <w:style w:type="character" w:customStyle="1" w:styleId="BodyText2Char">
    <w:name w:val="Body Text 2 Char"/>
    <w:basedOn w:val="a1"/>
    <w:rsid w:val="00F42FDC"/>
  </w:style>
  <w:style w:type="paragraph" w:customStyle="1" w:styleId="11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styleId="af6">
    <w:name w:val="Body Text Indent"/>
    <w:basedOn w:val="a0"/>
    <w:link w:val="af7"/>
    <w:rsid w:val="00F42FDC"/>
    <w:pPr>
      <w:spacing w:after="120" w:line="240" w:lineRule="auto"/>
      <w:ind w:left="283"/>
    </w:pPr>
    <w:rPr>
      <w:rFonts w:ascii="Times New Roman" w:eastAsia="MS Mincho" w:hAnsi="Times New Roman" w:cs="Angsana New"/>
      <w:sz w:val="24"/>
    </w:rPr>
  </w:style>
  <w:style w:type="character" w:customStyle="1" w:styleId="af7">
    <w:name w:val="การเยื้องเนื้อความ อักขระ"/>
    <w:basedOn w:val="a1"/>
    <w:link w:val="af6"/>
    <w:rsid w:val="00F42FDC"/>
    <w:rPr>
      <w:rFonts w:ascii="Times New Roman" w:eastAsia="MS Mincho" w:hAnsi="Times New Roman" w:cs="Angsana New"/>
      <w:sz w:val="24"/>
    </w:rPr>
  </w:style>
  <w:style w:type="paragraph" w:styleId="af8">
    <w:name w:val="Plain Text"/>
    <w:basedOn w:val="a0"/>
    <w:link w:val="af9"/>
    <w:rsid w:val="00F42FDC"/>
    <w:pPr>
      <w:widowControl w:val="0"/>
      <w:spacing w:after="0" w:line="240" w:lineRule="auto"/>
    </w:pPr>
    <w:rPr>
      <w:rFonts w:ascii="Times New Roman" w:eastAsia="Times New Roman" w:hAnsi="Times New Roman" w:cs="CordiaUPC"/>
      <w:sz w:val="20"/>
      <w:szCs w:val="20"/>
    </w:rPr>
  </w:style>
  <w:style w:type="character" w:customStyle="1" w:styleId="PlainTextChar">
    <w:name w:val="Plain Text Char"/>
    <w:basedOn w:val="a1"/>
    <w:rsid w:val="00F42FDC"/>
    <w:rPr>
      <w:rFonts w:ascii="Consolas" w:hAnsi="Consolas"/>
      <w:sz w:val="21"/>
      <w:szCs w:val="26"/>
    </w:rPr>
  </w:style>
  <w:style w:type="paragraph" w:styleId="afa">
    <w:name w:val="Body Text"/>
    <w:basedOn w:val="a0"/>
    <w:link w:val="afb"/>
    <w:rsid w:val="00F42FDC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a1"/>
    <w:rsid w:val="00F42FDC"/>
  </w:style>
  <w:style w:type="paragraph" w:styleId="a">
    <w:name w:val="List Bullet"/>
    <w:basedOn w:val="a0"/>
    <w:rsid w:val="00F42FDC"/>
    <w:pPr>
      <w:numPr>
        <w:numId w:val="12"/>
      </w:num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style81">
    <w:name w:val="style81"/>
    <w:rsid w:val="00F42FDC"/>
    <w:rPr>
      <w:rFonts w:ascii="Tahoma" w:hAnsi="Tahoma" w:cs="Tahoma" w:hint="default"/>
      <w:sz w:val="20"/>
      <w:szCs w:val="20"/>
    </w:rPr>
  </w:style>
  <w:style w:type="paragraph" w:styleId="afc">
    <w:name w:val="Subtitle"/>
    <w:basedOn w:val="a0"/>
    <w:next w:val="a0"/>
    <w:link w:val="afd"/>
    <w:qFormat/>
    <w:rsid w:val="00F42FDC"/>
    <w:pPr>
      <w:spacing w:after="60" w:line="240" w:lineRule="auto"/>
      <w:jc w:val="center"/>
      <w:outlineLvl w:val="1"/>
    </w:pPr>
    <w:rPr>
      <w:rFonts w:ascii="Cambria" w:eastAsia="Times New Roman" w:hAnsi="Cambria" w:cs="Angsana New"/>
      <w:sz w:val="24"/>
      <w:szCs w:val="30"/>
    </w:rPr>
  </w:style>
  <w:style w:type="character" w:customStyle="1" w:styleId="SubtitleChar">
    <w:name w:val="Subtitle Char"/>
    <w:basedOn w:val="a1"/>
    <w:rsid w:val="00F42FDC"/>
    <w:rPr>
      <w:rFonts w:eastAsiaTheme="minorEastAsia"/>
      <w:color w:val="5A5A5A" w:themeColor="text1" w:themeTint="A5"/>
      <w:spacing w:val="15"/>
    </w:rPr>
  </w:style>
  <w:style w:type="character" w:styleId="afe">
    <w:name w:val="Emphasis"/>
    <w:qFormat/>
    <w:rsid w:val="00F42FDC"/>
    <w:rPr>
      <w:b w:val="0"/>
      <w:bCs w:val="0"/>
      <w:i w:val="0"/>
      <w:iCs w:val="0"/>
      <w:color w:val="CC0033"/>
    </w:rPr>
  </w:style>
  <w:style w:type="paragraph" w:styleId="z-">
    <w:name w:val="HTML Top of Form"/>
    <w:basedOn w:val="a0"/>
    <w:next w:val="a0"/>
    <w:link w:val="z-0"/>
    <w:hidden/>
    <w:semiHidden/>
    <w:unhideWhenUsed/>
    <w:rsid w:val="00F42FD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0">
    <w:name w:val="z-ด้านบนของฟอร์ม อักขระ"/>
    <w:basedOn w:val="a1"/>
    <w:link w:val="z-"/>
    <w:semiHidden/>
    <w:rsid w:val="00F42FDC"/>
    <w:rPr>
      <w:rFonts w:ascii="Arial" w:eastAsia="Times New Roman" w:hAnsi="Arial" w:cs="Cordia New"/>
      <w:vanish/>
      <w:sz w:val="16"/>
      <w:szCs w:val="20"/>
    </w:rPr>
  </w:style>
  <w:style w:type="paragraph" w:styleId="z-1">
    <w:name w:val="HTML Bottom of Form"/>
    <w:basedOn w:val="a0"/>
    <w:next w:val="a0"/>
    <w:link w:val="z-2"/>
    <w:hidden/>
    <w:semiHidden/>
    <w:unhideWhenUsed/>
    <w:rsid w:val="00F42FD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Cordia New"/>
      <w:vanish/>
      <w:sz w:val="16"/>
      <w:szCs w:val="20"/>
    </w:rPr>
  </w:style>
  <w:style w:type="character" w:customStyle="1" w:styleId="z-2">
    <w:name w:val="z-ด้านล่างของฟอร์ม อักขระ"/>
    <w:basedOn w:val="a1"/>
    <w:link w:val="z-1"/>
    <w:semiHidden/>
    <w:rsid w:val="00F42FDC"/>
    <w:rPr>
      <w:rFonts w:ascii="Arial" w:eastAsia="Times New Roman" w:hAnsi="Arial" w:cs="Cordia New"/>
      <w:vanish/>
      <w:sz w:val="16"/>
      <w:szCs w:val="20"/>
    </w:rPr>
  </w:style>
  <w:style w:type="character" w:customStyle="1" w:styleId="style11">
    <w:name w:val="style11"/>
    <w:rsid w:val="00F42FDC"/>
    <w:rPr>
      <w:rFonts w:ascii="Tahoma" w:hAnsi="Tahoma" w:cs="Tahoma" w:hint="default"/>
      <w:b/>
      <w:bCs/>
      <w:sz w:val="20"/>
      <w:szCs w:val="20"/>
    </w:rPr>
  </w:style>
  <w:style w:type="character" w:customStyle="1" w:styleId="style51">
    <w:name w:val="style51"/>
    <w:rsid w:val="00F42FDC"/>
    <w:rPr>
      <w:sz w:val="20"/>
      <w:szCs w:val="20"/>
    </w:rPr>
  </w:style>
  <w:style w:type="character" w:customStyle="1" w:styleId="longtext1">
    <w:name w:val="long_text1"/>
    <w:rsid w:val="00F42FDC"/>
    <w:rPr>
      <w:sz w:val="13"/>
      <w:szCs w:val="13"/>
    </w:rPr>
  </w:style>
  <w:style w:type="paragraph" w:styleId="32">
    <w:name w:val="Body Text 3"/>
    <w:basedOn w:val="a0"/>
    <w:link w:val="33"/>
    <w:rsid w:val="00F42FDC"/>
    <w:pPr>
      <w:spacing w:after="120" w:line="240" w:lineRule="auto"/>
    </w:pPr>
    <w:rPr>
      <w:rFonts w:ascii="Times New Roman" w:eastAsia="Times New Roman" w:hAnsi="Times New Roman" w:cs="Angsana New"/>
      <w:sz w:val="16"/>
      <w:szCs w:val="18"/>
    </w:rPr>
  </w:style>
  <w:style w:type="character" w:customStyle="1" w:styleId="33">
    <w:name w:val="เนื้อความ 3 อักขระ"/>
    <w:basedOn w:val="a1"/>
    <w:link w:val="32"/>
    <w:rsid w:val="00F42FDC"/>
    <w:rPr>
      <w:rFonts w:ascii="Times New Roman" w:eastAsia="Times New Roman" w:hAnsi="Times New Roman" w:cs="Angsana New"/>
      <w:sz w:val="16"/>
      <w:szCs w:val="18"/>
    </w:rPr>
  </w:style>
  <w:style w:type="paragraph" w:styleId="34">
    <w:name w:val="Body Text Indent 3"/>
    <w:basedOn w:val="a0"/>
    <w:link w:val="35"/>
    <w:rsid w:val="00F42FDC"/>
    <w:pPr>
      <w:spacing w:after="0" w:line="240" w:lineRule="auto"/>
      <w:ind w:left="652" w:hanging="652"/>
    </w:pPr>
    <w:rPr>
      <w:rFonts w:ascii="Angsana New" w:eastAsia="Cordia New" w:hAnsi="Angsana New" w:cs="Angsana New"/>
      <w:sz w:val="32"/>
      <w:szCs w:val="32"/>
    </w:rPr>
  </w:style>
  <w:style w:type="character" w:customStyle="1" w:styleId="35">
    <w:name w:val="การเยื้องเนื้อความ 3 อักขระ"/>
    <w:basedOn w:val="a1"/>
    <w:link w:val="34"/>
    <w:rsid w:val="00F42FDC"/>
    <w:rPr>
      <w:rFonts w:ascii="Angsana New" w:eastAsia="Cordia New" w:hAnsi="Angsana New" w:cs="Angsana New"/>
      <w:sz w:val="32"/>
      <w:szCs w:val="32"/>
    </w:rPr>
  </w:style>
  <w:style w:type="paragraph" w:customStyle="1" w:styleId="aff">
    <w:name w:val="หัวตาราง"/>
    <w:basedOn w:val="a0"/>
    <w:link w:val="Char"/>
    <w:qFormat/>
    <w:rsid w:val="00F42FDC"/>
    <w:pPr>
      <w:spacing w:after="0" w:line="240" w:lineRule="auto"/>
      <w:jc w:val="center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">
    <w:name w:val="หัวตาราง Char"/>
    <w:link w:val="aff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0">
    <w:name w:val="ข้อความตารางชิดขวา"/>
    <w:basedOn w:val="a0"/>
    <w:link w:val="Char0"/>
    <w:qFormat/>
    <w:rsid w:val="00F42FDC"/>
    <w:pPr>
      <w:spacing w:after="0" w:line="240" w:lineRule="auto"/>
    </w:pPr>
    <w:rPr>
      <w:rFonts w:ascii="Angsana New" w:eastAsia="Angsana New" w:hAnsi="Angsana New" w:cs="Angsana New"/>
      <w:sz w:val="32"/>
      <w:szCs w:val="32"/>
      <w:lang w:eastAsia="th-TH"/>
    </w:rPr>
  </w:style>
  <w:style w:type="character" w:customStyle="1" w:styleId="Char0">
    <w:name w:val="ข้อความตารางชิดขวา Char"/>
    <w:link w:val="aff0"/>
    <w:rsid w:val="00F42FDC"/>
    <w:rPr>
      <w:rFonts w:ascii="Angsana New" w:eastAsia="Angsana New" w:hAnsi="Angsana New" w:cs="Angsana New"/>
      <w:sz w:val="32"/>
      <w:szCs w:val="32"/>
      <w:lang w:eastAsia="th-TH"/>
    </w:rPr>
  </w:style>
  <w:style w:type="paragraph" w:customStyle="1" w:styleId="aff1">
    <w:name w:val="เนื้อหาไม่มีลำดับบรรยาย"/>
    <w:basedOn w:val="a0"/>
    <w:uiPriority w:val="99"/>
    <w:rsid w:val="00F42FDC"/>
    <w:pPr>
      <w:tabs>
        <w:tab w:val="left" w:pos="720"/>
        <w:tab w:val="left" w:pos="1080"/>
        <w:tab w:val="left" w:pos="1440"/>
      </w:tabs>
      <w:spacing w:after="0" w:line="240" w:lineRule="auto"/>
      <w:ind w:firstLine="792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2">
    <w:name w:val="เนื้อหาลำดับ"/>
    <w:basedOn w:val="a0"/>
    <w:link w:val="Char1"/>
    <w:rsid w:val="00F42FDC"/>
    <w:pPr>
      <w:tabs>
        <w:tab w:val="left" w:pos="972"/>
      </w:tabs>
      <w:spacing w:after="0" w:line="240" w:lineRule="auto"/>
      <w:ind w:left="972" w:hanging="54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character" w:customStyle="1" w:styleId="Char1">
    <w:name w:val="เนื้อหาลำดับ Char"/>
    <w:link w:val="aff2"/>
    <w:rsid w:val="00F42FDC"/>
    <w:rPr>
      <w:rFonts w:ascii="Browallia New" w:eastAsia="Times New Roman" w:hAnsi="Browallia New" w:cs="Browallia New"/>
      <w:sz w:val="32"/>
      <w:szCs w:val="32"/>
    </w:rPr>
  </w:style>
  <w:style w:type="character" w:customStyle="1" w:styleId="40">
    <w:name w:val="หัวเรื่อง 4 อักขระ"/>
    <w:link w:val="4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Heading1Char1">
    <w:name w:val="Heading 1 Char1"/>
    <w:rsid w:val="00F42FDC"/>
    <w:rPr>
      <w:rFonts w:ascii="TH SarabunPSK" w:eastAsia="Times New Roman" w:hAnsi="TH SarabunPSK" w:cs="Cordia New"/>
      <w:b/>
      <w:bCs/>
      <w:kern w:val="32"/>
      <w:sz w:val="32"/>
      <w:szCs w:val="37"/>
    </w:rPr>
  </w:style>
  <w:style w:type="character" w:customStyle="1" w:styleId="240">
    <w:name w:val="อักขระ อักขระ24"/>
    <w:rsid w:val="00F42FDC"/>
    <w:rPr>
      <w:rFonts w:ascii="Arial" w:hAnsi="Arial" w:cs="Cordia New"/>
      <w:b/>
      <w:bCs/>
      <w:i/>
      <w:iCs/>
      <w:sz w:val="28"/>
      <w:szCs w:val="32"/>
      <w:lang w:val="en-US" w:eastAsia="en-US" w:bidi="th-TH"/>
    </w:rPr>
  </w:style>
  <w:style w:type="character" w:customStyle="1" w:styleId="30">
    <w:name w:val="หัวเรื่อง 3 อักขระ"/>
    <w:link w:val="3"/>
    <w:rsid w:val="00F42FDC"/>
    <w:rPr>
      <w:rFonts w:ascii="Tms Rmn" w:eastAsia="Times New Roman" w:hAnsi="Tms Rmn" w:cs="Angsana New"/>
      <w:sz w:val="32"/>
      <w:szCs w:val="32"/>
    </w:rPr>
  </w:style>
  <w:style w:type="character" w:customStyle="1" w:styleId="220">
    <w:name w:val="อักขระ อักขระ22"/>
    <w:rsid w:val="00F42FDC"/>
    <w:rPr>
      <w:rFonts w:ascii="Tms Rmn" w:hAnsi="Tms Rmn" w:cs="TH SarabunPSK"/>
      <w:sz w:val="32"/>
      <w:szCs w:val="32"/>
      <w:lang w:val="en-US" w:eastAsia="en-US" w:bidi="th-TH"/>
    </w:rPr>
  </w:style>
  <w:style w:type="character" w:customStyle="1" w:styleId="210">
    <w:name w:val="อักขระ อักขระ21"/>
    <w:rsid w:val="00F42FDC"/>
    <w:rPr>
      <w:rFonts w:ascii="TH SarabunPSK" w:hAnsi="TH SarabunPSK" w:cs="TH SarabunPSK"/>
      <w:b/>
      <w:bCs/>
      <w:i/>
      <w:iCs/>
      <w:sz w:val="26"/>
      <w:szCs w:val="30"/>
      <w:lang w:val="en-US" w:eastAsia="en-US" w:bidi="ar-SA"/>
    </w:rPr>
  </w:style>
  <w:style w:type="character" w:customStyle="1" w:styleId="60">
    <w:name w:val="หัวเรื่อง 6 อักขระ"/>
    <w:link w:val="6"/>
    <w:rsid w:val="00F42FDC"/>
    <w:rPr>
      <w:rFonts w:ascii="Tms Rmn" w:eastAsia="Times New Roman" w:hAnsi="Tms Rmn" w:cs="Angsana New"/>
      <w:color w:val="FF0000"/>
      <w:sz w:val="32"/>
      <w:szCs w:val="32"/>
    </w:rPr>
  </w:style>
  <w:style w:type="character" w:customStyle="1" w:styleId="19">
    <w:name w:val="อักขระ อักขระ19"/>
    <w:rsid w:val="00F42FDC"/>
    <w:rPr>
      <w:rFonts w:ascii="TH SarabunPSK" w:hAnsi="TH SarabunPSK" w:cs="TH SarabunPSK"/>
      <w:sz w:val="28"/>
      <w:szCs w:val="24"/>
      <w:lang w:val="en-AU" w:eastAsia="en-US" w:bidi="ar-SA"/>
    </w:rPr>
  </w:style>
  <w:style w:type="character" w:customStyle="1" w:styleId="80">
    <w:name w:val="หัวเรื่อง 8 อักขระ"/>
    <w:link w:val="8"/>
    <w:rsid w:val="00F42FDC"/>
    <w:rPr>
      <w:rFonts w:ascii="Times New Roman" w:eastAsia="Times New Roman" w:hAnsi="Times New Roman" w:cs="Angsana New"/>
      <w:i/>
      <w:iCs/>
      <w:sz w:val="24"/>
    </w:rPr>
  </w:style>
  <w:style w:type="character" w:customStyle="1" w:styleId="17">
    <w:name w:val="อักขระ อักขระ17"/>
    <w:rsid w:val="00F42FDC"/>
    <w:rPr>
      <w:rFonts w:ascii="AngsanaUPC" w:hAnsi="AngsanaUPC" w:cs="AngsanaUPC"/>
      <w:color w:val="FF0000"/>
      <w:sz w:val="32"/>
      <w:szCs w:val="32"/>
      <w:lang w:val="en-US" w:eastAsia="en-US" w:bidi="th-TH"/>
    </w:rPr>
  </w:style>
  <w:style w:type="character" w:customStyle="1" w:styleId="16">
    <w:name w:val="อักขระ อักขระ16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15">
    <w:name w:val="อักขระ อักขระ15"/>
    <w:rsid w:val="00F42FDC"/>
    <w:rPr>
      <w:rFonts w:ascii="TH SarabunPSK" w:hAnsi="TH SarabunPSK" w:cs="TH SarabunPSK"/>
      <w:sz w:val="28"/>
      <w:szCs w:val="28"/>
      <w:lang w:val="en-US" w:eastAsia="en-US" w:bidi="th-TH"/>
    </w:rPr>
  </w:style>
  <w:style w:type="character" w:customStyle="1" w:styleId="afb">
    <w:name w:val="เนื้อความ อักขระ"/>
    <w:link w:val="afa"/>
    <w:rsid w:val="00F42FDC"/>
    <w:rPr>
      <w:rFonts w:ascii="Times New Roman" w:eastAsia="Times New Roman" w:hAnsi="Times New Roman" w:cs="Angsana New"/>
      <w:sz w:val="24"/>
    </w:rPr>
  </w:style>
  <w:style w:type="character" w:customStyle="1" w:styleId="afd">
    <w:name w:val="ชื่อเรื่องรอง อักขระ"/>
    <w:link w:val="afc"/>
    <w:rsid w:val="00F42FDC"/>
    <w:rPr>
      <w:rFonts w:ascii="Cambria" w:eastAsia="Times New Roman" w:hAnsi="Cambria" w:cs="Angsana New"/>
      <w:sz w:val="24"/>
      <w:szCs w:val="30"/>
    </w:rPr>
  </w:style>
  <w:style w:type="character" w:customStyle="1" w:styleId="91">
    <w:name w:val="อักขระ อักขระ9"/>
    <w:rsid w:val="00F42FDC"/>
    <w:rPr>
      <w:rFonts w:ascii="Tahoma" w:hAnsi="Tahoma" w:cs="TH SarabunPSK"/>
      <w:sz w:val="16"/>
      <w:lang w:val="en-US" w:eastAsia="en-US" w:bidi="th-TH"/>
    </w:rPr>
  </w:style>
  <w:style w:type="character" w:styleId="aff3">
    <w:name w:val="annotation reference"/>
    <w:rsid w:val="00F42FDC"/>
    <w:rPr>
      <w:sz w:val="16"/>
      <w:szCs w:val="16"/>
    </w:rPr>
  </w:style>
  <w:style w:type="paragraph" w:styleId="aff4">
    <w:name w:val="annotation text"/>
    <w:basedOn w:val="a0"/>
    <w:link w:val="aff5"/>
    <w:rsid w:val="00F42FDC"/>
    <w:pPr>
      <w:spacing w:after="0" w:line="240" w:lineRule="auto"/>
    </w:pPr>
    <w:rPr>
      <w:rFonts w:ascii="Cordia New" w:eastAsia="Cordia New" w:hAnsi="Cordia New" w:cs="TH SarabunPSK"/>
      <w:sz w:val="20"/>
      <w:szCs w:val="25"/>
    </w:rPr>
  </w:style>
  <w:style w:type="character" w:customStyle="1" w:styleId="aff5">
    <w:name w:val="ข้อความข้อคิดเห็น อักขระ"/>
    <w:basedOn w:val="a1"/>
    <w:link w:val="aff4"/>
    <w:rsid w:val="00F42FDC"/>
    <w:rPr>
      <w:rFonts w:ascii="Cordia New" w:eastAsia="Cordia New" w:hAnsi="Cordia New" w:cs="TH SarabunPSK"/>
      <w:sz w:val="20"/>
      <w:szCs w:val="25"/>
    </w:rPr>
  </w:style>
  <w:style w:type="character" w:customStyle="1" w:styleId="CharChar9">
    <w:name w:val="Char Char9"/>
    <w:rsid w:val="00F42FDC"/>
    <w:rPr>
      <w:rFonts w:ascii="Cordia New" w:eastAsia="Cordia New" w:hAnsi="Cordia New" w:cs="Angsana New"/>
      <w:b/>
      <w:bCs/>
      <w:sz w:val="36"/>
      <w:szCs w:val="36"/>
      <w:lang w:val="en-US" w:eastAsia="th-TH" w:bidi="th-TH"/>
    </w:rPr>
  </w:style>
  <w:style w:type="character" w:customStyle="1" w:styleId="af0">
    <w:name w:val="ไม่มีการเว้นระยะห่าง อักขระ"/>
    <w:link w:val="af"/>
    <w:uiPriority w:val="99"/>
    <w:rsid w:val="00F42FDC"/>
    <w:rPr>
      <w:rFonts w:ascii="Calibri" w:eastAsia="Calibri" w:hAnsi="Calibri" w:cs="Cordia New"/>
    </w:rPr>
  </w:style>
  <w:style w:type="character" w:customStyle="1" w:styleId="CharChar17">
    <w:name w:val="Char Char17"/>
    <w:rsid w:val="00F42FDC"/>
    <w:rPr>
      <w:rFonts w:ascii="Arial" w:hAnsi="Arial" w:cs="Cordia New"/>
      <w:b/>
      <w:bCs/>
      <w:kern w:val="32"/>
      <w:sz w:val="32"/>
      <w:szCs w:val="37"/>
      <w:lang w:val="en-US" w:eastAsia="en-US" w:bidi="th-TH"/>
    </w:rPr>
  </w:style>
  <w:style w:type="paragraph" w:customStyle="1" w:styleId="courseid-name">
    <w:name w:val="course id-name"/>
    <w:basedOn w:val="a0"/>
    <w:rsid w:val="00F42FDC"/>
    <w:pPr>
      <w:suppressAutoHyphens/>
      <w:spacing w:before="180" w:after="0" w:line="240" w:lineRule="auto"/>
    </w:pPr>
    <w:rPr>
      <w:rFonts w:ascii="Angsana New" w:eastAsia="Cordia New" w:hAnsi="Angsana New" w:cs="Cordia New"/>
      <w:b/>
      <w:bCs/>
      <w:sz w:val="32"/>
      <w:szCs w:val="32"/>
      <w:lang w:eastAsia="th-TH"/>
    </w:rPr>
  </w:style>
  <w:style w:type="paragraph" w:customStyle="1" w:styleId="NoSpacing1">
    <w:name w:val="No Spacing1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aff6">
    <w:name w:val="ชื่อรายวิชาในตาราง"/>
    <w:basedOn w:val="a0"/>
    <w:link w:val="Char2"/>
    <w:rsid w:val="00F42FDC"/>
    <w:pPr>
      <w:framePr w:hSpace="180" w:wrap="around" w:vAnchor="text" w:hAnchor="page" w:x="2413" w:y="375"/>
      <w:spacing w:after="0" w:line="240" w:lineRule="auto"/>
      <w:jc w:val="thaiDistribute"/>
    </w:pPr>
    <w:rPr>
      <w:rFonts w:ascii="TH SarabunPSK" w:eastAsia="Times New Roman" w:hAnsi="TH SarabunPSK" w:cs="TH SarabunPSK"/>
      <w:sz w:val="32"/>
      <w:szCs w:val="32"/>
    </w:rPr>
  </w:style>
  <w:style w:type="character" w:customStyle="1" w:styleId="Char2">
    <w:name w:val="ชื่อรายวิชาในตาราง Char"/>
    <w:link w:val="aff6"/>
    <w:locked/>
    <w:rsid w:val="00F42FDC"/>
    <w:rPr>
      <w:rFonts w:ascii="TH SarabunPSK" w:eastAsia="Times New Roman" w:hAnsi="TH SarabunPSK" w:cs="TH SarabunPSK"/>
      <w:sz w:val="32"/>
      <w:szCs w:val="32"/>
    </w:rPr>
  </w:style>
  <w:style w:type="character" w:customStyle="1" w:styleId="apple-style-span">
    <w:name w:val="apple-style-span"/>
    <w:basedOn w:val="a1"/>
    <w:rsid w:val="00F42FDC"/>
  </w:style>
  <w:style w:type="paragraph" w:customStyle="1" w:styleId="aff7">
    <w:name w:val="คำอธิบายรายวิชา"/>
    <w:basedOn w:val="a0"/>
    <w:link w:val="aff8"/>
    <w:autoRedefine/>
    <w:qFormat/>
    <w:rsid w:val="00F42FDC"/>
    <w:pPr>
      <w:tabs>
        <w:tab w:val="left" w:pos="567"/>
      </w:tabs>
      <w:spacing w:after="0" w:line="240" w:lineRule="auto"/>
      <w:jc w:val="thaiDistribute"/>
    </w:pPr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f8">
    <w:name w:val="คำอธิบายรายวิชา อักขระ"/>
    <w:link w:val="aff7"/>
    <w:rsid w:val="00F42FDC"/>
    <w:rPr>
      <w:rFonts w:ascii="TH SarabunPSK" w:eastAsia="Arial Unicode MS" w:hAnsi="TH SarabunPSK" w:cs="TH SarabunPSK"/>
      <w:color w:val="000000"/>
      <w:sz w:val="32"/>
      <w:szCs w:val="32"/>
      <w:lang w:val="en-GB"/>
    </w:rPr>
  </w:style>
  <w:style w:type="character" w:customStyle="1" w:styleId="af9">
    <w:name w:val="ข้อความธรรมดา อักขระ"/>
    <w:link w:val="af8"/>
    <w:rsid w:val="00F42FDC"/>
    <w:rPr>
      <w:rFonts w:ascii="Times New Roman" w:eastAsia="Times New Roman" w:hAnsi="Times New Roman" w:cs="CordiaUPC"/>
      <w:sz w:val="20"/>
      <w:szCs w:val="20"/>
    </w:rPr>
  </w:style>
  <w:style w:type="character" w:customStyle="1" w:styleId="23">
    <w:name w:val="การเยื้องเนื้อความ 2 อักขระ"/>
    <w:link w:val="22"/>
    <w:rsid w:val="00F42FDC"/>
    <w:rPr>
      <w:rFonts w:ascii="Cordia New" w:eastAsia="Cordia New" w:hAnsi="Cordia New" w:cs="Cordia New"/>
      <w:sz w:val="32"/>
      <w:szCs w:val="32"/>
    </w:rPr>
  </w:style>
  <w:style w:type="character" w:customStyle="1" w:styleId="25">
    <w:name w:val="เนื้อความ 2 อักขระ"/>
    <w:link w:val="24"/>
    <w:rsid w:val="00F42FDC"/>
    <w:rPr>
      <w:rFonts w:ascii="Times New Roman" w:eastAsia="MS Mincho" w:hAnsi="Times New Roman" w:cs="Angsana New"/>
      <w:sz w:val="24"/>
    </w:rPr>
  </w:style>
  <w:style w:type="paragraph" w:customStyle="1" w:styleId="12">
    <w:name w:val="ไม่มีการเว้นระยะห่าง1"/>
    <w:qFormat/>
    <w:rsid w:val="00F42FDC"/>
    <w:pPr>
      <w:spacing w:after="0" w:line="240" w:lineRule="auto"/>
    </w:pPr>
    <w:rPr>
      <w:rFonts w:ascii="Calibri" w:eastAsia="MS Mincho" w:hAnsi="Calibri" w:cs="Cordia New"/>
    </w:rPr>
  </w:style>
  <w:style w:type="paragraph" w:customStyle="1" w:styleId="13">
    <w:name w:val="รายการย่อหน้า1"/>
    <w:basedOn w:val="a0"/>
    <w:qFormat/>
    <w:rsid w:val="00F42FDC"/>
    <w:pPr>
      <w:spacing w:after="200" w:line="276" w:lineRule="auto"/>
      <w:ind w:left="720"/>
      <w:contextualSpacing/>
    </w:pPr>
    <w:rPr>
      <w:rFonts w:ascii="Calibri" w:eastAsia="MS Mincho" w:hAnsi="Calibri" w:cs="Cordia New"/>
    </w:rPr>
  </w:style>
  <w:style w:type="paragraph" w:customStyle="1" w:styleId="ListParagraph1">
    <w:name w:val="List Paragraph1"/>
    <w:basedOn w:val="a0"/>
    <w:rsid w:val="00F42FDC"/>
    <w:pPr>
      <w:spacing w:after="200" w:line="276" w:lineRule="auto"/>
      <w:ind w:left="720"/>
      <w:contextualSpacing/>
    </w:pPr>
    <w:rPr>
      <w:rFonts w:ascii="Calibri" w:eastAsia="Times New Roman" w:hAnsi="Calibri" w:cs="Cordia New"/>
    </w:rPr>
  </w:style>
  <w:style w:type="character" w:styleId="aff9">
    <w:name w:val="FollowedHyperlink"/>
    <w:uiPriority w:val="99"/>
    <w:rsid w:val="00F42FDC"/>
    <w:rPr>
      <w:color w:val="800080"/>
      <w:u w:val="single"/>
    </w:rPr>
  </w:style>
  <w:style w:type="paragraph" w:customStyle="1" w:styleId="Normal1">
    <w:name w:val="Normal1"/>
    <w:basedOn w:val="a0"/>
    <w:link w:val="NormalChar"/>
    <w:rsid w:val="00F42FDC"/>
    <w:pPr>
      <w:spacing w:after="0" w:line="240" w:lineRule="auto"/>
      <w:ind w:firstLine="432"/>
      <w:jc w:val="both"/>
    </w:pPr>
    <w:rPr>
      <w:rFonts w:ascii="Times New Roman" w:eastAsia="Times New Roman" w:hAnsi="Times New Roman" w:cs="AngsanaUPC"/>
    </w:rPr>
  </w:style>
  <w:style w:type="character" w:customStyle="1" w:styleId="NormalChar">
    <w:name w:val="Normal Char"/>
    <w:link w:val="Normal1"/>
    <w:rsid w:val="00F42FDC"/>
    <w:rPr>
      <w:rFonts w:ascii="Times New Roman" w:eastAsia="Times New Roman" w:hAnsi="Times New Roman" w:cs="AngsanaUPC"/>
    </w:rPr>
  </w:style>
  <w:style w:type="paragraph" w:styleId="affa">
    <w:name w:val="Document Map"/>
    <w:basedOn w:val="a0"/>
    <w:link w:val="affb"/>
    <w:rsid w:val="00F42FDC"/>
    <w:pPr>
      <w:spacing w:after="0" w:line="240" w:lineRule="auto"/>
    </w:pPr>
    <w:rPr>
      <w:rFonts w:ascii="Tahoma" w:eastAsia="Times New Roman" w:hAnsi="Tahoma" w:cs="Angsana New"/>
      <w:sz w:val="16"/>
      <w:szCs w:val="20"/>
    </w:rPr>
  </w:style>
  <w:style w:type="character" w:customStyle="1" w:styleId="affb">
    <w:name w:val="ผังเอกสาร อักขระ"/>
    <w:basedOn w:val="a1"/>
    <w:link w:val="affa"/>
    <w:rsid w:val="00F42FDC"/>
    <w:rPr>
      <w:rFonts w:ascii="Tahoma" w:eastAsia="Times New Roman" w:hAnsi="Tahoma" w:cs="Angsana New"/>
      <w:sz w:val="16"/>
      <w:szCs w:val="20"/>
    </w:rPr>
  </w:style>
  <w:style w:type="paragraph" w:styleId="affc">
    <w:name w:val="endnote text"/>
    <w:basedOn w:val="a0"/>
    <w:link w:val="affd"/>
    <w:rsid w:val="00F42FDC"/>
    <w:pPr>
      <w:spacing w:after="0" w:line="240" w:lineRule="auto"/>
    </w:pPr>
    <w:rPr>
      <w:rFonts w:ascii="TH SarabunPSK" w:eastAsia="Times New Roman" w:hAnsi="TH SarabunPSK" w:cs="Angsana New"/>
      <w:sz w:val="20"/>
      <w:szCs w:val="25"/>
    </w:rPr>
  </w:style>
  <w:style w:type="character" w:customStyle="1" w:styleId="affd">
    <w:name w:val="ข้อความอ้างอิงท้ายเรื่อง อักขระ"/>
    <w:basedOn w:val="a1"/>
    <w:link w:val="affc"/>
    <w:rsid w:val="00F42FDC"/>
    <w:rPr>
      <w:rFonts w:ascii="TH SarabunPSK" w:eastAsia="Times New Roman" w:hAnsi="TH SarabunPSK" w:cs="Angsana New"/>
      <w:sz w:val="20"/>
      <w:szCs w:val="25"/>
    </w:rPr>
  </w:style>
  <w:style w:type="character" w:styleId="affe">
    <w:name w:val="endnote reference"/>
    <w:rsid w:val="00F42FDC"/>
    <w:rPr>
      <w:sz w:val="32"/>
      <w:szCs w:val="32"/>
      <w:vertAlign w:val="superscript"/>
    </w:rPr>
  </w:style>
  <w:style w:type="character" w:customStyle="1" w:styleId="apple-converted-space">
    <w:name w:val="apple-converted-space"/>
    <w:basedOn w:val="a1"/>
    <w:rsid w:val="00F42FDC"/>
  </w:style>
  <w:style w:type="paragraph" w:styleId="afff">
    <w:name w:val="Block Text"/>
    <w:basedOn w:val="a0"/>
    <w:rsid w:val="00F42FDC"/>
    <w:pPr>
      <w:tabs>
        <w:tab w:val="left" w:pos="360"/>
        <w:tab w:val="left" w:pos="720"/>
        <w:tab w:val="left" w:pos="2790"/>
        <w:tab w:val="left" w:pos="6480"/>
      </w:tabs>
      <w:spacing w:after="0" w:line="240" w:lineRule="auto"/>
      <w:ind w:left="720" w:right="-964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0">
    <w:name w:val="envelope return"/>
    <w:basedOn w:val="a0"/>
    <w:rsid w:val="00F42FDC"/>
    <w:pPr>
      <w:spacing w:after="0" w:line="240" w:lineRule="auto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1">
    <w:name w:val="envelope address"/>
    <w:basedOn w:val="a0"/>
    <w:rsid w:val="00F42FD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ngsanaUPC" w:eastAsia="Cordia New" w:hAnsi="AngsanaUPC" w:cs="AngsanaUPC"/>
      <w:kern w:val="16"/>
      <w:sz w:val="32"/>
      <w:szCs w:val="32"/>
      <w:lang w:eastAsia="zh-CN"/>
    </w:rPr>
  </w:style>
  <w:style w:type="paragraph" w:styleId="afff2">
    <w:name w:val="Date"/>
    <w:basedOn w:val="a0"/>
    <w:next w:val="a0"/>
    <w:link w:val="afff3"/>
    <w:rsid w:val="00F42FDC"/>
    <w:pPr>
      <w:spacing w:after="0" w:line="240" w:lineRule="auto"/>
    </w:pPr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customStyle="1" w:styleId="afff3">
    <w:name w:val="วันที่ อักขระ"/>
    <w:basedOn w:val="a1"/>
    <w:link w:val="afff2"/>
    <w:rsid w:val="00F42FDC"/>
    <w:rPr>
      <w:rFonts w:ascii="AngsanaUPC" w:eastAsia="Cordia New" w:hAnsi="AngsanaUPC" w:cs="Angsana New"/>
      <w:kern w:val="16"/>
      <w:sz w:val="32"/>
      <w:szCs w:val="37"/>
      <w:lang w:val="x-none" w:eastAsia="zh-CN"/>
    </w:rPr>
  </w:style>
  <w:style w:type="character" w:styleId="afff4">
    <w:name w:val="line number"/>
    <w:basedOn w:val="a1"/>
    <w:rsid w:val="00F42FDC"/>
  </w:style>
  <w:style w:type="paragraph" w:customStyle="1" w:styleId="style3">
    <w:name w:val="style3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0"/>
      <w:szCs w:val="20"/>
    </w:rPr>
  </w:style>
  <w:style w:type="paragraph" w:customStyle="1" w:styleId="style4">
    <w:name w:val="style4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sz w:val="20"/>
      <w:szCs w:val="20"/>
    </w:rPr>
  </w:style>
  <w:style w:type="character" w:customStyle="1" w:styleId="ft">
    <w:name w:val="ft"/>
    <w:basedOn w:val="a1"/>
    <w:rsid w:val="00F42FDC"/>
  </w:style>
  <w:style w:type="paragraph" w:styleId="afff5">
    <w:name w:val="footnote text"/>
    <w:basedOn w:val="a0"/>
    <w:link w:val="afff6"/>
    <w:rsid w:val="00F42FDC"/>
    <w:pPr>
      <w:widowControl w:val="0"/>
      <w:snapToGrid w:val="0"/>
      <w:spacing w:after="0" w:line="240" w:lineRule="auto"/>
    </w:pPr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afff6">
    <w:name w:val="ข้อความเชิงอรรถ อักขระ"/>
    <w:basedOn w:val="a1"/>
    <w:link w:val="afff5"/>
    <w:rsid w:val="00F42FDC"/>
    <w:rPr>
      <w:rFonts w:ascii="Times New Roman" w:eastAsia="PMingLiU" w:hAnsi="Times New Roman" w:cs="Times New Roman"/>
      <w:kern w:val="2"/>
      <w:sz w:val="20"/>
      <w:szCs w:val="20"/>
      <w:lang w:val="x-none" w:eastAsia="zh-TW"/>
    </w:rPr>
  </w:style>
  <w:style w:type="character" w:customStyle="1" w:styleId="shorttext">
    <w:name w:val="short_text"/>
    <w:basedOn w:val="a1"/>
    <w:rsid w:val="00F42FDC"/>
  </w:style>
  <w:style w:type="character" w:customStyle="1" w:styleId="hps">
    <w:name w:val="hps"/>
    <w:basedOn w:val="a1"/>
    <w:rsid w:val="00F42FDC"/>
  </w:style>
  <w:style w:type="paragraph" w:styleId="afff7">
    <w:name w:val="macro"/>
    <w:link w:val="afff8"/>
    <w:rsid w:val="00F42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MS Mincho" w:hAnsi="EucrosiaUPC" w:cs="EucrosiaUPC"/>
      <w:sz w:val="28"/>
    </w:rPr>
  </w:style>
  <w:style w:type="character" w:customStyle="1" w:styleId="afff8">
    <w:name w:val="ข้อความแมโคร อักขระ"/>
    <w:basedOn w:val="a1"/>
    <w:link w:val="afff7"/>
    <w:rsid w:val="00F42FDC"/>
    <w:rPr>
      <w:rFonts w:ascii="EucrosiaUPC" w:eastAsia="MS Mincho" w:hAnsi="EucrosiaUPC" w:cs="EucrosiaUPC"/>
      <w:sz w:val="28"/>
    </w:rPr>
  </w:style>
  <w:style w:type="character" w:customStyle="1" w:styleId="longtext">
    <w:name w:val="long_text"/>
    <w:basedOn w:val="a1"/>
    <w:rsid w:val="00F42FDC"/>
  </w:style>
  <w:style w:type="paragraph" w:customStyle="1" w:styleId="default">
    <w:name w:val="default"/>
    <w:basedOn w:val="a0"/>
    <w:rsid w:val="00F42FDC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eading2Char1">
    <w:name w:val="Heading 2 Char1"/>
    <w:locked/>
    <w:rsid w:val="00F42FDC"/>
    <w:rPr>
      <w:rFonts w:ascii="Arial" w:hAnsi="Arial"/>
      <w:b/>
      <w:i/>
      <w:sz w:val="32"/>
      <w:lang w:val="en-US" w:eastAsia="en-US"/>
    </w:rPr>
  </w:style>
  <w:style w:type="character" w:customStyle="1" w:styleId="BodyTextChar1">
    <w:name w:val="Body Text Char1"/>
    <w:locked/>
    <w:rsid w:val="00F42FDC"/>
    <w:rPr>
      <w:rFonts w:ascii="Times New Roman" w:hAnsi="Times New Roman"/>
      <w:sz w:val="28"/>
    </w:rPr>
  </w:style>
  <w:style w:type="paragraph" w:styleId="afff9">
    <w:name w:val="annotation subject"/>
    <w:basedOn w:val="aff4"/>
    <w:next w:val="aff4"/>
    <w:link w:val="afffa"/>
    <w:uiPriority w:val="99"/>
    <w:rsid w:val="00F42FDC"/>
    <w:rPr>
      <w:rFonts w:ascii="Times New Roman" w:eastAsia="Calibri" w:hAnsi="Times New Roman" w:cs="Angsana New"/>
      <w:b/>
      <w:bCs/>
      <w:szCs w:val="23"/>
      <w:lang w:eastAsia="ja-JP"/>
    </w:rPr>
  </w:style>
  <w:style w:type="character" w:customStyle="1" w:styleId="afffa">
    <w:name w:val="ชื่อเรื่องของข้อคิดเห็น อักขระ"/>
    <w:basedOn w:val="aff5"/>
    <w:link w:val="afff9"/>
    <w:uiPriority w:val="99"/>
    <w:rsid w:val="00F42FDC"/>
    <w:rPr>
      <w:rFonts w:ascii="Times New Roman" w:eastAsia="Calibri" w:hAnsi="Times New Roman" w:cs="Angsana New"/>
      <w:b/>
      <w:bCs/>
      <w:sz w:val="20"/>
      <w:szCs w:val="23"/>
      <w:lang w:eastAsia="ja-JP"/>
    </w:rPr>
  </w:style>
  <w:style w:type="paragraph" w:customStyle="1" w:styleId="afffb">
    <w:name w:val="一太郎"/>
    <w:rsid w:val="00F42FDC"/>
    <w:pPr>
      <w:widowControl w:val="0"/>
      <w:wordWrap w:val="0"/>
      <w:autoSpaceDE w:val="0"/>
      <w:autoSpaceDN w:val="0"/>
      <w:adjustRightInd w:val="0"/>
      <w:spacing w:after="0" w:line="248" w:lineRule="exact"/>
      <w:jc w:val="both"/>
    </w:pPr>
    <w:rPr>
      <w:rFonts w:ascii="Times New Roman" w:eastAsia="Times New Roman" w:hAnsi="Times New Roman" w:cs="MS Mincho"/>
      <w:spacing w:val="1"/>
      <w:sz w:val="21"/>
      <w:szCs w:val="21"/>
      <w:lang w:eastAsia="ja-JP" w:bidi="ar-SA"/>
    </w:rPr>
  </w:style>
  <w:style w:type="paragraph" w:customStyle="1" w:styleId="Default0">
    <w:name w:val="Default"/>
    <w:rsid w:val="00F42FDC"/>
    <w:pPr>
      <w:autoSpaceDE w:val="0"/>
      <w:autoSpaceDN w:val="0"/>
      <w:adjustRightInd w:val="0"/>
      <w:spacing w:after="0" w:line="240" w:lineRule="auto"/>
    </w:pPr>
    <w:rPr>
      <w:rFonts w:ascii="Angsana New" w:eastAsia="Calibri" w:hAnsi="Angsana New" w:cs="Angsana New"/>
      <w:color w:val="000000"/>
      <w:sz w:val="24"/>
      <w:szCs w:val="24"/>
    </w:rPr>
  </w:style>
  <w:style w:type="paragraph" w:customStyle="1" w:styleId="26">
    <w:name w:val="รายการย่อหน้า2"/>
    <w:basedOn w:val="a0"/>
    <w:rsid w:val="00F42FDC"/>
    <w:pPr>
      <w:spacing w:after="200" w:line="276" w:lineRule="auto"/>
      <w:ind w:left="720"/>
    </w:pPr>
    <w:rPr>
      <w:rFonts w:ascii="Calibri" w:eastAsia="Calibri" w:hAnsi="Calibri" w:cs="Cordia New"/>
    </w:rPr>
  </w:style>
  <w:style w:type="paragraph" w:customStyle="1" w:styleId="27">
    <w:name w:val="ไม่มีการเว้นระยะห่าง2"/>
    <w:rsid w:val="00F42FDC"/>
    <w:pPr>
      <w:spacing w:after="0" w:line="240" w:lineRule="auto"/>
    </w:pPr>
    <w:rPr>
      <w:rFonts w:ascii="Calibri" w:eastAsia="Times New Roman" w:hAnsi="Calibri" w:cs="Cordia New"/>
    </w:rPr>
  </w:style>
  <w:style w:type="character" w:customStyle="1" w:styleId="longtextshorttext">
    <w:name w:val="long_text short_text"/>
    <w:rsid w:val="00F42FDC"/>
    <w:rPr>
      <w:rFonts w:cs="Times New Roman"/>
    </w:rPr>
  </w:style>
  <w:style w:type="character" w:customStyle="1" w:styleId="st1">
    <w:name w:val="st1"/>
    <w:rsid w:val="00F42FDC"/>
    <w:rPr>
      <w:rFonts w:cs="Times New Roman"/>
    </w:rPr>
  </w:style>
  <w:style w:type="character" w:customStyle="1" w:styleId="style131">
    <w:name w:val="style131"/>
    <w:uiPriority w:val="99"/>
    <w:rsid w:val="00F42FDC"/>
    <w:rPr>
      <w:rFonts w:cs="Times New Roman"/>
      <w:sz w:val="24"/>
      <w:szCs w:val="24"/>
    </w:rPr>
  </w:style>
  <w:style w:type="character" w:customStyle="1" w:styleId="toctext">
    <w:name w:val="toctext"/>
    <w:rsid w:val="00F42FDC"/>
  </w:style>
  <w:style w:type="numbering" w:styleId="111111">
    <w:name w:val="Outline List 2"/>
    <w:basedOn w:val="a3"/>
    <w:rsid w:val="00F42FDC"/>
    <w:pPr>
      <w:numPr>
        <w:numId w:val="13"/>
      </w:numPr>
    </w:pPr>
  </w:style>
  <w:style w:type="paragraph" w:customStyle="1" w:styleId="ListParagraph2">
    <w:name w:val="List Paragraph2"/>
    <w:basedOn w:val="a0"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ListParagraph3">
    <w:name w:val="List Paragraph3"/>
    <w:basedOn w:val="a0"/>
    <w:rsid w:val="00F42FDC"/>
    <w:pPr>
      <w:spacing w:after="0" w:line="240" w:lineRule="auto"/>
      <w:ind w:left="720"/>
      <w:contextualSpacing/>
    </w:pPr>
    <w:rPr>
      <w:rFonts w:ascii="Times New Roman" w:eastAsia="MS Mincho" w:hAnsi="Times New Roman" w:cs="Angsana New"/>
      <w:sz w:val="24"/>
      <w:szCs w:val="24"/>
    </w:rPr>
  </w:style>
  <w:style w:type="paragraph" w:customStyle="1" w:styleId="NoSpacing2">
    <w:name w:val="No Spacing2"/>
    <w:qFormat/>
    <w:rsid w:val="00F42FDC"/>
    <w:pPr>
      <w:spacing w:after="0" w:line="240" w:lineRule="auto"/>
    </w:pPr>
    <w:rPr>
      <w:rFonts w:ascii="Angsana New" w:eastAsia="MS Mincho" w:hAnsi="Angsana New" w:cs="Angsana New"/>
      <w:sz w:val="32"/>
      <w:szCs w:val="40"/>
    </w:rPr>
  </w:style>
  <w:style w:type="paragraph" w:customStyle="1" w:styleId="110">
    <w:name w:val="รายการย่อหน้า11"/>
    <w:basedOn w:val="a0"/>
    <w:qFormat/>
    <w:rsid w:val="00F42FDC"/>
    <w:pPr>
      <w:spacing w:after="0" w:line="240" w:lineRule="auto"/>
      <w:ind w:left="720"/>
      <w:contextualSpacing/>
    </w:pPr>
    <w:rPr>
      <w:rFonts w:ascii="Times New Roman" w:eastAsia="Calibri" w:hAnsi="Times New Roman" w:cs="Angsana New"/>
      <w:sz w:val="24"/>
      <w:szCs w:val="24"/>
    </w:rPr>
  </w:style>
  <w:style w:type="paragraph" w:customStyle="1" w:styleId="afffc">
    <w:name w:val="เนื้อเรื่อง"/>
    <w:basedOn w:val="a0"/>
    <w:rsid w:val="00F42FDC"/>
    <w:pPr>
      <w:spacing w:after="0" w:line="240" w:lineRule="auto"/>
      <w:ind w:right="386"/>
    </w:pPr>
    <w:rPr>
      <w:rFonts w:ascii="CordiaUPC" w:eastAsia="Times New Roman" w:hAnsi="CordiaUPC" w:cs="CordiaUPC"/>
      <w:sz w:val="20"/>
      <w:szCs w:val="20"/>
      <w:lang w:val="en-GB"/>
    </w:rPr>
  </w:style>
  <w:style w:type="character" w:customStyle="1" w:styleId="gt-icon-text1">
    <w:name w:val="gt-icon-text1"/>
    <w:basedOn w:val="a1"/>
    <w:rsid w:val="00F42FDC"/>
  </w:style>
  <w:style w:type="character" w:customStyle="1" w:styleId="topicl2">
    <w:name w:val="topic_l2"/>
    <w:rsid w:val="00F42FDC"/>
  </w:style>
  <w:style w:type="character" w:customStyle="1" w:styleId="style91">
    <w:name w:val="style91"/>
    <w:rsid w:val="00F42FDC"/>
    <w:rPr>
      <w:rFonts w:ascii="MS Sans Serif" w:hAnsi="MS Sans Serif" w:hint="default"/>
      <w:sz w:val="24"/>
      <w:szCs w:val="24"/>
    </w:rPr>
  </w:style>
  <w:style w:type="character" w:styleId="afffd">
    <w:name w:val="footnote reference"/>
    <w:uiPriority w:val="99"/>
    <w:unhideWhenUsed/>
    <w:rsid w:val="00F42FDC"/>
    <w:rPr>
      <w:vertAlign w:val="superscript"/>
    </w:rPr>
  </w:style>
  <w:style w:type="character" w:customStyle="1" w:styleId="style1181">
    <w:name w:val="style1181"/>
    <w:rsid w:val="00F42FDC"/>
    <w:rPr>
      <w:rFonts w:cs="Times New Roman"/>
      <w:color w:val="660066"/>
      <w:sz w:val="48"/>
      <w:szCs w:val="48"/>
    </w:rPr>
  </w:style>
  <w:style w:type="paragraph" w:styleId="14">
    <w:name w:val="toc 1"/>
    <w:basedOn w:val="a0"/>
    <w:next w:val="a0"/>
    <w:autoRedefine/>
    <w:uiPriority w:val="39"/>
    <w:unhideWhenUsed/>
    <w:rsid w:val="00FC10BC"/>
    <w:pPr>
      <w:tabs>
        <w:tab w:val="left" w:pos="810"/>
        <w:tab w:val="right" w:pos="8779"/>
      </w:tabs>
      <w:spacing w:after="0"/>
      <w:ind w:left="630" w:hanging="630"/>
    </w:pPr>
    <w:rPr>
      <w:rFonts w:ascii="TH Niramit AS" w:hAnsi="TH Niramit AS" w:cs="TH Niramit AS"/>
      <w:b/>
      <w:bCs/>
      <w:caps/>
      <w:noProof/>
      <w:sz w:val="32"/>
      <w:szCs w:val="32"/>
    </w:rPr>
  </w:style>
  <w:style w:type="table" w:customStyle="1" w:styleId="18">
    <w:name w:val="เส้นตาราง1"/>
    <w:basedOn w:val="a2"/>
    <w:next w:val="a6"/>
    <w:rsid w:val="00F42FDC"/>
    <w:pPr>
      <w:spacing w:after="0" w:line="240" w:lineRule="auto"/>
    </w:pPr>
    <w:rPr>
      <w:rFonts w:ascii="TH SarabunPSK" w:eastAsia="Calibri" w:hAnsi="TH SarabunPSK" w:cs="TH SarabunPSK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เส้นตาราง2"/>
    <w:basedOn w:val="a2"/>
    <w:next w:val="a6"/>
    <w:uiPriority w:val="59"/>
    <w:rsid w:val="00F42FDC"/>
    <w:pPr>
      <w:spacing w:after="0" w:line="240" w:lineRule="auto"/>
    </w:pPr>
    <w:rPr>
      <w:rFonts w:ascii="Calibri" w:eastAsia="Times New Roman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0"/>
    <w:link w:val="HTML0"/>
    <w:uiPriority w:val="99"/>
    <w:unhideWhenUsed/>
    <w:rsid w:val="00F42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1"/>
    <w:link w:val="HTML"/>
    <w:uiPriority w:val="99"/>
    <w:rsid w:val="00F42FDC"/>
    <w:rPr>
      <w:rFonts w:ascii="Angsana New" w:eastAsia="Times New Roman" w:hAnsi="Angsana New" w:cs="Angsana New"/>
      <w:sz w:val="28"/>
    </w:rPr>
  </w:style>
  <w:style w:type="paragraph" w:customStyle="1" w:styleId="H1">
    <w:name w:val="H1"/>
    <w:basedOn w:val="1"/>
    <w:link w:val="H1Char"/>
    <w:qFormat/>
    <w:rsid w:val="00F42FDC"/>
    <w:pPr>
      <w:keepNext/>
      <w:spacing w:before="240" w:after="60"/>
      <w:jc w:val="center"/>
    </w:pPr>
    <w:rPr>
      <w:rFonts w:ascii="TH SarabunPSK" w:eastAsia="Times New Roman" w:hAnsi="TH SarabunPSK" w:cs="TH SarabunPSK"/>
      <w:kern w:val="32"/>
    </w:rPr>
  </w:style>
  <w:style w:type="character" w:styleId="afffe">
    <w:name w:val="Book Title"/>
    <w:uiPriority w:val="33"/>
    <w:qFormat/>
    <w:rsid w:val="00F42FDC"/>
    <w:rPr>
      <w:b/>
      <w:bCs/>
      <w:i/>
      <w:iCs/>
      <w:spacing w:val="5"/>
    </w:rPr>
  </w:style>
  <w:style w:type="character" w:customStyle="1" w:styleId="H1Char">
    <w:name w:val="H1 Char"/>
    <w:link w:val="H1"/>
    <w:rsid w:val="00F42FDC"/>
    <w:rPr>
      <w:rFonts w:ascii="TH SarabunPSK" w:eastAsia="Times New Roman" w:hAnsi="TH SarabunPSK" w:cs="TH SarabunPSK"/>
      <w:b/>
      <w:bCs/>
      <w:kern w:val="32"/>
      <w:sz w:val="32"/>
      <w:szCs w:val="32"/>
    </w:rPr>
  </w:style>
  <w:style w:type="paragraph" w:customStyle="1" w:styleId="affff">
    <w:name w:val="หัวข้อลำดับที่"/>
    <w:basedOn w:val="a0"/>
    <w:link w:val="CharChar"/>
    <w:uiPriority w:val="99"/>
    <w:rsid w:val="00F42FDC"/>
    <w:pPr>
      <w:tabs>
        <w:tab w:val="left" w:pos="720"/>
        <w:tab w:val="left" w:pos="1080"/>
        <w:tab w:val="left" w:pos="1440"/>
      </w:tabs>
      <w:spacing w:before="160" w:after="120" w:line="240" w:lineRule="auto"/>
      <w:jc w:val="thaiDistribute"/>
    </w:pPr>
    <w:rPr>
      <w:rFonts w:ascii="Browallia New" w:eastAsia="Times New Roman" w:hAnsi="Browallia New" w:cs="Browallia New"/>
      <w:b/>
      <w:bCs/>
      <w:sz w:val="32"/>
      <w:szCs w:val="32"/>
    </w:rPr>
  </w:style>
  <w:style w:type="character" w:customStyle="1" w:styleId="CharChar">
    <w:name w:val="หัวข้อลำดับที่ Char Char"/>
    <w:link w:val="affff"/>
    <w:uiPriority w:val="99"/>
    <w:rsid w:val="00F42FDC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fff0">
    <w:name w:val="โครงสร้างหลักสูตรกลุ่ม"/>
    <w:basedOn w:val="a0"/>
    <w:uiPriority w:val="99"/>
    <w:rsid w:val="00F42FDC"/>
    <w:pPr>
      <w:tabs>
        <w:tab w:val="decimal" w:pos="7020"/>
        <w:tab w:val="left" w:pos="7380"/>
      </w:tabs>
      <w:spacing w:after="0" w:line="240" w:lineRule="auto"/>
      <w:ind w:left="1800"/>
      <w:jc w:val="thaiDistribute"/>
    </w:pPr>
    <w:rPr>
      <w:rFonts w:ascii="Browallia New" w:eastAsia="Times New Roman" w:hAnsi="Browallia New" w:cs="Browallia New"/>
      <w:sz w:val="32"/>
      <w:szCs w:val="32"/>
    </w:rPr>
  </w:style>
  <w:style w:type="paragraph" w:customStyle="1" w:styleId="affff1">
    <w:name w:val="หมวดที่"/>
    <w:basedOn w:val="7"/>
    <w:rsid w:val="00F42FDC"/>
    <w:pPr>
      <w:jc w:val="center"/>
    </w:pPr>
    <w:rPr>
      <w:rFonts w:ascii="Browallia New" w:eastAsia="Times New Roman" w:hAnsi="Browallia New" w:cs="Browallia New"/>
      <w:b/>
      <w:bCs/>
      <w:sz w:val="36"/>
      <w:szCs w:val="36"/>
    </w:rPr>
  </w:style>
  <w:style w:type="paragraph" w:customStyle="1" w:styleId="check">
    <w:name w:val="เนื้อหา check"/>
    <w:basedOn w:val="aff2"/>
    <w:rsid w:val="00F42FDC"/>
    <w:pPr>
      <w:tabs>
        <w:tab w:val="clear" w:pos="972"/>
        <w:tab w:val="left" w:pos="792"/>
      </w:tabs>
      <w:ind w:left="792" w:hanging="360"/>
    </w:pPr>
  </w:style>
  <w:style w:type="character" w:styleId="affff2">
    <w:name w:val="Placeholder Text"/>
    <w:uiPriority w:val="99"/>
    <w:semiHidden/>
    <w:rsid w:val="00F42FDC"/>
    <w:rPr>
      <w:color w:val="808080"/>
    </w:rPr>
  </w:style>
  <w:style w:type="paragraph" w:customStyle="1" w:styleId="paragraph">
    <w:name w:val="paragraph"/>
    <w:basedOn w:val="a0"/>
    <w:rsid w:val="00F42FDC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normaltextrun">
    <w:name w:val="normaltextrun"/>
    <w:basedOn w:val="a1"/>
    <w:rsid w:val="00F42FDC"/>
  </w:style>
  <w:style w:type="character" w:customStyle="1" w:styleId="eop">
    <w:name w:val="eop"/>
    <w:basedOn w:val="a1"/>
    <w:rsid w:val="00F42FDC"/>
  </w:style>
  <w:style w:type="table" w:customStyle="1" w:styleId="TableGrid1">
    <w:name w:val="Table Grid1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3"/>
    <w:uiPriority w:val="99"/>
    <w:semiHidden/>
    <w:unhideWhenUsed/>
    <w:rsid w:val="00F42FDC"/>
  </w:style>
  <w:style w:type="table" w:customStyle="1" w:styleId="TableGrid2">
    <w:name w:val="Table Grid2"/>
    <w:basedOn w:val="a2"/>
    <w:next w:val="a6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a2"/>
    <w:uiPriority w:val="40"/>
    <w:rsid w:val="00F42FDC"/>
    <w:pPr>
      <w:spacing w:after="0" w:line="240" w:lineRule="auto"/>
    </w:pPr>
    <w:rPr>
      <w:rFonts w:ascii="Calibri" w:eastAsia="MS Mincho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11">
    <w:name w:val="No List11"/>
    <w:next w:val="a3"/>
    <w:uiPriority w:val="99"/>
    <w:semiHidden/>
    <w:unhideWhenUsed/>
    <w:rsid w:val="00F42FDC"/>
  </w:style>
  <w:style w:type="table" w:customStyle="1" w:styleId="TableGrid11">
    <w:name w:val="Table Grid11"/>
    <w:basedOn w:val="a2"/>
    <w:next w:val="a6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a">
    <w:name w:val="ไม่มีรายการ1"/>
    <w:next w:val="a3"/>
    <w:uiPriority w:val="99"/>
    <w:semiHidden/>
    <w:unhideWhenUsed/>
    <w:rsid w:val="00F42FDC"/>
  </w:style>
  <w:style w:type="numbering" w:customStyle="1" w:styleId="29">
    <w:name w:val="ไม่มีรายการ2"/>
    <w:next w:val="a3"/>
    <w:uiPriority w:val="99"/>
    <w:semiHidden/>
    <w:unhideWhenUsed/>
    <w:rsid w:val="00F42FDC"/>
  </w:style>
  <w:style w:type="numbering" w:customStyle="1" w:styleId="NoList111">
    <w:name w:val="No List111"/>
    <w:next w:val="a3"/>
    <w:uiPriority w:val="99"/>
    <w:semiHidden/>
    <w:unhideWhenUsed/>
    <w:rsid w:val="00F42FDC"/>
  </w:style>
  <w:style w:type="table" w:customStyle="1" w:styleId="TableGridLight2">
    <w:name w:val="Table Grid Light2"/>
    <w:basedOn w:val="a2"/>
    <w:next w:val="TableGridLight1"/>
    <w:uiPriority w:val="40"/>
    <w:rsid w:val="00F42FDC"/>
    <w:pPr>
      <w:spacing w:after="0" w:line="240" w:lineRule="auto"/>
    </w:pPr>
    <w:rPr>
      <w:rFonts w:ascii="Calibri" w:eastAsia="Calibri" w:hAnsi="Calibri" w:cs="Angsana New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numbering" w:customStyle="1" w:styleId="NoList2">
    <w:name w:val="No List2"/>
    <w:next w:val="a3"/>
    <w:uiPriority w:val="99"/>
    <w:semiHidden/>
    <w:unhideWhenUsed/>
    <w:rsid w:val="00F42FDC"/>
  </w:style>
  <w:style w:type="table" w:customStyle="1" w:styleId="TableGrid21">
    <w:name w:val="Table Grid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">
    <w:name w:val="เส้นตาราง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a3"/>
    <w:uiPriority w:val="99"/>
    <w:semiHidden/>
    <w:unhideWhenUsed/>
    <w:rsid w:val="00F42FDC"/>
  </w:style>
  <w:style w:type="table" w:customStyle="1" w:styleId="TableGrid4">
    <w:name w:val="Table Grid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12">
    <w:name w:val="ไม่มีรายการ11"/>
    <w:next w:val="a3"/>
    <w:uiPriority w:val="99"/>
    <w:semiHidden/>
    <w:unhideWhenUsed/>
    <w:rsid w:val="00F42FDC"/>
  </w:style>
  <w:style w:type="table" w:customStyle="1" w:styleId="36">
    <w:name w:val="เส้นตาราง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">
    <w:name w:val="Table Grid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เส้นตาราง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1">
    <w:name w:val="No List1111"/>
    <w:next w:val="a3"/>
    <w:uiPriority w:val="99"/>
    <w:semiHidden/>
    <w:unhideWhenUsed/>
    <w:rsid w:val="00F42FDC"/>
  </w:style>
  <w:style w:type="table" w:customStyle="1" w:styleId="TableGrid41">
    <w:name w:val="Table Grid4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">
    <w:name w:val="Table Grid5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a3"/>
    <w:uiPriority w:val="99"/>
    <w:semiHidden/>
    <w:unhideWhenUsed/>
    <w:rsid w:val="00F42FDC"/>
  </w:style>
  <w:style w:type="table" w:customStyle="1" w:styleId="TableGrid7">
    <w:name w:val="Table Grid7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20">
    <w:name w:val="เส้นตาราง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เส้นตาราง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3">
    <w:name w:val="No List13"/>
    <w:next w:val="a3"/>
    <w:uiPriority w:val="99"/>
    <w:semiHidden/>
    <w:unhideWhenUsed/>
    <w:rsid w:val="00F42FDC"/>
  </w:style>
  <w:style w:type="table" w:customStyle="1" w:styleId="TableGrid42">
    <w:name w:val="Table Grid4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2">
    <w:name w:val="Table Grid5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121">
    <w:name w:val="ไม่มีรายการ12"/>
    <w:next w:val="a3"/>
    <w:uiPriority w:val="99"/>
    <w:semiHidden/>
    <w:unhideWhenUsed/>
    <w:rsid w:val="00F42FDC"/>
  </w:style>
  <w:style w:type="table" w:customStyle="1" w:styleId="310">
    <w:name w:val="เส้นตาราง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0">
    <w:name w:val="เส้นตาราง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เส้นตาราง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a3"/>
    <w:uiPriority w:val="99"/>
    <w:semiHidden/>
    <w:unhideWhenUsed/>
    <w:rsid w:val="00F42FDC"/>
  </w:style>
  <w:style w:type="table" w:customStyle="1" w:styleId="TableGrid411">
    <w:name w:val="Table Grid4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11">
    <w:name w:val="Table Grid5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a2"/>
    <w:next w:val="a6"/>
    <w:uiPriority w:val="5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a2"/>
    <w:next w:val="a6"/>
    <w:uiPriority w:val="39"/>
    <w:rsid w:val="00F42FDC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f3">
    <w:name w:val="Unresolved Mention"/>
    <w:uiPriority w:val="99"/>
    <w:semiHidden/>
    <w:unhideWhenUsed/>
    <w:rsid w:val="00F42FDC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F42FDC"/>
    <w:pPr>
      <w:numPr>
        <w:numId w:val="14"/>
      </w:numPr>
    </w:pPr>
  </w:style>
  <w:style w:type="paragraph" w:styleId="affff4">
    <w:name w:val="caption"/>
    <w:basedOn w:val="a0"/>
    <w:next w:val="a0"/>
    <w:uiPriority w:val="35"/>
    <w:unhideWhenUsed/>
    <w:qFormat/>
    <w:rsid w:val="00A51B5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affff5">
    <w:name w:val="table of figures"/>
    <w:basedOn w:val="a0"/>
    <w:next w:val="a0"/>
    <w:uiPriority w:val="99"/>
    <w:unhideWhenUsed/>
    <w:rsid w:val="00C56B94"/>
    <w:pPr>
      <w:spacing w:after="0"/>
    </w:pPr>
    <w:rPr>
      <w:rFonts w:ascii="TH Niramit AS" w:hAnsi="TH Niramit AS"/>
      <w:sz w:val="32"/>
    </w:rPr>
  </w:style>
  <w:style w:type="table" w:styleId="1-10">
    <w:name w:val="Grid Table 1 Light Accent 1"/>
    <w:basedOn w:val="a2"/>
    <w:uiPriority w:val="46"/>
    <w:rsid w:val="009C703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List Table 1 Light Accent 6"/>
    <w:basedOn w:val="a2"/>
    <w:uiPriority w:val="46"/>
    <w:rsid w:val="004203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6">
    <w:name w:val="Grid Table 4 Accent 6"/>
    <w:basedOn w:val="a2"/>
    <w:uiPriority w:val="49"/>
    <w:rsid w:val="00CC0CB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Bomb1">
    <w:name w:val="Bomb1"/>
    <w:basedOn w:val="a0"/>
    <w:qFormat/>
    <w:rsid w:val="00A82AD4"/>
    <w:pPr>
      <w:tabs>
        <w:tab w:val="left" w:pos="864"/>
        <w:tab w:val="left" w:pos="1224"/>
        <w:tab w:val="left" w:pos="1584"/>
        <w:tab w:val="left" w:pos="1944"/>
        <w:tab w:val="left" w:pos="2304"/>
        <w:tab w:val="left" w:pos="2664"/>
        <w:tab w:val="left" w:pos="3024"/>
      </w:tabs>
      <w:spacing w:after="0" w:line="240" w:lineRule="auto"/>
      <w:ind w:firstLine="1440"/>
      <w:jc w:val="thaiDistribute"/>
    </w:pPr>
    <w:rPr>
      <w:rFonts w:ascii="TH SarabunPSK" w:eastAsiaTheme="minorEastAsia" w:hAnsi="TH SarabunPSK" w:cs="TH SarabunPSK"/>
      <w:sz w:val="32"/>
      <w:szCs w:val="32"/>
    </w:rPr>
  </w:style>
  <w:style w:type="table" w:styleId="5-6">
    <w:name w:val="Grid Table 5 Dark Accent 6"/>
    <w:basedOn w:val="a2"/>
    <w:uiPriority w:val="50"/>
    <w:rsid w:val="00A82AD4"/>
    <w:pPr>
      <w:spacing w:after="0" w:line="240" w:lineRule="auto"/>
    </w:pPr>
    <w:rPr>
      <w:rFonts w:ascii="TH Niramit AS" w:eastAsia="Times New Roman" w:hAnsi="TH Niramit AS" w:cs="TH Niramit AS"/>
      <w:sz w:val="31"/>
      <w:szCs w:val="31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affff6">
    <w:name w:val="TOC Heading"/>
    <w:basedOn w:val="1"/>
    <w:next w:val="a0"/>
    <w:uiPriority w:val="39"/>
    <w:unhideWhenUsed/>
    <w:qFormat/>
    <w:rsid w:val="00281C00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lang w:bidi="ar-SA"/>
    </w:rPr>
  </w:style>
  <w:style w:type="paragraph" w:styleId="2a">
    <w:name w:val="toc 2"/>
    <w:basedOn w:val="a0"/>
    <w:next w:val="a0"/>
    <w:autoRedefine/>
    <w:uiPriority w:val="39"/>
    <w:unhideWhenUsed/>
    <w:rsid w:val="00FC10BC"/>
    <w:pPr>
      <w:tabs>
        <w:tab w:val="left" w:pos="1080"/>
        <w:tab w:val="right" w:pos="8779"/>
      </w:tabs>
      <w:spacing w:after="0"/>
      <w:ind w:left="720"/>
    </w:pPr>
    <w:rPr>
      <w:rFonts w:ascii="TH Niramit AS" w:hAnsi="TH Niramit AS" w:cs="TH Niramit AS"/>
      <w:noProof/>
      <w:sz w:val="28"/>
    </w:rPr>
  </w:style>
  <w:style w:type="paragraph" w:styleId="37">
    <w:name w:val="toc 3"/>
    <w:basedOn w:val="a0"/>
    <w:next w:val="a0"/>
    <w:autoRedefine/>
    <w:uiPriority w:val="39"/>
    <w:unhideWhenUsed/>
    <w:rsid w:val="00281C00"/>
    <w:pPr>
      <w:spacing w:after="0"/>
      <w:ind w:left="220"/>
    </w:pPr>
    <w:rPr>
      <w:rFonts w:cstheme="majorBidi"/>
      <w:sz w:val="20"/>
      <w:szCs w:val="23"/>
    </w:rPr>
  </w:style>
  <w:style w:type="paragraph" w:styleId="41">
    <w:name w:val="toc 4"/>
    <w:basedOn w:val="a0"/>
    <w:next w:val="a0"/>
    <w:autoRedefine/>
    <w:uiPriority w:val="39"/>
    <w:unhideWhenUsed/>
    <w:rsid w:val="00281C00"/>
    <w:pPr>
      <w:spacing w:after="0"/>
      <w:ind w:left="440"/>
    </w:pPr>
    <w:rPr>
      <w:rFonts w:cstheme="majorBidi"/>
      <w:sz w:val="20"/>
      <w:szCs w:val="23"/>
    </w:rPr>
  </w:style>
  <w:style w:type="paragraph" w:styleId="51">
    <w:name w:val="toc 5"/>
    <w:basedOn w:val="a0"/>
    <w:next w:val="a0"/>
    <w:autoRedefine/>
    <w:uiPriority w:val="39"/>
    <w:unhideWhenUsed/>
    <w:rsid w:val="00281C00"/>
    <w:pPr>
      <w:spacing w:after="0"/>
      <w:ind w:left="660"/>
    </w:pPr>
    <w:rPr>
      <w:rFonts w:cstheme="majorBidi"/>
      <w:sz w:val="20"/>
      <w:szCs w:val="23"/>
    </w:rPr>
  </w:style>
  <w:style w:type="paragraph" w:styleId="61">
    <w:name w:val="toc 6"/>
    <w:basedOn w:val="a0"/>
    <w:next w:val="a0"/>
    <w:autoRedefine/>
    <w:uiPriority w:val="39"/>
    <w:unhideWhenUsed/>
    <w:rsid w:val="00281C00"/>
    <w:pPr>
      <w:spacing w:after="0"/>
      <w:ind w:left="880"/>
    </w:pPr>
    <w:rPr>
      <w:rFonts w:cstheme="majorBidi"/>
      <w:sz w:val="20"/>
      <w:szCs w:val="23"/>
    </w:rPr>
  </w:style>
  <w:style w:type="paragraph" w:styleId="71">
    <w:name w:val="toc 7"/>
    <w:basedOn w:val="a0"/>
    <w:next w:val="a0"/>
    <w:autoRedefine/>
    <w:uiPriority w:val="39"/>
    <w:unhideWhenUsed/>
    <w:rsid w:val="00281C00"/>
    <w:pPr>
      <w:spacing w:after="0"/>
      <w:ind w:left="1100"/>
    </w:pPr>
    <w:rPr>
      <w:rFonts w:cstheme="majorBidi"/>
      <w:sz w:val="20"/>
      <w:szCs w:val="23"/>
    </w:rPr>
  </w:style>
  <w:style w:type="paragraph" w:styleId="81">
    <w:name w:val="toc 8"/>
    <w:basedOn w:val="a0"/>
    <w:next w:val="a0"/>
    <w:autoRedefine/>
    <w:uiPriority w:val="39"/>
    <w:unhideWhenUsed/>
    <w:rsid w:val="00281C00"/>
    <w:pPr>
      <w:spacing w:after="0"/>
      <w:ind w:left="1320"/>
    </w:pPr>
    <w:rPr>
      <w:rFonts w:cstheme="majorBidi"/>
      <w:sz w:val="20"/>
      <w:szCs w:val="23"/>
    </w:rPr>
  </w:style>
  <w:style w:type="paragraph" w:styleId="92">
    <w:name w:val="toc 9"/>
    <w:basedOn w:val="a0"/>
    <w:next w:val="a0"/>
    <w:autoRedefine/>
    <w:uiPriority w:val="39"/>
    <w:unhideWhenUsed/>
    <w:rsid w:val="00281C00"/>
    <w:pPr>
      <w:spacing w:after="0"/>
      <w:ind w:left="1540"/>
    </w:pPr>
    <w:rPr>
      <w:rFonts w:cstheme="majorBidi"/>
      <w:sz w:val="20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9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9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6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9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7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7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1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1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1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9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0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Y5NjEy&amp;method=inlin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rp.mju.ac.th/openFile.aspx?id=NTY5NjE4&amp;method=inl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rp.mju.ac.th/openFile.aspx?id=NTY5NjE3&amp;method=inlin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rp.mju.ac.th/openFile.aspx?id=NTY5NjE2&amp;method=inl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rp.mju.ac.th/openFile.aspx?id=NTY5NjE1&amp;method=inlin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EB658-576B-4614-A301-7F1A91BCF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winai</dc:creator>
  <cp:keywords/>
  <dc:description/>
  <cp:lastModifiedBy>Sirikorn Boonfoo</cp:lastModifiedBy>
  <cp:revision>5</cp:revision>
  <cp:lastPrinted>2023-05-05T11:48:00Z</cp:lastPrinted>
  <dcterms:created xsi:type="dcterms:W3CDTF">2023-05-23T03:53:00Z</dcterms:created>
  <dcterms:modified xsi:type="dcterms:W3CDTF">2023-05-23T04:47:00Z</dcterms:modified>
</cp:coreProperties>
</file>